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428A47D8"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7851E0">
          <w:rPr>
            <w:webHidden/>
          </w:rPr>
          <w:t>3</w:t>
        </w:r>
        <w:r w:rsidR="005D7266">
          <w:rPr>
            <w:webHidden/>
          </w:rPr>
          <w:fldChar w:fldCharType="end"/>
        </w:r>
      </w:hyperlink>
    </w:p>
    <w:p w14:paraId="5EBF22AC" w14:textId="01346AC9" w:rsidR="005D7266" w:rsidRDefault="007851E0">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Pr>
            <w:webHidden/>
          </w:rPr>
          <w:t>5</w:t>
        </w:r>
        <w:r w:rsidR="005D7266">
          <w:rPr>
            <w:webHidden/>
          </w:rPr>
          <w:fldChar w:fldCharType="end"/>
        </w:r>
      </w:hyperlink>
    </w:p>
    <w:p w14:paraId="65A21658" w14:textId="113D470D" w:rsidR="005D7266" w:rsidRDefault="007851E0">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Pr>
            <w:webHidden/>
          </w:rPr>
          <w:t>7</w:t>
        </w:r>
        <w:r w:rsidR="005D7266">
          <w:rPr>
            <w:webHidden/>
          </w:rPr>
          <w:fldChar w:fldCharType="end"/>
        </w:r>
      </w:hyperlink>
    </w:p>
    <w:p w14:paraId="16402376" w14:textId="5DC309FB" w:rsidR="005D7266" w:rsidRDefault="007851E0">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Pr>
            <w:webHidden/>
          </w:rPr>
          <w:t>9</w:t>
        </w:r>
        <w:r w:rsidR="005D7266">
          <w:rPr>
            <w:webHidden/>
          </w:rPr>
          <w:fldChar w:fldCharType="end"/>
        </w:r>
      </w:hyperlink>
    </w:p>
    <w:p w14:paraId="359D1227" w14:textId="4D134102" w:rsidR="005D7266" w:rsidRDefault="007851E0">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Pr>
            <w:webHidden/>
          </w:rPr>
          <w:t>11</w:t>
        </w:r>
        <w:r w:rsidR="005D7266">
          <w:rPr>
            <w:webHidden/>
          </w:rPr>
          <w:fldChar w:fldCharType="end"/>
        </w:r>
      </w:hyperlink>
    </w:p>
    <w:p w14:paraId="65CE230E" w14:textId="1A807C2E" w:rsidR="005D7266" w:rsidRDefault="007851E0">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Pr>
            <w:webHidden/>
          </w:rPr>
          <w:t>14</w:t>
        </w:r>
        <w:r w:rsidR="005D7266">
          <w:rPr>
            <w:webHidden/>
          </w:rPr>
          <w:fldChar w:fldCharType="end"/>
        </w:r>
      </w:hyperlink>
    </w:p>
    <w:p w14:paraId="3023B577" w14:textId="0BBBEE3F" w:rsidR="005D7266" w:rsidRDefault="007851E0">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Pr>
            <w:webHidden/>
          </w:rPr>
          <w:t>17</w:t>
        </w:r>
        <w:r w:rsidR="005D7266">
          <w:rPr>
            <w:webHidden/>
          </w:rPr>
          <w:fldChar w:fldCharType="end"/>
        </w:r>
      </w:hyperlink>
    </w:p>
    <w:p w14:paraId="64F566DA" w14:textId="4300F09D" w:rsidR="005D7266" w:rsidRDefault="007851E0">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Pr>
            <w:webHidden/>
          </w:rPr>
          <w:t>19</w:t>
        </w:r>
        <w:r w:rsidR="005D7266">
          <w:rPr>
            <w:webHidden/>
          </w:rPr>
          <w:fldChar w:fldCharType="end"/>
        </w:r>
      </w:hyperlink>
    </w:p>
    <w:p w14:paraId="3577A41E" w14:textId="3869CBE1" w:rsidR="005D7266" w:rsidRDefault="007851E0">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Pr>
            <w:webHidden/>
          </w:rPr>
          <w:t>19</w:t>
        </w:r>
        <w:r w:rsidR="005D7266">
          <w:rPr>
            <w:webHidden/>
          </w:rPr>
          <w:fldChar w:fldCharType="end"/>
        </w:r>
      </w:hyperlink>
    </w:p>
    <w:p w14:paraId="49DFF474" w14:textId="3D49E90B" w:rsidR="005D7266" w:rsidRDefault="007851E0">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Pr>
            <w:webHidden/>
          </w:rPr>
          <w:t>19</w:t>
        </w:r>
        <w:r w:rsidR="005D7266">
          <w:rPr>
            <w:webHidden/>
          </w:rPr>
          <w:fldChar w:fldCharType="end"/>
        </w:r>
      </w:hyperlink>
    </w:p>
    <w:p w14:paraId="2FB1F303" w14:textId="1ED36658" w:rsidR="005D7266" w:rsidRDefault="007851E0">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Pr>
            <w:webHidden/>
          </w:rPr>
          <w:t>20</w:t>
        </w:r>
        <w:r w:rsidR="005D7266">
          <w:rPr>
            <w:webHidden/>
          </w:rPr>
          <w:fldChar w:fldCharType="end"/>
        </w:r>
      </w:hyperlink>
    </w:p>
    <w:p w14:paraId="58C49101" w14:textId="30267E8C" w:rsidR="005D7266" w:rsidRDefault="007851E0">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Pr>
            <w:webHidden/>
          </w:rPr>
          <w:t>20</w:t>
        </w:r>
        <w:r w:rsidR="005D7266">
          <w:rPr>
            <w:webHidden/>
          </w:rPr>
          <w:fldChar w:fldCharType="end"/>
        </w:r>
      </w:hyperlink>
    </w:p>
    <w:p w14:paraId="07FBC82E" w14:textId="345FB6C6" w:rsidR="005D7266" w:rsidRDefault="007851E0">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Pr>
            <w:webHidden/>
          </w:rPr>
          <w:t>21</w:t>
        </w:r>
        <w:r w:rsidR="005D7266">
          <w:rPr>
            <w:webHidden/>
          </w:rPr>
          <w:fldChar w:fldCharType="end"/>
        </w:r>
      </w:hyperlink>
    </w:p>
    <w:p w14:paraId="613B4701" w14:textId="56F39588" w:rsidR="005D7266" w:rsidRDefault="007851E0">
      <w:pPr>
        <w:pStyle w:val="TOC3"/>
        <w:rPr>
          <w:rFonts w:asciiTheme="minorHAnsi" w:eastAsiaTheme="minorEastAsia" w:hAnsiTheme="minorHAnsi" w:cstheme="minorBidi"/>
          <w:sz w:val="22"/>
          <w:szCs w:val="22"/>
          <w:lang w:eastAsia="zh-CN"/>
        </w:rPr>
      </w:pPr>
      <w:r>
        <w:fldChar w:fldCharType="begin"/>
      </w:r>
      <w:r>
        <w:instrText xml:space="preserve"> HYPERLINK \l "_Toc97547268" </w:instrText>
      </w:r>
      <w:r>
        <w:fldChar w:fldCharType="separate"/>
      </w:r>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ins w:id="0" w:author="Italo Busi" w:date="2022-07-05T17:38:00Z">
        <w:r>
          <w:rPr>
            <w:webHidden/>
          </w:rPr>
          <w:t>22</w:t>
        </w:r>
      </w:ins>
      <w:del w:id="1" w:author="Italo Busi" w:date="2022-07-05T17:38:00Z">
        <w:r w:rsidR="005D7266" w:rsidDel="007851E0">
          <w:rPr>
            <w:webHidden/>
          </w:rPr>
          <w:delText>21</w:delText>
        </w:r>
      </w:del>
      <w:r w:rsidR="005D7266">
        <w:rPr>
          <w:webHidden/>
        </w:rPr>
        <w:fldChar w:fldCharType="end"/>
      </w:r>
      <w:r>
        <w:fldChar w:fldCharType="end"/>
      </w:r>
    </w:p>
    <w:p w14:paraId="3A1FD757" w14:textId="59BC66CF"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69" </w:instrText>
      </w:r>
      <w:r>
        <w:fldChar w:fldCharType="separate"/>
      </w:r>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ins w:id="2" w:author="Italo Busi" w:date="2022-07-05T17:38:00Z">
        <w:r>
          <w:rPr>
            <w:webHidden/>
          </w:rPr>
          <w:t>23</w:t>
        </w:r>
      </w:ins>
      <w:del w:id="3" w:author="Italo Busi" w:date="2022-07-05T17:38:00Z">
        <w:r w:rsidR="005D7266" w:rsidDel="007851E0">
          <w:rPr>
            <w:webHidden/>
          </w:rPr>
          <w:delText>22</w:delText>
        </w:r>
      </w:del>
      <w:r w:rsidR="005D7266">
        <w:rPr>
          <w:webHidden/>
        </w:rPr>
        <w:fldChar w:fldCharType="end"/>
      </w:r>
      <w:r>
        <w:fldChar w:fldCharType="end"/>
      </w:r>
    </w:p>
    <w:p w14:paraId="7295069C" w14:textId="2BC0FC53"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70" </w:instrText>
      </w:r>
      <w:r>
        <w:fldChar w:fldCharType="separate"/>
      </w:r>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ins w:id="4" w:author="Italo Busi" w:date="2022-07-05T17:38:00Z">
        <w:r>
          <w:rPr>
            <w:webHidden/>
          </w:rPr>
          <w:t>24</w:t>
        </w:r>
      </w:ins>
      <w:del w:id="5" w:author="Italo Busi" w:date="2022-07-05T17:38:00Z">
        <w:r w:rsidR="005D7266" w:rsidDel="007851E0">
          <w:rPr>
            <w:webHidden/>
          </w:rPr>
          <w:delText>23</w:delText>
        </w:r>
      </w:del>
      <w:r w:rsidR="005D7266">
        <w:rPr>
          <w:webHidden/>
        </w:rPr>
        <w:fldChar w:fldCharType="end"/>
      </w:r>
      <w:r>
        <w:fldChar w:fldCharType="end"/>
      </w:r>
    </w:p>
    <w:p w14:paraId="5A2B7EFD" w14:textId="0BE16D6D" w:rsidR="005D7266" w:rsidRDefault="007851E0">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Pr>
            <w:webHidden/>
          </w:rPr>
          <w:t>25</w:t>
        </w:r>
        <w:r w:rsidR="005D7266">
          <w:rPr>
            <w:webHidden/>
          </w:rPr>
          <w:fldChar w:fldCharType="end"/>
        </w:r>
      </w:hyperlink>
    </w:p>
    <w:p w14:paraId="51B3948A" w14:textId="622F9628"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2" </w:instrText>
      </w:r>
      <w:r>
        <w:fldChar w:fldCharType="separate"/>
      </w:r>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ins w:id="6" w:author="Italo Busi" w:date="2022-07-05T17:38:00Z">
        <w:r>
          <w:rPr>
            <w:webHidden/>
          </w:rPr>
          <w:t>27</w:t>
        </w:r>
      </w:ins>
      <w:del w:id="7" w:author="Italo Busi" w:date="2022-07-05T17:38:00Z">
        <w:r w:rsidR="005D7266" w:rsidDel="007851E0">
          <w:rPr>
            <w:webHidden/>
          </w:rPr>
          <w:delText>26</w:delText>
        </w:r>
      </w:del>
      <w:r w:rsidR="005D7266">
        <w:rPr>
          <w:webHidden/>
        </w:rPr>
        <w:fldChar w:fldCharType="end"/>
      </w:r>
      <w:r>
        <w:fldChar w:fldCharType="end"/>
      </w:r>
    </w:p>
    <w:p w14:paraId="715649CC" w14:textId="6554102D" w:rsidR="005D7266" w:rsidRDefault="007851E0">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Pr>
            <w:webHidden/>
          </w:rPr>
          <w:t>27</w:t>
        </w:r>
        <w:r w:rsidR="005D7266">
          <w:rPr>
            <w:webHidden/>
          </w:rPr>
          <w:fldChar w:fldCharType="end"/>
        </w:r>
      </w:hyperlink>
    </w:p>
    <w:p w14:paraId="165A04E2" w14:textId="64FD6DBB"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4" </w:instrText>
      </w:r>
      <w:r>
        <w:fldChar w:fldCharType="separate"/>
      </w:r>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ins w:id="8" w:author="Italo Busi" w:date="2022-07-05T17:38:00Z">
        <w:r>
          <w:rPr>
            <w:webHidden/>
          </w:rPr>
          <w:t>28</w:t>
        </w:r>
      </w:ins>
      <w:del w:id="9" w:author="Italo Busi" w:date="2022-07-05T17:38:00Z">
        <w:r w:rsidR="005D7266" w:rsidDel="007851E0">
          <w:rPr>
            <w:webHidden/>
          </w:rPr>
          <w:delText>27</w:delText>
        </w:r>
      </w:del>
      <w:r w:rsidR="005D7266">
        <w:rPr>
          <w:webHidden/>
        </w:rPr>
        <w:fldChar w:fldCharType="end"/>
      </w:r>
      <w:r>
        <w:fldChar w:fldCharType="end"/>
      </w:r>
    </w:p>
    <w:p w14:paraId="167A09A0" w14:textId="69678189"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5" </w:instrText>
      </w:r>
      <w:r>
        <w:fldChar w:fldCharType="separate"/>
      </w:r>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ins w:id="10" w:author="Italo Busi" w:date="2022-07-05T17:38:00Z">
        <w:r>
          <w:rPr>
            <w:webHidden/>
          </w:rPr>
          <w:t>29</w:t>
        </w:r>
      </w:ins>
      <w:del w:id="11" w:author="Italo Busi" w:date="2022-07-05T17:38:00Z">
        <w:r w:rsidR="005D7266" w:rsidDel="007851E0">
          <w:rPr>
            <w:webHidden/>
          </w:rPr>
          <w:delText>28</w:delText>
        </w:r>
      </w:del>
      <w:r w:rsidR="005D7266">
        <w:rPr>
          <w:webHidden/>
        </w:rPr>
        <w:fldChar w:fldCharType="end"/>
      </w:r>
      <w:r>
        <w:fldChar w:fldCharType="end"/>
      </w:r>
    </w:p>
    <w:p w14:paraId="62D00974" w14:textId="42E16678" w:rsidR="005D7266" w:rsidRDefault="007851E0">
      <w:pPr>
        <w:pStyle w:val="TOC3"/>
        <w:rPr>
          <w:rFonts w:asciiTheme="minorHAnsi" w:eastAsiaTheme="minorEastAsia" w:hAnsiTheme="minorHAnsi" w:cstheme="minorBidi"/>
          <w:sz w:val="22"/>
          <w:szCs w:val="22"/>
          <w:lang w:eastAsia="zh-CN"/>
        </w:rPr>
      </w:pPr>
      <w:r>
        <w:lastRenderedPageBreak/>
        <w:fldChar w:fldCharType="begin"/>
      </w:r>
      <w:r>
        <w:instrText xml:space="preserve"> HYPERLINK \l "_Toc97547276" </w:instrText>
      </w:r>
      <w:r>
        <w:fldChar w:fldCharType="separate"/>
      </w:r>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ins w:id="12" w:author="Italo Busi" w:date="2022-07-05T17:38:00Z">
        <w:r>
          <w:rPr>
            <w:webHidden/>
          </w:rPr>
          <w:t>30</w:t>
        </w:r>
      </w:ins>
      <w:del w:id="13" w:author="Italo Busi" w:date="2022-07-05T17:38:00Z">
        <w:r w:rsidR="005D7266" w:rsidDel="007851E0">
          <w:rPr>
            <w:webHidden/>
          </w:rPr>
          <w:delText>29</w:delText>
        </w:r>
      </w:del>
      <w:r w:rsidR="005D7266">
        <w:rPr>
          <w:webHidden/>
        </w:rPr>
        <w:fldChar w:fldCharType="end"/>
      </w:r>
      <w:r>
        <w:fldChar w:fldCharType="end"/>
      </w:r>
    </w:p>
    <w:p w14:paraId="6207882C" w14:textId="5C24F38A" w:rsidR="005D7266" w:rsidRDefault="007851E0">
      <w:pPr>
        <w:pStyle w:val="TOC3"/>
        <w:rPr>
          <w:rFonts w:asciiTheme="minorHAnsi" w:eastAsiaTheme="minorEastAsia" w:hAnsiTheme="minorHAnsi" w:cstheme="minorBidi"/>
          <w:sz w:val="22"/>
          <w:szCs w:val="22"/>
          <w:lang w:eastAsia="zh-CN"/>
        </w:rPr>
      </w:pPr>
      <w:r>
        <w:fldChar w:fldCharType="begin"/>
      </w:r>
      <w:r>
        <w:instrText xml:space="preserve"> HYPERLINK \l "_Toc97547277" </w:instrText>
      </w:r>
      <w:r>
        <w:fldChar w:fldCharType="separate"/>
      </w:r>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ins w:id="14" w:author="Italo Busi" w:date="2022-07-05T17:38:00Z">
        <w:r>
          <w:rPr>
            <w:webHidden/>
          </w:rPr>
          <w:t>32</w:t>
        </w:r>
      </w:ins>
      <w:del w:id="15" w:author="Italo Busi" w:date="2022-07-05T17:38:00Z">
        <w:r w:rsidR="005D7266" w:rsidDel="007851E0">
          <w:rPr>
            <w:webHidden/>
          </w:rPr>
          <w:delText>31</w:delText>
        </w:r>
      </w:del>
      <w:r w:rsidR="005D7266">
        <w:rPr>
          <w:webHidden/>
        </w:rPr>
        <w:fldChar w:fldCharType="end"/>
      </w:r>
      <w:r>
        <w:fldChar w:fldCharType="end"/>
      </w:r>
    </w:p>
    <w:p w14:paraId="55FFE270" w14:textId="109FEF32"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8" </w:instrText>
      </w:r>
      <w:r>
        <w:fldChar w:fldCharType="separate"/>
      </w:r>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ins w:id="16" w:author="Italo Busi" w:date="2022-07-05T17:38:00Z">
        <w:r>
          <w:rPr>
            <w:webHidden/>
          </w:rPr>
          <w:t>34</w:t>
        </w:r>
      </w:ins>
      <w:del w:id="17" w:author="Italo Busi" w:date="2022-07-05T17:38:00Z">
        <w:r w:rsidR="005D7266" w:rsidDel="007851E0">
          <w:rPr>
            <w:webHidden/>
          </w:rPr>
          <w:delText>33</w:delText>
        </w:r>
      </w:del>
      <w:r w:rsidR="005D7266">
        <w:rPr>
          <w:webHidden/>
        </w:rPr>
        <w:fldChar w:fldCharType="end"/>
      </w:r>
      <w:r>
        <w:fldChar w:fldCharType="end"/>
      </w:r>
    </w:p>
    <w:p w14:paraId="549ED673" w14:textId="62A80084" w:rsidR="005D7266" w:rsidRDefault="007851E0">
      <w:pPr>
        <w:pStyle w:val="TOC3"/>
        <w:rPr>
          <w:rFonts w:asciiTheme="minorHAnsi" w:eastAsiaTheme="minorEastAsia" w:hAnsiTheme="minorHAnsi" w:cstheme="minorBidi"/>
          <w:sz w:val="22"/>
          <w:szCs w:val="22"/>
          <w:lang w:eastAsia="zh-CN"/>
        </w:rPr>
      </w:pPr>
      <w:r>
        <w:fldChar w:fldCharType="begin"/>
      </w:r>
      <w:r>
        <w:instrText xml:space="preserve"> HYPERLINK \l "_Toc97547279" </w:instrText>
      </w:r>
      <w:r>
        <w:fldChar w:fldCharType="separate"/>
      </w:r>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ins w:id="18" w:author="Italo Busi" w:date="2022-07-05T17:38:00Z">
        <w:r>
          <w:rPr>
            <w:webHidden/>
          </w:rPr>
          <w:t>37</w:t>
        </w:r>
      </w:ins>
      <w:del w:id="19" w:author="Italo Busi" w:date="2022-07-05T17:38:00Z">
        <w:r w:rsidR="005D7266" w:rsidDel="007851E0">
          <w:rPr>
            <w:webHidden/>
          </w:rPr>
          <w:delText>36</w:delText>
        </w:r>
      </w:del>
      <w:r w:rsidR="005D7266">
        <w:rPr>
          <w:webHidden/>
        </w:rPr>
        <w:fldChar w:fldCharType="end"/>
      </w:r>
      <w:r>
        <w:fldChar w:fldCharType="end"/>
      </w:r>
    </w:p>
    <w:p w14:paraId="6C95EBF7" w14:textId="6228C05C"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0" </w:instrText>
      </w:r>
      <w:r>
        <w:fldChar w:fldCharType="separate"/>
      </w:r>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ins w:id="20" w:author="Italo Busi" w:date="2022-07-05T17:38:00Z">
        <w:r>
          <w:rPr>
            <w:webHidden/>
          </w:rPr>
          <w:t>39</w:t>
        </w:r>
      </w:ins>
      <w:del w:id="21" w:author="Italo Busi" w:date="2022-07-05T17:38:00Z">
        <w:r w:rsidR="005D7266" w:rsidDel="007851E0">
          <w:rPr>
            <w:webHidden/>
          </w:rPr>
          <w:delText>38</w:delText>
        </w:r>
      </w:del>
      <w:r w:rsidR="005D7266">
        <w:rPr>
          <w:webHidden/>
        </w:rPr>
        <w:fldChar w:fldCharType="end"/>
      </w:r>
      <w:r>
        <w:fldChar w:fldCharType="end"/>
      </w:r>
    </w:p>
    <w:p w14:paraId="4E8A5C0A" w14:textId="506885A7"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1" </w:instrText>
      </w:r>
      <w:r>
        <w:fldChar w:fldCharType="separate"/>
      </w:r>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ins w:id="22" w:author="Italo Busi" w:date="2022-07-05T17:38:00Z">
        <w:r>
          <w:rPr>
            <w:webHidden/>
          </w:rPr>
          <w:t>40</w:t>
        </w:r>
      </w:ins>
      <w:del w:id="23" w:author="Italo Busi" w:date="2022-07-05T17:38:00Z">
        <w:r w:rsidR="005D7266" w:rsidDel="007851E0">
          <w:rPr>
            <w:webHidden/>
          </w:rPr>
          <w:delText>38</w:delText>
        </w:r>
      </w:del>
      <w:r w:rsidR="005D7266">
        <w:rPr>
          <w:webHidden/>
        </w:rPr>
        <w:fldChar w:fldCharType="end"/>
      </w:r>
      <w:r>
        <w:fldChar w:fldCharType="end"/>
      </w:r>
    </w:p>
    <w:p w14:paraId="2CF9C878" w14:textId="54DC37A6"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2" </w:instrText>
      </w:r>
      <w:r>
        <w:fldChar w:fldCharType="separate"/>
      </w:r>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ins w:id="24" w:author="Italo Busi" w:date="2022-07-05T17:38:00Z">
        <w:r>
          <w:rPr>
            <w:webHidden/>
          </w:rPr>
          <w:t>40</w:t>
        </w:r>
      </w:ins>
      <w:del w:id="25" w:author="Italo Busi" w:date="2022-07-05T17:38:00Z">
        <w:r w:rsidR="005D7266" w:rsidDel="007851E0">
          <w:rPr>
            <w:webHidden/>
          </w:rPr>
          <w:delText>38</w:delText>
        </w:r>
      </w:del>
      <w:r w:rsidR="005D7266">
        <w:rPr>
          <w:webHidden/>
        </w:rPr>
        <w:fldChar w:fldCharType="end"/>
      </w:r>
      <w:r>
        <w:fldChar w:fldCharType="end"/>
      </w:r>
    </w:p>
    <w:p w14:paraId="058C7F76" w14:textId="1F4FCF4C"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3" </w:instrText>
      </w:r>
      <w:r>
        <w:fldChar w:fldCharType="separate"/>
      </w:r>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ins w:id="26" w:author="Italo Busi" w:date="2022-07-05T17:38:00Z">
        <w:r>
          <w:rPr>
            <w:webHidden/>
          </w:rPr>
          <w:t>41</w:t>
        </w:r>
      </w:ins>
      <w:del w:id="27" w:author="Italo Busi" w:date="2022-07-05T17:38:00Z">
        <w:r w:rsidR="005D7266" w:rsidDel="007851E0">
          <w:rPr>
            <w:webHidden/>
          </w:rPr>
          <w:delText>38</w:delText>
        </w:r>
      </w:del>
      <w:r w:rsidR="005D7266">
        <w:rPr>
          <w:webHidden/>
        </w:rPr>
        <w:fldChar w:fldCharType="end"/>
      </w:r>
      <w:r>
        <w:fldChar w:fldCharType="end"/>
      </w:r>
    </w:p>
    <w:p w14:paraId="7A027980" w14:textId="53D050FA"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4" </w:instrText>
      </w:r>
      <w:r>
        <w:fldChar w:fldCharType="separate"/>
      </w:r>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ins w:id="28" w:author="Italo Busi" w:date="2022-07-05T17:38:00Z">
        <w:r>
          <w:rPr>
            <w:webHidden/>
          </w:rPr>
          <w:t>43</w:t>
        </w:r>
      </w:ins>
      <w:del w:id="29" w:author="Italo Busi" w:date="2022-07-05T17:38:00Z">
        <w:r w:rsidR="005D7266" w:rsidDel="007851E0">
          <w:rPr>
            <w:webHidden/>
          </w:rPr>
          <w:delText>40</w:delText>
        </w:r>
      </w:del>
      <w:r w:rsidR="005D7266">
        <w:rPr>
          <w:webHidden/>
        </w:rPr>
        <w:fldChar w:fldCharType="end"/>
      </w:r>
      <w:r>
        <w:fldChar w:fldCharType="end"/>
      </w:r>
    </w:p>
    <w:p w14:paraId="4BFC2713" w14:textId="79BF73C3"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5" </w:instrText>
      </w:r>
      <w:r>
        <w:fldChar w:fldCharType="separate"/>
      </w:r>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ins w:id="30" w:author="Italo Busi" w:date="2022-07-05T17:38:00Z">
        <w:r>
          <w:rPr>
            <w:webHidden/>
          </w:rPr>
          <w:t>44</w:t>
        </w:r>
      </w:ins>
      <w:del w:id="31" w:author="Italo Busi" w:date="2022-07-05T17:38:00Z">
        <w:r w:rsidR="005D7266" w:rsidDel="007851E0">
          <w:rPr>
            <w:webHidden/>
          </w:rPr>
          <w:delText>41</w:delText>
        </w:r>
      </w:del>
      <w:r w:rsidR="005D7266">
        <w:rPr>
          <w:webHidden/>
        </w:rPr>
        <w:fldChar w:fldCharType="end"/>
      </w:r>
      <w:r>
        <w:fldChar w:fldCharType="end"/>
      </w:r>
    </w:p>
    <w:p w14:paraId="2373DC3F" w14:textId="40C90417"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6" </w:instrText>
      </w:r>
      <w:r>
        <w:fldChar w:fldCharType="separate"/>
      </w:r>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ins w:id="32" w:author="Italo Busi" w:date="2022-07-05T17:38:00Z">
        <w:r>
          <w:rPr>
            <w:webHidden/>
          </w:rPr>
          <w:t>47</w:t>
        </w:r>
      </w:ins>
      <w:del w:id="33" w:author="Italo Busi" w:date="2022-07-05T17:38:00Z">
        <w:r w:rsidR="005D7266" w:rsidDel="007851E0">
          <w:rPr>
            <w:webHidden/>
          </w:rPr>
          <w:delText>42</w:delText>
        </w:r>
      </w:del>
      <w:r w:rsidR="005D7266">
        <w:rPr>
          <w:webHidden/>
        </w:rPr>
        <w:fldChar w:fldCharType="end"/>
      </w:r>
      <w:r>
        <w:fldChar w:fldCharType="end"/>
      </w:r>
    </w:p>
    <w:p w14:paraId="2ED51648" w14:textId="7AAEB0C2"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7" </w:instrText>
      </w:r>
      <w:r>
        <w:fldChar w:fldCharType="separate"/>
      </w:r>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ins w:id="34" w:author="Italo Busi" w:date="2022-07-05T17:38:00Z">
        <w:r>
          <w:rPr>
            <w:webHidden/>
          </w:rPr>
          <w:t>48</w:t>
        </w:r>
      </w:ins>
      <w:del w:id="35" w:author="Italo Busi" w:date="2022-07-05T17:38:00Z">
        <w:r w:rsidR="005D7266" w:rsidDel="007851E0">
          <w:rPr>
            <w:webHidden/>
          </w:rPr>
          <w:delText>43</w:delText>
        </w:r>
      </w:del>
      <w:r w:rsidR="005D7266">
        <w:rPr>
          <w:webHidden/>
        </w:rPr>
        <w:fldChar w:fldCharType="end"/>
      </w:r>
      <w:r>
        <w:fldChar w:fldCharType="end"/>
      </w:r>
    </w:p>
    <w:p w14:paraId="3FC4A73E" w14:textId="1ABFEA7B"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8" </w:instrText>
      </w:r>
      <w:r>
        <w:fldChar w:fldCharType="separate"/>
      </w:r>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ins w:id="36" w:author="Italo Busi" w:date="2022-07-05T17:38:00Z">
        <w:r>
          <w:rPr>
            <w:webHidden/>
          </w:rPr>
          <w:t>49</w:t>
        </w:r>
      </w:ins>
      <w:del w:id="37" w:author="Italo Busi" w:date="2022-07-05T17:38:00Z">
        <w:r w:rsidR="005D7266" w:rsidDel="007851E0">
          <w:rPr>
            <w:webHidden/>
          </w:rPr>
          <w:delText>44</w:delText>
        </w:r>
      </w:del>
      <w:r w:rsidR="005D7266">
        <w:rPr>
          <w:webHidden/>
        </w:rPr>
        <w:fldChar w:fldCharType="end"/>
      </w:r>
      <w:r>
        <w:fldChar w:fldCharType="end"/>
      </w:r>
    </w:p>
    <w:p w14:paraId="7650BC41" w14:textId="4F9328A8"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9" </w:instrText>
      </w:r>
      <w:r>
        <w:fldChar w:fldCharType="separate"/>
      </w:r>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ins w:id="38" w:author="Italo Busi" w:date="2022-07-05T17:38:00Z">
        <w:r>
          <w:rPr>
            <w:webHidden/>
          </w:rPr>
          <w:t>49</w:t>
        </w:r>
      </w:ins>
      <w:del w:id="39" w:author="Italo Busi" w:date="2022-07-05T17:38:00Z">
        <w:r w:rsidR="005D7266" w:rsidDel="007851E0">
          <w:rPr>
            <w:webHidden/>
          </w:rPr>
          <w:delText>44</w:delText>
        </w:r>
      </w:del>
      <w:r w:rsidR="005D7266">
        <w:rPr>
          <w:webHidden/>
        </w:rPr>
        <w:fldChar w:fldCharType="end"/>
      </w:r>
      <w:r>
        <w:fldChar w:fldCharType="end"/>
      </w:r>
    </w:p>
    <w:p w14:paraId="1252F570" w14:textId="5B8B82CE"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90" </w:instrText>
      </w:r>
      <w:r>
        <w:fldChar w:fldCharType="separate"/>
      </w:r>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ins w:id="40" w:author="Italo Busi" w:date="2022-07-05T17:38:00Z">
        <w:r>
          <w:rPr>
            <w:webHidden/>
          </w:rPr>
          <w:t>49</w:t>
        </w:r>
      </w:ins>
      <w:del w:id="41" w:author="Italo Busi" w:date="2022-07-05T17:38:00Z">
        <w:r w:rsidR="005D7266" w:rsidDel="007851E0">
          <w:rPr>
            <w:webHidden/>
          </w:rPr>
          <w:delText>44</w:delText>
        </w:r>
      </w:del>
      <w:r w:rsidR="005D7266">
        <w:rPr>
          <w:webHidden/>
        </w:rPr>
        <w:fldChar w:fldCharType="end"/>
      </w:r>
      <w:r>
        <w:fldChar w:fldCharType="end"/>
      </w:r>
    </w:p>
    <w:p w14:paraId="139E8BDA" w14:textId="12260782"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91" </w:instrText>
      </w:r>
      <w:r>
        <w:fldChar w:fldCharType="separate"/>
      </w:r>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ins w:id="42" w:author="Italo Busi" w:date="2022-07-05T17:38:00Z">
        <w:r>
          <w:rPr>
            <w:webHidden/>
          </w:rPr>
          <w:t>49</w:t>
        </w:r>
      </w:ins>
      <w:del w:id="43" w:author="Italo Busi" w:date="2022-07-05T17:38:00Z">
        <w:r w:rsidR="005D7266" w:rsidDel="007851E0">
          <w:rPr>
            <w:webHidden/>
          </w:rPr>
          <w:delText>44</w:delText>
        </w:r>
      </w:del>
      <w:r w:rsidR="005D7266">
        <w:rPr>
          <w:webHidden/>
        </w:rPr>
        <w:fldChar w:fldCharType="end"/>
      </w:r>
      <w:r>
        <w:fldChar w:fldCharType="end"/>
      </w:r>
    </w:p>
    <w:p w14:paraId="4467EC95" w14:textId="57FAC491"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92" </w:instrText>
      </w:r>
      <w:r>
        <w:fldChar w:fldCharType="separate"/>
      </w:r>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ins w:id="44" w:author="Italo Busi" w:date="2022-07-05T17:38:00Z">
        <w:r>
          <w:rPr>
            <w:webHidden/>
          </w:rPr>
          <w:t>49</w:t>
        </w:r>
      </w:ins>
      <w:del w:id="45" w:author="Italo Busi" w:date="2022-07-05T17:38:00Z">
        <w:r w:rsidR="005D7266" w:rsidDel="007851E0">
          <w:rPr>
            <w:webHidden/>
          </w:rPr>
          <w:delText>44</w:delText>
        </w:r>
      </w:del>
      <w:r w:rsidR="005D7266">
        <w:rPr>
          <w:webHidden/>
        </w:rPr>
        <w:fldChar w:fldCharType="end"/>
      </w:r>
      <w:r>
        <w:fldChar w:fldCharType="end"/>
      </w:r>
    </w:p>
    <w:p w14:paraId="61EBE76B" w14:textId="4A53CD4F"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93" </w:instrText>
      </w:r>
      <w:r>
        <w:fldChar w:fldCharType="separate"/>
      </w:r>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ins w:id="46" w:author="Italo Busi" w:date="2022-07-05T17:38:00Z">
        <w:r>
          <w:rPr>
            <w:webHidden/>
          </w:rPr>
          <w:t>51</w:t>
        </w:r>
      </w:ins>
      <w:del w:id="47" w:author="Italo Busi" w:date="2022-07-05T17:38:00Z">
        <w:r w:rsidR="005D7266" w:rsidDel="007851E0">
          <w:rPr>
            <w:webHidden/>
          </w:rPr>
          <w:delText>46</w:delText>
        </w:r>
      </w:del>
      <w:r w:rsidR="005D7266">
        <w:rPr>
          <w:webHidden/>
        </w:rPr>
        <w:fldChar w:fldCharType="end"/>
      </w:r>
      <w:r>
        <w:fldChar w:fldCharType="end"/>
      </w:r>
    </w:p>
    <w:p w14:paraId="3219E52A" w14:textId="0BF8395A" w:rsidR="005D7266" w:rsidRDefault="007851E0">
      <w:pPr>
        <w:pStyle w:val="TOC1"/>
        <w:tabs>
          <w:tab w:val="left" w:pos="2592"/>
        </w:tabs>
        <w:rPr>
          <w:rFonts w:asciiTheme="minorHAnsi" w:eastAsiaTheme="minorEastAsia" w:hAnsiTheme="minorHAnsi" w:cstheme="minorBidi"/>
          <w:sz w:val="22"/>
          <w:szCs w:val="22"/>
          <w:lang w:eastAsia="zh-CN"/>
        </w:rPr>
      </w:pPr>
      <w:r>
        <w:fldChar w:fldCharType="begin"/>
      </w:r>
      <w:r>
        <w:instrText xml:space="preserve"> HYPERLINK \l "_Toc97547294" </w:instrText>
      </w:r>
      <w:r>
        <w:fldChar w:fldCharType="separate"/>
      </w:r>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ins w:id="48" w:author="Italo Busi" w:date="2022-07-05T17:38:00Z">
        <w:r>
          <w:rPr>
            <w:webHidden/>
          </w:rPr>
          <w:t>54</w:t>
        </w:r>
      </w:ins>
      <w:del w:id="49" w:author="Italo Busi" w:date="2022-07-05T17:38:00Z">
        <w:r w:rsidR="005D7266" w:rsidDel="007851E0">
          <w:rPr>
            <w:webHidden/>
          </w:rPr>
          <w:delText>49</w:delText>
        </w:r>
      </w:del>
      <w:r w:rsidR="005D7266">
        <w:rPr>
          <w:webHidden/>
        </w:rPr>
        <w:fldChar w:fldCharType="end"/>
      </w:r>
      <w:r>
        <w:fldChar w:fldCharType="end"/>
      </w:r>
    </w:p>
    <w:p w14:paraId="26794850" w14:textId="4CBCE984" w:rsidR="005D7266" w:rsidRDefault="007851E0">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97547295" </w:instrText>
      </w:r>
      <w:r>
        <w:fldChar w:fldCharType="separate"/>
      </w:r>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ins w:id="50" w:author="Italo Busi" w:date="2022-07-05T17:38:00Z">
        <w:r>
          <w:rPr>
            <w:webHidden/>
          </w:rPr>
          <w:t>54</w:t>
        </w:r>
      </w:ins>
      <w:del w:id="51" w:author="Italo Busi" w:date="2022-07-05T17:38:00Z">
        <w:r w:rsidR="005D7266" w:rsidDel="007851E0">
          <w:rPr>
            <w:webHidden/>
          </w:rPr>
          <w:delText>49</w:delText>
        </w:r>
      </w:del>
      <w:r w:rsidR="005D7266">
        <w:rPr>
          <w:webHidden/>
        </w:rPr>
        <w:fldChar w:fldCharType="end"/>
      </w:r>
      <w:r>
        <w:fldChar w:fldCharType="end"/>
      </w:r>
    </w:p>
    <w:p w14:paraId="15D7E68D" w14:textId="06575329" w:rsidR="005D7266" w:rsidRDefault="007851E0">
      <w:pPr>
        <w:pStyle w:val="TOC1"/>
        <w:tabs>
          <w:tab w:val="left" w:pos="2592"/>
        </w:tabs>
        <w:rPr>
          <w:rFonts w:asciiTheme="minorHAnsi" w:eastAsiaTheme="minorEastAsia" w:hAnsiTheme="minorHAnsi" w:cstheme="minorBidi"/>
          <w:sz w:val="22"/>
          <w:szCs w:val="22"/>
          <w:lang w:eastAsia="zh-CN"/>
        </w:rPr>
      </w:pPr>
      <w:r>
        <w:fldChar w:fldCharType="begin"/>
      </w:r>
      <w:r>
        <w:instrText xml:space="preserve"> HYPERLINK \l "_Toc97547296" </w:instrText>
      </w:r>
      <w:r>
        <w:fldChar w:fldCharType="separate"/>
      </w:r>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ins w:id="52" w:author="Italo Busi" w:date="2022-07-05T17:38:00Z">
        <w:r>
          <w:rPr>
            <w:webHidden/>
          </w:rPr>
          <w:t>57</w:t>
        </w:r>
      </w:ins>
      <w:del w:id="53" w:author="Italo Busi" w:date="2022-07-05T17:38:00Z">
        <w:r w:rsidR="005D7266" w:rsidDel="007851E0">
          <w:rPr>
            <w:webHidden/>
          </w:rPr>
          <w:delText>52</w:delText>
        </w:r>
      </w:del>
      <w:r w:rsidR="005D7266">
        <w:rPr>
          <w:webHidden/>
        </w:rPr>
        <w:fldChar w:fldCharType="end"/>
      </w:r>
      <w:r>
        <w:fldChar w:fldCharType="end"/>
      </w:r>
    </w:p>
    <w:p w14:paraId="16B47FA0" w14:textId="5F1DF614" w:rsidR="005D7266" w:rsidRDefault="007851E0">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97547297" </w:instrText>
      </w:r>
      <w:r>
        <w:fldChar w:fldCharType="separate"/>
      </w:r>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ins w:id="54" w:author="Italo Busi" w:date="2022-07-05T17:38:00Z">
        <w:r>
          <w:rPr>
            <w:webHidden/>
          </w:rPr>
          <w:t>57</w:t>
        </w:r>
      </w:ins>
      <w:del w:id="55" w:author="Italo Busi" w:date="2022-07-05T17:38:00Z">
        <w:r w:rsidR="005D7266" w:rsidDel="007851E0">
          <w:rPr>
            <w:webHidden/>
          </w:rPr>
          <w:delText>52</w:delText>
        </w:r>
      </w:del>
      <w:r w:rsidR="005D7266">
        <w:rPr>
          <w:webHidden/>
        </w:rPr>
        <w:fldChar w:fldCharType="end"/>
      </w:r>
      <w:r>
        <w:fldChar w:fldCharType="end"/>
      </w:r>
    </w:p>
    <w:p w14:paraId="2590CCC8" w14:textId="1B764139" w:rsidR="005D7266" w:rsidRDefault="007851E0">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97547298" </w:instrText>
      </w:r>
      <w:r>
        <w:fldChar w:fldCharType="separate"/>
      </w:r>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ins w:id="56" w:author="Italo Busi" w:date="2022-07-05T17:38:00Z">
        <w:r>
          <w:rPr>
            <w:webHidden/>
          </w:rPr>
          <w:t>57</w:t>
        </w:r>
      </w:ins>
      <w:del w:id="57" w:author="Italo Busi" w:date="2022-07-05T17:38:00Z">
        <w:r w:rsidR="005D7266" w:rsidDel="007851E0">
          <w:rPr>
            <w:webHidden/>
          </w:rPr>
          <w:delText>52</w:delText>
        </w:r>
      </w:del>
      <w:r w:rsidR="005D7266">
        <w:rPr>
          <w:webHidden/>
        </w:rPr>
        <w:fldChar w:fldCharType="end"/>
      </w:r>
      <w:r>
        <w:fldChar w:fldCharType="end"/>
      </w:r>
    </w:p>
    <w:p w14:paraId="3F0CDC37" w14:textId="22B0E706"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99" </w:instrText>
      </w:r>
      <w:r>
        <w:fldChar w:fldCharType="separate"/>
      </w:r>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ins w:id="58" w:author="Italo Busi" w:date="2022-07-05T17:38:00Z">
        <w:r>
          <w:rPr>
            <w:webHidden/>
          </w:rPr>
          <w:t>58</w:t>
        </w:r>
      </w:ins>
      <w:del w:id="59" w:author="Italo Busi" w:date="2022-07-05T17:38:00Z">
        <w:r w:rsidR="005D7266" w:rsidDel="007851E0">
          <w:rPr>
            <w:webHidden/>
          </w:rPr>
          <w:delText>53</w:delText>
        </w:r>
      </w:del>
      <w:r w:rsidR="005D7266">
        <w:rPr>
          <w:webHidden/>
        </w:rPr>
        <w:fldChar w:fldCharType="end"/>
      </w:r>
      <w:r>
        <w:fldChar w:fldCharType="end"/>
      </w:r>
    </w:p>
    <w:p w14:paraId="6B68EF5D" w14:textId="779B974F"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300" </w:instrText>
      </w:r>
      <w:r>
        <w:fldChar w:fldCharType="separate"/>
      </w:r>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ins w:id="60" w:author="Italo Busi" w:date="2022-07-05T17:38:00Z">
        <w:r>
          <w:rPr>
            <w:webHidden/>
          </w:rPr>
          <w:t>58</w:t>
        </w:r>
      </w:ins>
      <w:del w:id="61" w:author="Italo Busi" w:date="2022-07-05T17:38:00Z">
        <w:r w:rsidR="005D7266" w:rsidDel="007851E0">
          <w:rPr>
            <w:webHidden/>
          </w:rPr>
          <w:delText>53</w:delText>
        </w:r>
      </w:del>
      <w:r w:rsidR="005D7266">
        <w:rPr>
          <w:webHidden/>
        </w:rPr>
        <w:fldChar w:fldCharType="end"/>
      </w:r>
      <w:r>
        <w:fldChar w:fldCharType="end"/>
      </w:r>
    </w:p>
    <w:p w14:paraId="33B3A445" w14:textId="2708B281"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301" </w:instrText>
      </w:r>
      <w:r>
        <w:fldChar w:fldCharType="separate"/>
      </w:r>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ins w:id="62" w:author="Italo Busi" w:date="2022-07-05T17:38:00Z">
        <w:r>
          <w:rPr>
            <w:webHidden/>
          </w:rPr>
          <w:t>60</w:t>
        </w:r>
      </w:ins>
      <w:del w:id="63" w:author="Italo Busi" w:date="2022-07-05T17:38:00Z">
        <w:r w:rsidR="005D7266" w:rsidDel="007851E0">
          <w:rPr>
            <w:webHidden/>
          </w:rPr>
          <w:delText>55</w:delText>
        </w:r>
      </w:del>
      <w:r w:rsidR="005D7266">
        <w:rPr>
          <w:webHidden/>
        </w:rPr>
        <w:fldChar w:fldCharType="end"/>
      </w:r>
      <w:r>
        <w:fldChar w:fldCharType="end"/>
      </w:r>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64" w:name="_Toc53130233"/>
      <w:bookmarkStart w:id="65" w:name="_Toc97547255"/>
      <w:r w:rsidRPr="005254EF">
        <w:t>Introduction</w:t>
      </w:r>
      <w:bookmarkEnd w:id="64"/>
      <w:bookmarkEnd w:id="65"/>
    </w:p>
    <w:p w14:paraId="50A5593B" w14:textId="09057EE4"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meeting emerging demand for high-bandwidth use cases, i</w:t>
      </w:r>
      <w:bookmarkStart w:id="66" w:name="_GoBack"/>
      <w:bookmarkEnd w:id="66"/>
      <w:r w:rsidR="002D1DF8">
        <w:t xml:space="preserve">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del w:id="67" w:author="Paolo Volpato" w:date="2022-06-30T10:22:00Z">
        <w:r w:rsidR="002078CE" w:rsidRPr="001A0AB4" w:rsidDel="00DA657D">
          <w:delText xml:space="preserve">of </w:delText>
        </w:r>
      </w:del>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3FB1331C"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7851E0">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7851E0">
        <w:t>4</w:t>
      </w:r>
      <w:r w:rsidR="00D03145">
        <w:fldChar w:fldCharType="end"/>
      </w:r>
      <w:r w:rsidR="00D03145">
        <w:t xml:space="preserve"> and </w:t>
      </w:r>
      <w:r w:rsidR="00624D27">
        <w:t xml:space="preserve">in </w:t>
      </w:r>
      <w:proofErr w:type="spellStart"/>
      <w:r w:rsidR="00624D27">
        <w:t>setion</w:t>
      </w:r>
      <w:proofErr w:type="spellEnd"/>
      <w:r w:rsidR="00624D27">
        <w:t xml:space="preserve"> </w:t>
      </w:r>
      <w:r w:rsidR="00D03145">
        <w:fldChar w:fldCharType="begin"/>
      </w:r>
      <w:r w:rsidR="00D03145">
        <w:instrText xml:space="preserve"> REF _Ref97197639 \r \h \t </w:instrText>
      </w:r>
      <w:r w:rsidR="00D03145">
        <w:fldChar w:fldCharType="separate"/>
      </w:r>
      <w:r w:rsidR="007851E0">
        <w:t>5</w:t>
      </w:r>
      <w:r w:rsidR="00D03145">
        <w:fldChar w:fldCharType="end"/>
      </w:r>
      <w:r w:rsidRPr="00993578">
        <w:t>.</w:t>
      </w:r>
    </w:p>
    <w:p w14:paraId="3444C0E1" w14:textId="31A91724"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7851E0">
        <w:t>3.1</w:t>
      </w:r>
      <w:r>
        <w:fldChar w:fldCharType="end"/>
      </w:r>
      <w:r>
        <w:t xml:space="preserve"> and section </w:t>
      </w:r>
      <w:r>
        <w:fldChar w:fldCharType="begin"/>
      </w:r>
      <w:r>
        <w:instrText xml:space="preserve"> REF _Ref90895331 \r \h \t  \* MERGEFORMAT </w:instrText>
      </w:r>
      <w:r>
        <w:fldChar w:fldCharType="separate"/>
      </w:r>
      <w:r w:rsidR="007851E0">
        <w:t>3.2</w:t>
      </w:r>
      <w:r>
        <w:fldChar w:fldCharType="end"/>
      </w:r>
      <w:r>
        <w:t xml:space="preserve">, are </w:t>
      </w:r>
      <w:proofErr w:type="spellStart"/>
      <w:r>
        <w:t>analysed</w:t>
      </w:r>
      <w:proofErr w:type="spellEnd"/>
      <w:r>
        <w:t xml:space="preserve">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1F16A856"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7851E0">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68" w:name="_Toc97547256"/>
      <w:r w:rsidRPr="004E7492">
        <w:rPr>
          <w:rFonts w:cs="Courier New"/>
          <w:bCs w:val="0"/>
          <w:iCs w:val="0"/>
          <w:szCs w:val="24"/>
        </w:rPr>
        <w:t>Terminology</w:t>
      </w:r>
      <w:bookmarkEnd w:id="68"/>
    </w:p>
    <w:p w14:paraId="3EC32BD0" w14:textId="3C3B9A50" w:rsidR="002A3FAD" w:rsidRDefault="002A3FAD" w:rsidP="002A3FAD">
      <w:r>
        <w:t>This document uses the ACTN terminology defined in [RFC8453]</w:t>
      </w:r>
    </w:p>
    <w:p w14:paraId="2D3097C8" w14:textId="561DA494" w:rsidR="002A3FAD" w:rsidRDefault="002A3FAD" w:rsidP="002A3FAD">
      <w:r>
        <w:t xml:space="preserve">In </w:t>
      </w:r>
      <w:proofErr w:type="gramStart"/>
      <w:r>
        <w:t>addition</w:t>
      </w:r>
      <w:proofErr w:type="gramEnd"/>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69" w:name="_Ref42241566"/>
      <w:bookmarkStart w:id="70" w:name="_Toc53130234"/>
      <w:bookmarkStart w:id="71" w:name="_Toc97547257"/>
      <w:r w:rsidRPr="00E33E77">
        <w:t xml:space="preserve">Reference </w:t>
      </w:r>
      <w:r w:rsidR="00B9566D">
        <w:t xml:space="preserve">network </w:t>
      </w:r>
      <w:r w:rsidRPr="00E33E77">
        <w:t>architecture</w:t>
      </w:r>
      <w:bookmarkEnd w:id="69"/>
      <w:bookmarkEnd w:id="70"/>
      <w:bookmarkEnd w:id="71"/>
    </w:p>
    <w:p w14:paraId="3A2FB0B4" w14:textId="3B3362E3"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7851E0">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2" w:name="_Ref5722602"/>
      <w:bookmarkStart w:id="73" w:name="_Ref96336474"/>
      <w:r w:rsidRPr="004E7492">
        <w:rPr>
          <w:bCs w:val="0"/>
          <w:szCs w:val="24"/>
        </w:rPr>
        <w:t xml:space="preserve">– Reference </w:t>
      </w:r>
      <w:bookmarkEnd w:id="72"/>
      <w:r w:rsidR="00B9566D" w:rsidRPr="004E7492">
        <w:rPr>
          <w:bCs w:val="0"/>
          <w:szCs w:val="24"/>
        </w:rPr>
        <w:t>Network</w:t>
      </w:r>
      <w:bookmarkEnd w:id="73"/>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6C2912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7851E0">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74" w:name="_Ref93942827"/>
      <w:bookmarkStart w:id="75"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74"/>
      <w:bookmarkEnd w:id="75"/>
    </w:p>
    <w:p w14:paraId="766E1779" w14:textId="511370FA"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7851E0">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76" w:name="_Toc53130235"/>
      <w:bookmarkStart w:id="77" w:name="_Ref84892780"/>
      <w:bookmarkStart w:id="78" w:name="_Ref93943876"/>
      <w:bookmarkStart w:id="79" w:name="_Ref96638130"/>
      <w:bookmarkStart w:id="80"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76"/>
      <w:bookmarkEnd w:id="77"/>
      <w:bookmarkEnd w:id="78"/>
      <w:bookmarkEnd w:id="79"/>
      <w:bookmarkEnd w:id="80"/>
    </w:p>
    <w:p w14:paraId="2396CF83" w14:textId="08B5A8BF" w:rsidR="004B0663" w:rsidRDefault="004B0663" w:rsidP="004B0663">
      <w:r>
        <w:fldChar w:fldCharType="begin"/>
      </w:r>
      <w:r>
        <w:instrText xml:space="preserve"> REF _Ref93922317 \r \h </w:instrText>
      </w:r>
      <w:r w:rsidR="004E7492">
        <w:instrText xml:space="preserve"> \* MERGEFORMAT </w:instrText>
      </w:r>
      <w:r>
        <w:fldChar w:fldCharType="separate"/>
      </w:r>
      <w:r w:rsidR="007851E0">
        <w:t>Figure 2</w:t>
      </w:r>
      <w:r>
        <w:fldChar w:fldCharType="end"/>
      </w:r>
      <w:r>
        <w:t xml:space="preserve"> provides an example of </w:t>
      </w:r>
      <w:proofErr w:type="gramStart"/>
      <w:r>
        <w:t>an</w:t>
      </w:r>
      <w:proofErr w:type="gramEnd"/>
      <w:r>
        <w:t xml:space="preserve">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 BR22         PE23 |  )</w:t>
      </w:r>
    </w:p>
    <w:p w14:paraId="36F98E09" w14:textId="77777777" w:rsidR="004B0663" w:rsidRPr="007851E0" w:rsidRDefault="004B0663" w:rsidP="004B0663">
      <w:pPr>
        <w:pStyle w:val="RFCFigure"/>
        <w:rPr>
          <w:lang w:val="it-IT"/>
        </w:rPr>
      </w:pPr>
      <w:r>
        <w:t xml:space="preserve">     </w:t>
      </w:r>
      <w:r w:rsidRPr="007851E0">
        <w:rPr>
          <w:lang w:val="it-IT"/>
        </w:rPr>
        <w:t>( |                          )      (                  | )</w:t>
      </w:r>
    </w:p>
    <w:p w14:paraId="1ECAC8F6" w14:textId="77777777" w:rsidR="004B0663" w:rsidRPr="00570B94" w:rsidRDefault="004B0663" w:rsidP="004B0663">
      <w:pPr>
        <w:pStyle w:val="RFCFigure"/>
        <w:rPr>
          <w:lang w:val="it-IT"/>
        </w:rPr>
      </w:pPr>
      <w:r w:rsidRPr="007851E0">
        <w:rPr>
          <w:lang w:val="it-IT"/>
        </w:rPr>
        <w:t xml:space="preserve">     </w:t>
      </w:r>
      <w:r w:rsidRPr="00570B94">
        <w:rPr>
          <w:lang w:val="it-IT"/>
        </w:rPr>
        <w:t>------                      )        (               ------</w:t>
      </w:r>
    </w:p>
    <w:p w14:paraId="648C491A" w14:textId="77777777" w:rsidR="004B0663" w:rsidRPr="00570B94" w:rsidRDefault="004B0663" w:rsidP="004B0663">
      <w:pPr>
        <w:pStyle w:val="RFCFigure"/>
        <w:rPr>
          <w:lang w:val="it-IT"/>
        </w:rPr>
      </w:pPr>
      <w:r w:rsidRPr="00570B94">
        <w:rPr>
          <w:lang w:val="it-IT"/>
        </w:rPr>
        <w:t xml:space="preserve">    | CE14 | ___________________)          (_____________| CE23 |</w:t>
      </w:r>
    </w:p>
    <w:p w14:paraId="74DD4C13" w14:textId="77777777" w:rsidR="004B0663" w:rsidRPr="00176338" w:rsidRDefault="004B0663" w:rsidP="004B0663">
      <w:pPr>
        <w:pStyle w:val="RFCFigure"/>
        <w:rPr>
          <w:lang w:val="it-IT"/>
        </w:rPr>
      </w:pPr>
      <w:r w:rsidRPr="00570B94">
        <w:rPr>
          <w:lang w:val="it-IT"/>
        </w:rP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81" w:name="_Ref93922317"/>
      <w:bookmarkStart w:id="82" w:name="_Ref96638189"/>
      <w:commentRangeStart w:id="83"/>
      <w:r w:rsidRPr="004E7492">
        <w:rPr>
          <w:bCs w:val="0"/>
          <w:szCs w:val="24"/>
        </w:rPr>
        <w:t xml:space="preserve">- </w:t>
      </w:r>
      <w:r w:rsidR="004B0663" w:rsidRPr="004E7492">
        <w:rPr>
          <w:bCs w:val="0"/>
          <w:szCs w:val="24"/>
        </w:rPr>
        <w:t>Multi-domain L3VPN example</w:t>
      </w:r>
      <w:bookmarkEnd w:id="81"/>
      <w:commentRangeEnd w:id="83"/>
      <w:r w:rsidR="00021186" w:rsidRPr="004E7492">
        <w:rPr>
          <w:szCs w:val="24"/>
        </w:rPr>
        <w:commentReference w:id="83"/>
      </w:r>
      <w:bookmarkEnd w:id="82"/>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00ACC64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del w:id="84" w:author="Italo Busi" w:date="2022-06-28T11:59:00Z">
        <w:r w:rsidRPr="00B9566D" w:rsidDel="00176338">
          <w:delText>SR-TE</w:delText>
        </w:r>
      </w:del>
      <w:ins w:id="85" w:author="Italo Busi" w:date="2022-06-28T11:59:00Z">
        <w:r w:rsidR="00176338">
          <w:t>TE</w:t>
        </w:r>
      </w:ins>
      <w:r w:rsidRPr="00B9566D">
        <w:t xml:space="preserve"> option</w:t>
      </w:r>
      <w:ins w:id="86" w:author="Italo Busi" w:date="2022-06-28T11:59:00Z">
        <w:r w:rsidR="00176338">
          <w:t>s</w:t>
        </w:r>
      </w:ins>
      <w:ins w:id="87" w:author="Italo Busi" w:date="2022-06-28T12:02:00Z">
        <w:r w:rsidR="00622ACB">
          <w:t>, such as inter-domain SR-TE,</w:t>
        </w:r>
      </w:ins>
      <w:ins w:id="88" w:author="Italo Busi" w:date="2022-06-28T11:59:00Z">
        <w:r w:rsidR="00176338">
          <w:t xml:space="preserve"> </w:t>
        </w:r>
        <w:r w:rsidR="00622ACB">
          <w:t>for which the TE tunnel model, defined in [</w:t>
        </w:r>
      </w:ins>
      <w:ins w:id="89" w:author="Italo Busi" w:date="2022-06-28T12:00:00Z">
        <w:r w:rsidR="00622ACB">
          <w:t>TE-TUNNEL</w:t>
        </w:r>
      </w:ins>
      <w:ins w:id="90" w:author="Italo Busi" w:date="2022-06-28T11:59:00Z">
        <w:r w:rsidR="00622ACB">
          <w:t>], could be used</w:t>
        </w:r>
      </w:ins>
      <w:ins w:id="91" w:author="Italo Busi" w:date="2022-06-28T12:00:00Z">
        <w:r w:rsidR="00622ACB">
          <w:t xml:space="preserve"> at the MPI for </w:t>
        </w:r>
      </w:ins>
      <w:ins w:id="92" w:author="Italo Busi" w:date="2022-06-28T12:03:00Z">
        <w:r w:rsidR="00622ACB">
          <w:t xml:space="preserve">intra-domain or </w:t>
        </w:r>
      </w:ins>
      <w:ins w:id="93" w:author="Italo Busi" w:date="2022-06-28T12:00:00Z">
        <w:r w:rsidR="00622ACB">
          <w:t>inter-domain TE configuration</w:t>
        </w:r>
      </w:ins>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53E1AE7A" w:rsidR="004B0663" w:rsidRPr="004E7492" w:rsidDel="00622ACB" w:rsidRDefault="00176017" w:rsidP="006C1ECF">
      <w:pPr>
        <w:pStyle w:val="RFCListBullet"/>
        <w:rPr>
          <w:moveFrom w:id="94" w:author="Italo Busi" w:date="2022-06-28T12:03:00Z"/>
        </w:rPr>
      </w:pPr>
      <w:moveFromRangeStart w:id="95" w:author="Italo Busi" w:date="2022-06-28T12:03:00Z" w:name="move107310243"/>
      <w:moveFrom w:id="96" w:author="Italo Busi" w:date="2022-06-28T12:03:00Z">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moveFrom>
      <w:del w:id="97" w:author="Italo Busi" w:date="2022-06-28T12:03:00Z"/>
      <w:moveFrom w:id="98" w:author="Italo Busi" w:date="2022-06-28T12:03:00Z">
        <w:r w:rsidR="004B0663" w:rsidRPr="00B9566D" w:rsidDel="00622ACB">
          <w:fldChar w:fldCharType="separate"/>
        </w:r>
        <w:r w:rsidR="005D7266" w:rsidDel="00622ACB">
          <w:t>Figure 2</w:t>
        </w:r>
        <w:r w:rsidR="004B0663" w:rsidRPr="00B9566D" w:rsidDel="00622ACB">
          <w:fldChar w:fldCharType="end"/>
        </w:r>
        <w:r w:rsidRPr="004E7492" w:rsidDel="00622ACB">
          <w:t xml:space="preserve"> is implementing SR-TE and the stitching between two domains is done using end-to-end/multi-domain SR-TE</w:t>
        </w:r>
        <w:r w:rsidR="00D15928" w:rsidRPr="004E7492" w:rsidDel="00622ACB">
          <w:t>;</w:t>
        </w:r>
      </w:moveFrom>
    </w:p>
    <w:moveFromRangeEnd w:id="95"/>
    <w:p w14:paraId="06838609" w14:textId="784355E5" w:rsidR="004B0663" w:rsidRPr="004E7492" w:rsidRDefault="00176017" w:rsidP="006C1ECF">
      <w:pPr>
        <w:pStyle w:val="RFCListBullet"/>
      </w:pPr>
      <w:r w:rsidRPr="004E7492">
        <w:t>the bandwidth of each intra</w:t>
      </w:r>
      <w:r w:rsidRPr="004E7492">
        <w:noBreakHyphen/>
        <w:t xml:space="preserve">domain </w:t>
      </w:r>
      <w:del w:id="99" w:author="Italo Busi" w:date="2022-06-28T12:03:00Z">
        <w:r w:rsidRPr="004E7492" w:rsidDel="00622ACB">
          <w:delText>SR-</w:delText>
        </w:r>
      </w:del>
      <w:r w:rsidRPr="004E7492">
        <w:t>TE path is managed by its respective P-PNC</w:t>
      </w:r>
      <w:r w:rsidR="00D15928" w:rsidRPr="004E7492">
        <w:t>;</w:t>
      </w:r>
    </w:p>
    <w:p w14:paraId="53332279" w14:textId="7EDC50ED" w:rsidR="004B0663" w:rsidRPr="004E7492" w:rsidDel="00622ACB" w:rsidRDefault="00622ACB" w:rsidP="006C1ECF">
      <w:pPr>
        <w:pStyle w:val="RFCListBullet"/>
      </w:pPr>
      <w:ins w:id="100" w:author="Italo Busi" w:date="2022-06-28T12:07:00Z">
        <w:r>
          <w:t xml:space="preserve">technology-specific mechanisms (such as, in case of inter-domain SR-TE, the </w:t>
        </w:r>
      </w:ins>
      <w:r w:rsidR="00176017" w:rsidRPr="004E7492" w:rsidDel="00622ACB">
        <w:t>binding SID</w:t>
      </w:r>
      <w:ins w:id="101" w:author="Italo Busi" w:date="2022-06-28T12:07:00Z">
        <w:r>
          <w:t>)</w:t>
        </w:r>
      </w:ins>
      <w:r w:rsidR="00176017" w:rsidRPr="004E7492" w:rsidDel="00622ACB">
        <w:t xml:space="preserve"> </w:t>
      </w:r>
      <w:del w:id="102" w:author="Italo Busi" w:date="2022-06-28T12:07:00Z">
        <w:r w:rsidR="00176017" w:rsidRPr="004E7492" w:rsidDel="00622ACB">
          <w:delText xml:space="preserve">is </w:delText>
        </w:r>
      </w:del>
      <w:ins w:id="103" w:author="Italo Busi" w:date="2022-06-28T12:07:00Z">
        <w:r>
          <w:t>are</w:t>
        </w:r>
        <w:r w:rsidRPr="004E7492" w:rsidDel="00622ACB">
          <w:t xml:space="preserve"> </w:t>
        </w:r>
      </w:ins>
      <w:r w:rsidR="00176017" w:rsidRPr="004E7492" w:rsidDel="00622ACB">
        <w:t xml:space="preserve">used for the </w:t>
      </w:r>
      <w:del w:id="104" w:author="Italo Busi" w:date="2022-06-28T12:08:00Z">
        <w:r w:rsidR="00176017" w:rsidRPr="004E7492" w:rsidDel="00622ACB">
          <w:delText>end-to-end</w:delText>
        </w:r>
      </w:del>
      <w:ins w:id="105" w:author="Italo Busi" w:date="2022-06-28T12:08:00Z">
        <w:r>
          <w:t>inter-domain</w:t>
        </w:r>
      </w:ins>
      <w:r w:rsidR="00176017" w:rsidRPr="004E7492" w:rsidDel="00622ACB">
        <w:t xml:space="preserve"> </w:t>
      </w:r>
      <w:del w:id="106" w:author="Italo Busi" w:date="2022-06-28T12:07:00Z">
        <w:r w:rsidR="00176017" w:rsidRPr="004E7492" w:rsidDel="00622ACB">
          <w:delText>SR-</w:delText>
        </w:r>
      </w:del>
      <w:r w:rsidR="00176017" w:rsidRPr="004E7492" w:rsidDel="00622ACB">
        <w:t>TE path stitching</w:t>
      </w:r>
      <w:r w:rsidR="00D15928" w:rsidRPr="004E7492" w:rsidDel="00622ACB">
        <w:t>;</w:t>
      </w:r>
    </w:p>
    <w:p w14:paraId="46FA4796" w14:textId="69B1C32D"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ins w:id="107" w:author="Italo Busi" w:date="2022-07-05T17:38:00Z">
        <w:r w:rsidR="007851E0">
          <w:t>Figure 2</w:t>
        </w:r>
      </w:ins>
      <w:del w:id="108" w:author="Italo Busi" w:date="2022-07-05T17:38:00Z">
        <w:r w:rsidR="005D7266" w:rsidDel="007851E0">
          <w:delText>Figure 2</w:delText>
        </w:r>
      </w:del>
      <w:r w:rsidR="004B0663" w:rsidRPr="00B9566D" w:rsidDel="00622ACB">
        <w:fldChar w:fldCharType="end"/>
      </w:r>
      <w:r w:rsidRPr="004E7492" w:rsidDel="00622ACB">
        <w:t xml:space="preserve"> is using </w:t>
      </w:r>
      <w:ins w:id="109" w:author="Italo Busi" w:date="2022-06-28T12:07:00Z">
        <w:r w:rsidR="00622ACB">
          <w:t xml:space="preserve">technology-specific </w:t>
        </w:r>
      </w:ins>
      <w:ins w:id="110" w:author="Italo Busi" w:date="2022-06-28T17:37:00Z">
        <w:r w:rsidR="008401A6">
          <w:t xml:space="preserve">local </w:t>
        </w:r>
      </w:ins>
      <w:ins w:id="111" w:author="Italo Busi" w:date="2022-06-28T12:07:00Z">
        <w:r w:rsidR="00622ACB">
          <w:t>protection mechanisms (such as, in case of S</w:t>
        </w:r>
      </w:ins>
      <w:ins w:id="112" w:author="Italo Busi" w:date="2022-06-28T12:08:00Z">
        <w:r w:rsidR="00622ACB">
          <w:t xml:space="preserve">R-TE, </w:t>
        </w:r>
      </w:ins>
      <w:r w:rsidRPr="004E7492" w:rsidDel="00622ACB">
        <w:t>TI-LFA</w:t>
      </w:r>
      <w:ins w:id="113" w:author="Italo Busi" w:date="2022-06-28T12:08:00Z">
        <w:r w:rsidR="00622ACB">
          <w:t>)</w:t>
        </w:r>
      </w:ins>
      <w:r w:rsidRPr="004E7492" w:rsidDel="00622ACB">
        <w:t>, with SRLG awareness</w:t>
      </w:r>
      <w:del w:id="114" w:author="Italo Busi" w:date="2022-06-28T17:37:00Z">
        <w:r w:rsidRPr="004E7492" w:rsidDel="008401A6">
          <w:delText>, for local protection within each domain</w:delText>
        </w:r>
      </w:del>
      <w:r w:rsidRPr="004E7492" w:rsidDel="00622ACB">
        <w:t>.</w:t>
      </w:r>
    </w:p>
    <w:p w14:paraId="13EF6CD8" w14:textId="12B83A2E" w:rsidR="00622ACB" w:rsidRPr="004E7492" w:rsidRDefault="00622ACB" w:rsidP="00622ACB">
      <w:pPr>
        <w:rPr>
          <w:moveTo w:id="115" w:author="Italo Busi" w:date="2022-06-28T12:03:00Z"/>
        </w:rPr>
      </w:pPr>
      <w:ins w:id="116" w:author="Italo Busi" w:date="2022-06-28T12:03:00Z">
        <w:r>
          <w:t>In case of inter-domain SR-TE, it is also assumed that</w:t>
        </w:r>
      </w:ins>
      <w:ins w:id="117" w:author="Italo Busi" w:date="2022-06-28T12:08:00Z">
        <w:r>
          <w:t xml:space="preserve"> </w:t>
        </w:r>
      </w:ins>
      <w:moveToRangeStart w:id="118" w:author="Italo Busi" w:date="2022-06-28T12:03:00Z" w:name="move107310243"/>
      <w:moveTo w:id="119" w:author="Italo Busi" w:date="2022-06-28T12:03:00Z">
        <w:r w:rsidRPr="004E7492">
          <w:t xml:space="preserve">each packet domain in </w:t>
        </w:r>
        <w:r w:rsidRPr="00B9566D">
          <w:fldChar w:fldCharType="begin"/>
        </w:r>
        <w:r w:rsidRPr="00B9566D">
          <w:instrText xml:space="preserve"> REF _Ref93922317 \r \h </w:instrText>
        </w:r>
        <w:r>
          <w:instrText xml:space="preserve"> \* MERGEFORMAT </w:instrText>
        </w:r>
      </w:moveTo>
      <w:moveTo w:id="120" w:author="Italo Busi" w:date="2022-06-28T12:03:00Z">
        <w:r w:rsidRPr="00B9566D">
          <w:fldChar w:fldCharType="separate"/>
        </w:r>
      </w:moveTo>
      <w:ins w:id="121" w:author="Italo Busi" w:date="2022-07-05T17:38:00Z">
        <w:r w:rsidR="007851E0">
          <w:t>Figure 2</w:t>
        </w:r>
      </w:ins>
      <w:moveTo w:id="122" w:author="Italo Busi" w:date="2022-06-28T12:03:00Z">
        <w:r w:rsidRPr="00B9566D">
          <w:fldChar w:fldCharType="end"/>
        </w:r>
        <w:r w:rsidRPr="004E7492">
          <w:t xml:space="preserve"> is implementing SR-TE and the stitching between two domains is done using </w:t>
        </w:r>
        <w:del w:id="123" w:author="Italo Busi" w:date="2022-06-28T12:08:00Z">
          <w:r w:rsidRPr="004E7492" w:rsidDel="00622ACB">
            <w:delText>end-to-end/multi-domain</w:delText>
          </w:r>
        </w:del>
      </w:moveTo>
      <w:ins w:id="124" w:author="Italo Busi" w:date="2022-06-28T12:08:00Z">
        <w:r>
          <w:t>inter-domain</w:t>
        </w:r>
      </w:ins>
      <w:moveTo w:id="125" w:author="Italo Busi" w:date="2022-06-28T12:03:00Z">
        <w:r w:rsidRPr="004E7492">
          <w:t xml:space="preserve"> SR-TE</w:t>
        </w:r>
        <w:del w:id="126" w:author="Italo Busi" w:date="2022-06-28T12:08:00Z">
          <w:r w:rsidRPr="004E7492" w:rsidDel="00622ACB">
            <w:delText>;</w:delText>
          </w:r>
        </w:del>
      </w:moveTo>
      <w:ins w:id="127" w:author="Italo Busi" w:date="2022-06-28T12:08:00Z">
        <w:r>
          <w:t>.</w:t>
        </w:r>
      </w:ins>
    </w:p>
    <w:moveToRangeEnd w:id="118"/>
    <w:p w14:paraId="6D674BC5" w14:textId="473C9F19"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del w:id="128" w:author="Italo Busi" w:date="2022-06-28T12:08:00Z">
        <w:r w:rsidR="003F2231" w:rsidDel="00622ACB">
          <w:delText>SR-</w:delText>
        </w:r>
      </w:del>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del w:id="129" w:author="Italo Busi" w:date="2022-06-28T12:09:00Z">
        <w:r w:rsidR="00A65CF9" w:rsidDel="00622ACB">
          <w:delText>SR-</w:delText>
        </w:r>
      </w:del>
      <w:r w:rsidR="00A65CF9">
        <w:t xml:space="preserve">TE </w:t>
      </w:r>
      <w:r w:rsidR="000664D9">
        <w:t>paths</w:t>
      </w:r>
      <w:r w:rsidR="000135F0">
        <w:t>.</w:t>
      </w:r>
    </w:p>
    <w:p w14:paraId="30BA6D72" w14:textId="37BCFC0A" w:rsidR="00F57219" w:rsidRPr="004E7492" w:rsidRDefault="00F57219" w:rsidP="00F57219">
      <w:r w:rsidRPr="004E7492">
        <w:t xml:space="preserve">The selection of the </w:t>
      </w:r>
      <w:del w:id="130" w:author="Italo Busi" w:date="2022-06-28T12:09:00Z">
        <w:r w:rsidRPr="004E7492" w:rsidDel="00622ACB">
          <w:delText>SR-</w:delText>
        </w:r>
      </w:del>
      <w:r w:rsidRPr="004E7492">
        <w:t xml:space="preserve">TE path should </w:t>
      </w:r>
      <w:proofErr w:type="gramStart"/>
      <w:r w:rsidRPr="004E7492">
        <w:t>take into account</w:t>
      </w:r>
      <w:proofErr w:type="gramEnd"/>
      <w:r w:rsidRPr="004E7492">
        <w:t xml:space="preserve"> the TE requirements and the binding requirements for the L2/L3 VPN network service.</w:t>
      </w:r>
    </w:p>
    <w:p w14:paraId="7B058EB2" w14:textId="77777777" w:rsidR="00F57219" w:rsidRPr="004E7492" w:rsidRDefault="00F57219" w:rsidP="00F57219">
      <w:r w:rsidRPr="004E7492">
        <w:t xml:space="preserve">In </w:t>
      </w:r>
      <w:proofErr w:type="gramStart"/>
      <w:r w:rsidRPr="004E7492">
        <w:t>general</w:t>
      </w:r>
      <w:proofErr w:type="gramEnd"/>
      <w:r w:rsidRPr="004E7492">
        <w:t xml:space="preserve"> the binding requirements for a network service (</w:t>
      </w:r>
      <w:proofErr w:type="spellStart"/>
      <w:r w:rsidRPr="004E7492">
        <w:t>e.g</w:t>
      </w:r>
      <w:proofErr w:type="spellEnd"/>
      <w:r w:rsidRPr="004E7492">
        <w:t xml:space="preserve"> L2/L3 VPN), can be summarized within three cases:</w:t>
      </w:r>
    </w:p>
    <w:p w14:paraId="1F402C2A" w14:textId="77777777" w:rsidR="00F57219" w:rsidRPr="004E7492" w:rsidRDefault="00F57219" w:rsidP="00F57219">
      <w:pPr>
        <w:pStyle w:val="ListParagraph"/>
        <w:numPr>
          <w:ilvl w:val="0"/>
          <w:numId w:val="26"/>
        </w:numPr>
      </w:pPr>
      <w:r w:rsidRPr="004E7492">
        <w:lastRenderedPageBreak/>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ins w:id="131" w:author="Paolo Volpato" w:date="2022-06-30T11:16:00Z">
        <w:r w:rsidR="002078CE">
          <w:t xml:space="preserve"> </w:t>
        </w:r>
      </w:ins>
      <w:r w:rsidR="002078CE" w:rsidRPr="004E7492">
        <w:t xml:space="preserve">and could </w:t>
      </w:r>
      <w:r w:rsidRPr="004E7492">
        <w:t>request a VPN service where associated tunnels can be shared across multiple VPNs.</w:t>
      </w:r>
    </w:p>
    <w:p w14:paraId="2407B2DA" w14:textId="172FACD8" w:rsidR="00A65CF9" w:rsidRDefault="00A65CF9" w:rsidP="00A65CF9">
      <w:r>
        <w:t>For each</w:t>
      </w:r>
      <w:r w:rsidR="00D15928">
        <w:t xml:space="preserve"> </w:t>
      </w:r>
      <w:del w:id="132" w:author="Italo Busi" w:date="2022-06-28T12:09:00Z">
        <w:r w:rsidRPr="00182EF9" w:rsidDel="00622ACB">
          <w:delText>SR-</w:delText>
        </w:r>
      </w:del>
      <w:r w:rsidRPr="00182EF9">
        <w:t>TE path</w:t>
      </w:r>
      <w:r>
        <w:t xml:space="preserve"> </w:t>
      </w:r>
      <w:ins w:id="133" w:author="Italo Busi" w:date="2022-06-28T12:09:00Z">
        <w:r w:rsidR="00611A98">
          <w:t xml:space="preserve">(e.g., </w:t>
        </w:r>
      </w:ins>
      <w:ins w:id="134" w:author="Italo Busi" w:date="2022-06-28T12:10:00Z">
        <w:r w:rsidR="000F1667">
          <w:t xml:space="preserve">each </w:t>
        </w:r>
      </w:ins>
      <w:ins w:id="135" w:author="Italo Busi" w:date="2022-06-28T12:09:00Z">
        <w:r w:rsidR="00611A98">
          <w:t xml:space="preserve">SR-TE path) </w:t>
        </w:r>
      </w:ins>
      <w:r>
        <w:t>required to support the L2/L3 VPN network service, it is possible that:</w:t>
      </w:r>
    </w:p>
    <w:p w14:paraId="566522E5" w14:textId="67A3D198" w:rsidR="00A65CF9" w:rsidRDefault="00A65CF9" w:rsidP="0079123C">
      <w:pPr>
        <w:pStyle w:val="RFCListNumbered"/>
        <w:numPr>
          <w:ilvl w:val="0"/>
          <w:numId w:val="25"/>
        </w:numPr>
      </w:pPr>
      <w:r>
        <w:t xml:space="preserve">A </w:t>
      </w:r>
      <w:del w:id="136" w:author="Italo Busi" w:date="2022-06-28T12:09:00Z">
        <w:r w:rsidRPr="00182EF9" w:rsidDel="00622ACB">
          <w:delText>SR-</w:delText>
        </w:r>
      </w:del>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12A32D1" w:rsidR="00A65CF9" w:rsidRDefault="00A65CF9" w:rsidP="0079123C">
      <w:pPr>
        <w:pStyle w:val="RFCListNumbered"/>
        <w:numPr>
          <w:ilvl w:val="0"/>
          <w:numId w:val="25"/>
        </w:numPr>
      </w:pPr>
      <w:r>
        <w:t>An existing</w:t>
      </w:r>
      <w:r w:rsidRPr="00B70255">
        <w:t xml:space="preserve"> </w:t>
      </w:r>
      <w:del w:id="137" w:author="Italo Busi" w:date="2022-06-28T12:09:00Z">
        <w:r w:rsidRPr="00182EF9" w:rsidDel="00611A98">
          <w:delText>SR-</w:delText>
        </w:r>
      </w:del>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16C1F5D0" w:rsidR="00A65CF9" w:rsidRDefault="00A65CF9" w:rsidP="0079123C">
      <w:pPr>
        <w:pStyle w:val="RFCListNumbered"/>
        <w:numPr>
          <w:ilvl w:val="1"/>
          <w:numId w:val="25"/>
        </w:numPr>
      </w:pPr>
      <w:r>
        <w:t xml:space="preserve">The </w:t>
      </w:r>
      <w:del w:id="138" w:author="Italo Busi" w:date="2022-06-28T12:09:00Z">
        <w:r w:rsidRPr="00182EF9" w:rsidDel="00611A98">
          <w:delText>SR-</w:delText>
        </w:r>
      </w:del>
      <w:r w:rsidRPr="00182EF9">
        <w:t>TE path</w:t>
      </w:r>
      <w:r>
        <w:t xml:space="preserve"> characteristics can be modified only in the packet </w:t>
      </w:r>
      <w:r w:rsidRPr="00B70255">
        <w:t>la</w:t>
      </w:r>
      <w:r>
        <w:t>yer.</w:t>
      </w:r>
    </w:p>
    <w:p w14:paraId="2D066DEE" w14:textId="6BDF9195"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del w:id="139" w:author="Italo Busi" w:date="2022-06-28T12:09:00Z">
        <w:r w:rsidRPr="00182EF9" w:rsidDel="00611A98">
          <w:delText>SR-</w:delText>
        </w:r>
      </w:del>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3433ED8" w:rsidR="00A65CF9" w:rsidRDefault="00A65CF9" w:rsidP="0079123C">
      <w:pPr>
        <w:pStyle w:val="RFCListNumbered"/>
        <w:numPr>
          <w:ilvl w:val="0"/>
          <w:numId w:val="25"/>
        </w:numPr>
      </w:pPr>
      <w:r w:rsidRPr="00B70255">
        <w:t xml:space="preserve">A </w:t>
      </w:r>
      <w:r>
        <w:t xml:space="preserve">new </w:t>
      </w:r>
      <w:del w:id="140" w:author="Italo Busi" w:date="2022-06-28T12:10:00Z">
        <w:r w:rsidRPr="00182EF9" w:rsidDel="00611A98">
          <w:delText>SR-</w:delText>
        </w:r>
      </w:del>
      <w:r w:rsidRPr="00182EF9">
        <w:t>TE path</w:t>
      </w:r>
      <w:r w:rsidRPr="00B70255">
        <w:t xml:space="preserve"> needs to be setup</w:t>
      </w:r>
      <w:r w:rsidR="009861F0">
        <w:t xml:space="preserve"> to meet the TE and binding requirements</w:t>
      </w:r>
      <w:r>
        <w:t>:</w:t>
      </w:r>
    </w:p>
    <w:p w14:paraId="19B291B6" w14:textId="38CDA4D7" w:rsidR="00A65CF9" w:rsidRDefault="00A65CF9" w:rsidP="0079123C">
      <w:pPr>
        <w:pStyle w:val="RFCListNumbered"/>
        <w:numPr>
          <w:ilvl w:val="1"/>
          <w:numId w:val="25"/>
        </w:numPr>
      </w:pPr>
      <w:r>
        <w:t xml:space="preserve">The new </w:t>
      </w:r>
      <w:del w:id="141" w:author="Italo Busi" w:date="2022-06-28T12:10:00Z">
        <w:r w:rsidRPr="00182EF9" w:rsidDel="00611A98">
          <w:delText>SR-</w:delText>
        </w:r>
      </w:del>
      <w:r w:rsidRPr="00182EF9">
        <w:t>TE path</w:t>
      </w:r>
      <w:r>
        <w:t xml:space="preserve"> reuses existing </w:t>
      </w:r>
      <w:r w:rsidRPr="004E7492">
        <w:t>underlay</w:t>
      </w:r>
      <w:r>
        <w:t xml:space="preserve"> optical tunnels;</w:t>
      </w:r>
    </w:p>
    <w:p w14:paraId="728CA05F" w14:textId="5C82817F"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del w:id="142" w:author="Italo Busi" w:date="2022-06-28T12:10:00Z">
        <w:r w:rsidRPr="00182EF9" w:rsidDel="00611A98">
          <w:delText>SR-</w:delText>
        </w:r>
      </w:del>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143" w:name="_Ref89108252"/>
      <w:bookmarkStart w:id="144" w:name="_Toc97547260"/>
      <w:r w:rsidRPr="004E7492">
        <w:rPr>
          <w:rFonts w:cs="Courier New"/>
          <w:bCs w:val="0"/>
          <w:szCs w:val="24"/>
        </w:rPr>
        <w:lastRenderedPageBreak/>
        <w:t>Multi-domain and multi-layer path computation</w:t>
      </w:r>
      <w:bookmarkEnd w:id="143"/>
      <w:bookmarkEnd w:id="144"/>
    </w:p>
    <w:p w14:paraId="483DF1E5" w14:textId="652DDC64" w:rsidR="00250756" w:rsidRDefault="00CF7DF8">
      <w:r>
        <w:t xml:space="preserve">When a new </w:t>
      </w:r>
      <w:del w:id="145" w:author="Italo Busi" w:date="2022-06-28T12:10:00Z">
        <w:r w:rsidR="00A65CF9" w:rsidDel="000F1667">
          <w:delText>SR-</w:delText>
        </w:r>
      </w:del>
      <w:r>
        <w:t xml:space="preserve">TE </w:t>
      </w:r>
      <w:r w:rsidR="009B2942">
        <w:t>path</w:t>
      </w:r>
      <w:r>
        <w:t xml:space="preserve"> </w:t>
      </w:r>
      <w:ins w:id="146" w:author="Italo Busi" w:date="2022-06-28T12:10:00Z">
        <w:r w:rsidR="000F1667">
          <w:t xml:space="preserve">(e.g., a new SR-TE path) </w:t>
        </w:r>
      </w:ins>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47" w:name="_Toc92720180"/>
      <w:bookmarkStart w:id="148" w:name="_Toc92720237"/>
      <w:bookmarkStart w:id="149" w:name="_Toc53130239"/>
      <w:bookmarkStart w:id="150" w:name="_Toc97547261"/>
      <w:bookmarkEnd w:id="147"/>
      <w:bookmarkEnd w:id="148"/>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149"/>
      <w:bookmarkEnd w:id="150"/>
    </w:p>
    <w:p w14:paraId="4923BDA0" w14:textId="7C1003BB" w:rsidR="004E7492" w:rsidRDefault="004E7492" w:rsidP="004E7492">
      <w:del w:id="151" w:author="Italo Busi" w:date="2022-06-28T12:12:00Z">
        <w:r w:rsidDel="000F1667">
          <w:delText xml:space="preserve">As highlighted in section </w:delText>
        </w:r>
        <w:r w:rsidDel="000F1667">
          <w:fldChar w:fldCharType="begin"/>
        </w:r>
        <w:r w:rsidDel="000F1667">
          <w:delInstrText xml:space="preserve"> REF _Ref96638130 \r \h \t  \* MERGEFORMAT </w:delInstrText>
        </w:r>
        <w:r w:rsidDel="000F1667">
          <w:fldChar w:fldCharType="separate"/>
        </w:r>
        <w:r w:rsidR="005D7266" w:rsidDel="000F1667">
          <w:delText>2.1.1</w:delText>
        </w:r>
        <w:r w:rsidDel="000F1667">
          <w:fldChar w:fldCharType="end"/>
        </w:r>
        <w:r w:rsidDel="000F1667">
          <w:delText xml:space="preserve">, SR-TE is used in the packet domain. </w:delText>
        </w:r>
      </w:del>
      <w:r>
        <w:t xml:space="preserve">Each </w:t>
      </w:r>
      <w:ins w:id="152" w:author="Italo Busi" w:date="2022-06-28T12:12:00Z">
        <w:r w:rsidR="000F1667">
          <w:t xml:space="preserve">packet </w:t>
        </w:r>
      </w:ins>
      <w:r>
        <w:t>domain</w:t>
      </w:r>
      <w:ins w:id="153" w:author="Italo Busi" w:date="2022-06-28T12:12:00Z">
        <w:r w:rsidR="000F1667">
          <w:t xml:space="preserve"> in </w:t>
        </w:r>
      </w:ins>
      <w:ins w:id="154" w:author="Italo Busi" w:date="2022-06-28T12:13:00Z">
        <w:r w:rsidR="000F1667">
          <w:fldChar w:fldCharType="begin"/>
        </w:r>
        <w:r w:rsidR="000F1667">
          <w:instrText xml:space="preserve"> REF _Ref96336474 \r \h </w:instrText>
        </w:r>
      </w:ins>
      <w:r w:rsidR="000F1667">
        <w:fldChar w:fldCharType="separate"/>
      </w:r>
      <w:ins w:id="155" w:author="Italo Busi" w:date="2022-07-05T17:38:00Z">
        <w:r w:rsidR="007851E0">
          <w:t>Figure 1</w:t>
        </w:r>
      </w:ins>
      <w:ins w:id="156" w:author="Italo Busi" w:date="2022-06-28T12:13:00Z">
        <w:r w:rsidR="000F1667">
          <w:fldChar w:fldCharType="end"/>
        </w:r>
      </w:ins>
      <w:r>
        <w:t>, corresponding to either an IGP area or an Autonomous System (AS) within the same operator network, is controlled by a packet domain controller (P</w:t>
      </w:r>
      <w:r>
        <w:noBreakHyphen/>
        <w:t>PNC).</w:t>
      </w:r>
    </w:p>
    <w:p w14:paraId="432C0E01" w14:textId="20833046" w:rsidR="004E7492" w:rsidRDefault="004E7492" w:rsidP="00163660">
      <w:r>
        <w:t>P</w:t>
      </w:r>
      <w:r w:rsidRPr="005F2463">
        <w:t>-PNC</w:t>
      </w:r>
      <w:r>
        <w:t>s</w:t>
      </w:r>
      <w:r w:rsidRPr="005F2463">
        <w:t xml:space="preserve"> </w:t>
      </w:r>
      <w:r>
        <w:t>are</w:t>
      </w:r>
      <w:r w:rsidRPr="005F2463">
        <w:t xml:space="preserve"> responsible to setup the </w:t>
      </w:r>
      <w:del w:id="157" w:author="Italo Busi" w:date="2022-06-28T12:13:00Z">
        <w:r w:rsidRPr="005F2463" w:rsidDel="000F1667">
          <w:delText>SR-</w:delText>
        </w:r>
      </w:del>
      <w:r w:rsidRPr="005F2463">
        <w:t xml:space="preserve">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w:t>
      </w:r>
      <w:proofErr w:type="gramStart"/>
      <w:r w:rsidR="00F129B9">
        <w:t xml:space="preserve">MDSC, </w:t>
      </w:r>
      <w:r w:rsidR="00163660">
        <w:t xml:space="preserve"> and</w:t>
      </w:r>
      <w:proofErr w:type="gramEnd"/>
      <w:r w:rsidR="00163660">
        <w:t xml:space="preserve"> to </w:t>
      </w:r>
      <w:r w:rsidRPr="005F2463">
        <w:t xml:space="preserve">provide </w:t>
      </w:r>
      <w:r>
        <w:t>topology information to the MDSC.</w:t>
      </w:r>
    </w:p>
    <w:p w14:paraId="0C221169" w14:textId="0692A5E1" w:rsidR="004E7492" w:rsidRDefault="004E7492" w:rsidP="004E7492">
      <w:del w:id="158" w:author="Italo Busi" w:date="2022-06-28T12:14:00Z">
        <w:r w:rsidDel="000F1667">
          <w:delText xml:space="preserve">With </w:delText>
        </w:r>
      </w:del>
      <w:ins w:id="159" w:author="Italo Busi" w:date="2022-06-28T12:14:00Z">
        <w:r w:rsidR="000F1667">
          <w:t xml:space="preserve">For example, with </w:t>
        </w:r>
      </w:ins>
      <w:r>
        <w:t xml:space="preserve">reference to </w:t>
      </w:r>
      <w:r>
        <w:fldChar w:fldCharType="begin"/>
      </w:r>
      <w:r>
        <w:instrText xml:space="preserve"> REF _Ref96638189 \r \h  \* MERGEFORMAT </w:instrText>
      </w:r>
      <w:r>
        <w:fldChar w:fldCharType="separate"/>
      </w:r>
      <w:r w:rsidR="007851E0">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698E7BB5" w:rsidR="004E7492" w:rsidRDefault="004E7492" w:rsidP="004E7492">
      <w:r>
        <w:t xml:space="preserve">With reference to </w:t>
      </w:r>
      <w:r>
        <w:fldChar w:fldCharType="begin"/>
      </w:r>
      <w:r>
        <w:instrText xml:space="preserve"> REF _Ref48309454 \r \h  \* MERGEFORMAT </w:instrText>
      </w:r>
      <w:r>
        <w:fldChar w:fldCharType="separate"/>
      </w:r>
      <w:r w:rsidR="007851E0">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789C3AF6"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w:t>
      </w:r>
      <w:del w:id="160" w:author="Italo Busi" w:date="2022-06-28T12:14:00Z">
        <w:r w:rsidRPr="005F2463" w:rsidDel="000F1667">
          <w:delText>SR-</w:delText>
        </w:r>
      </w:del>
      <w:r w:rsidRPr="005F2463">
        <w:t xml:space="preserve">TE path computation, when requested by MDSC between two PEs (for </w:t>
      </w:r>
      <w:r w:rsidR="006B2090">
        <w:t xml:space="preserve">single-domain end-to-end </w:t>
      </w:r>
      <w:del w:id="161" w:author="Italo Busi" w:date="2022-06-28T12:14:00Z">
        <w:r w:rsidRPr="005F2463" w:rsidDel="000F1667">
          <w:delText>SR-</w:delText>
        </w:r>
      </w:del>
      <w:r w:rsidRPr="005F2463">
        <w:t>TE path) or between PE</w:t>
      </w:r>
      <w:r w:rsidR="006B2090">
        <w:t>s</w:t>
      </w:r>
      <w:r w:rsidRPr="005F2463">
        <w:t xml:space="preserve"> and BRs for an inter-domain </w:t>
      </w:r>
      <w:del w:id="162" w:author="Italo Busi" w:date="2022-06-28T12:14:00Z">
        <w:r w:rsidRPr="005F2463" w:rsidDel="000F1667">
          <w:delText>SR-</w:delText>
        </w:r>
      </w:del>
      <w:r w:rsidRPr="005F2463">
        <w:t>TE path selected by MDSC</w:t>
      </w:r>
      <w:r w:rsidR="006B2090">
        <w:t>;</w:t>
      </w:r>
    </w:p>
    <w:p w14:paraId="07AAD099" w14:textId="775EACFA" w:rsidR="004E7492" w:rsidRDefault="004E7492" w:rsidP="0079123C">
      <w:pPr>
        <w:pStyle w:val="RFCListNumbered"/>
        <w:numPr>
          <w:ilvl w:val="0"/>
          <w:numId w:val="23"/>
        </w:numPr>
      </w:pPr>
      <w:r>
        <w:t>To c</w:t>
      </w:r>
      <w:r w:rsidRPr="005F2463">
        <w:t xml:space="preserve">onfigure the </w:t>
      </w:r>
      <w:del w:id="163" w:author="Italo Busi" w:date="2022-06-28T12:15:00Z">
        <w:r w:rsidRPr="005F2463" w:rsidDel="000F1667">
          <w:delText xml:space="preserve">ingress PE </w:delText>
        </w:r>
        <w:r w:rsidR="006B2090" w:rsidDel="000F1667">
          <w:delText xml:space="preserve">or BR </w:delText>
        </w:r>
        <w:r w:rsidRPr="005F2463" w:rsidDel="000F1667">
          <w:delText xml:space="preserve">router </w:delText>
        </w:r>
      </w:del>
      <w:ins w:id="164" w:author="Italo Busi" w:date="2022-06-28T12:15:00Z">
        <w:r w:rsidR="000F1667">
          <w:t xml:space="preserve">routers </w:t>
        </w:r>
      </w:ins>
      <w:r w:rsidRPr="005F2463">
        <w:t xml:space="preserve">in their respective domain </w:t>
      </w:r>
      <w:ins w:id="165" w:author="Italo Busi" w:date="2022-06-28T12:15:00Z">
        <w:r w:rsidR="000F1667">
          <w:t>to setup a TE path: for example, in case of SR</w:t>
        </w:r>
      </w:ins>
      <w:ins w:id="166" w:author="Italo Busi" w:date="2022-06-28T12:16:00Z">
        <w:r w:rsidR="000F1667">
          <w:t xml:space="preserve">-TE, to configure the </w:t>
        </w:r>
        <w:r w:rsidR="000F1667" w:rsidRPr="005F2463">
          <w:t xml:space="preserve">ingress PE </w:t>
        </w:r>
        <w:r w:rsidR="000F1667">
          <w:t xml:space="preserve">or BR </w:t>
        </w:r>
        <w:r w:rsidR="000F1667" w:rsidRPr="005F2463">
          <w:t xml:space="preserve">router </w:t>
        </w:r>
      </w:ins>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043C22A0" w:rsidR="004E7492" w:rsidRPr="00F8768F" w:rsidRDefault="004E7492" w:rsidP="004E7492">
      <w:pPr>
        <w:pStyle w:val="RFCFigure"/>
      </w:pPr>
      <w:r w:rsidRPr="00F8768F">
        <w:t xml:space="preserve">          | 1.</w:t>
      </w:r>
      <w:del w:id="167" w:author="Italo Busi" w:date="2022-06-28T12:16:00Z">
        <w:r w:rsidDel="000F1667">
          <w:delText>SR-</w:delText>
        </w:r>
      </w:del>
      <w:r>
        <w:t>TE</w:t>
      </w:r>
      <w:ins w:id="168" w:author="Italo Busi" w:date="2022-06-28T12:16:00Z">
        <w:r w:rsidR="000F1667">
          <w:t xml:space="preserve">   </w:t>
        </w:r>
      </w:ins>
      <w:r w:rsidRPr="00F8768F">
        <w:t xml:space="preserve"> </w:t>
      </w:r>
      <w:r w:rsidR="006B2090">
        <w:t xml:space="preserve">  </w:t>
      </w:r>
      <w:r w:rsidRPr="00F8768F">
        <w:t>| 2.VPN</w:t>
      </w:r>
      <w:r>
        <w:t xml:space="preserve">    </w:t>
      </w:r>
      <w:r w:rsidRPr="00F8768F">
        <w:t xml:space="preserve">       </w:t>
      </w:r>
      <w:r w:rsidR="006B2090">
        <w:t xml:space="preserve">  </w:t>
      </w:r>
      <w:r w:rsidRPr="00F8768F">
        <w:t>| 1.</w:t>
      </w:r>
      <w:del w:id="169" w:author="Italo Busi" w:date="2022-06-28T12:16:00Z">
        <w:r w:rsidDel="000F1667">
          <w:delText>SR-</w:delText>
        </w:r>
      </w:del>
      <w:r>
        <w:t>TE</w:t>
      </w:r>
      <w:r w:rsidRPr="00F8768F">
        <w:t xml:space="preserve"> </w:t>
      </w:r>
      <w:ins w:id="170" w:author="Italo Busi" w:date="2022-06-28T12:16:00Z">
        <w:r w:rsidR="000F1667">
          <w:t xml:space="preserve">   </w:t>
        </w:r>
      </w:ins>
      <w:r w:rsidR="006B2090">
        <w:t xml:space="preserve">  </w:t>
      </w:r>
      <w:r w:rsidRPr="00F8768F">
        <w:t>| 2.VPN</w:t>
      </w:r>
    </w:p>
    <w:p w14:paraId="7B4F099C" w14:textId="163179D0" w:rsidR="004E7492" w:rsidRPr="00176338" w:rsidRDefault="004E7492" w:rsidP="004E7492">
      <w:pPr>
        <w:pStyle w:val="RFCFigure"/>
      </w:pPr>
      <w:r w:rsidRPr="00F8768F">
        <w:t xml:space="preserve">          </w:t>
      </w:r>
      <w:r w:rsidRPr="00176338">
        <w:t xml:space="preserve">| </w:t>
      </w:r>
      <w:del w:id="171" w:author="Italo Busi" w:date="2022-06-28T12:16:00Z">
        <w:r w:rsidRPr="00176338" w:rsidDel="000F1667">
          <w:delText xml:space="preserve">Policy    </w:delText>
        </w:r>
      </w:del>
      <w:ins w:id="172" w:author="Italo Busi" w:date="2022-06-28T12:16:00Z">
        <w:r w:rsidR="000F1667">
          <w:t>Pat</w:t>
        </w:r>
      </w:ins>
      <w:ins w:id="173" w:author="Italo Busi" w:date="2022-06-28T12:17:00Z">
        <w:r w:rsidR="000F1667">
          <w:t xml:space="preserve">h  </w:t>
        </w:r>
      </w:ins>
      <w:ins w:id="174" w:author="Italo Busi" w:date="2022-06-28T12:16:00Z">
        <w:r w:rsidR="000F1667" w:rsidRPr="00176338">
          <w:t xml:space="preserve">    </w:t>
        </w:r>
      </w:ins>
      <w:r w:rsidRPr="00176338">
        <w:t xml:space="preserve">| Provisioning      | </w:t>
      </w:r>
      <w:del w:id="175" w:author="Italo Busi" w:date="2022-06-28T12:17:00Z">
        <w:r w:rsidRPr="00176338" w:rsidDel="000F1667">
          <w:delText xml:space="preserve">Policy    </w:delText>
        </w:r>
      </w:del>
      <w:ins w:id="176" w:author="Italo Busi" w:date="2022-06-28T12:17:00Z">
        <w:r w:rsidR="000F1667">
          <w:t xml:space="preserve">Path  </w:t>
        </w:r>
        <w:r w:rsidR="000F1667" w:rsidRPr="00176338">
          <w:t xml:space="preserve">    </w:t>
        </w:r>
      </w:ins>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6A0776BD" w:rsidR="004E7492" w:rsidRPr="00176338" w:rsidRDefault="004E7492" w:rsidP="004E7492">
      <w:pPr>
        <w:pStyle w:val="RFCFigure"/>
      </w:pPr>
      <w:r w:rsidRPr="00176338">
        <w:t xml:space="preserve">   </w:t>
      </w:r>
      <w:proofErr w:type="gramStart"/>
      <w:r w:rsidRPr="00176338">
        <w:t>CE  /</w:t>
      </w:r>
      <w:proofErr w:type="gramEnd"/>
      <w:r w:rsidRPr="00176338">
        <w:t xml:space="preserve"> PE   </w:t>
      </w:r>
      <w:del w:id="177" w:author="Italo Busi" w:date="2022-06-28T12:17:00Z">
        <w:r w:rsidRPr="00176338" w:rsidDel="000F1667">
          <w:delText>SR-</w:delText>
        </w:r>
      </w:del>
      <w:ins w:id="178" w:author="Italo Busi" w:date="2022-06-28T12:17:00Z">
        <w:r w:rsidR="000F1667">
          <w:t xml:space="preserve">  </w:t>
        </w:r>
      </w:ins>
      <w:r w:rsidRPr="00176338">
        <w:t xml:space="preserve">TE path 1 </w:t>
      </w:r>
      <w:ins w:id="179" w:author="Italo Busi" w:date="2022-06-28T12:17:00Z">
        <w:r w:rsidR="000F1667">
          <w:t xml:space="preserve"> </w:t>
        </w:r>
      </w:ins>
      <w:r w:rsidRPr="00176338">
        <w:t xml:space="preserve">  BR\       / BR   </w:t>
      </w:r>
      <w:del w:id="180" w:author="Italo Busi" w:date="2022-06-28T12:17:00Z">
        <w:r w:rsidR="00CB5D4B" w:rsidRPr="00176338" w:rsidDel="000F1667">
          <w:delText>SR-</w:delText>
        </w:r>
      </w:del>
      <w:ins w:id="181" w:author="Italo Busi" w:date="2022-06-28T12:17:00Z">
        <w:r w:rsidR="000F1667">
          <w:t xml:space="preserve">  </w:t>
        </w:r>
      </w:ins>
      <w:r w:rsidR="00CB5D4B" w:rsidRPr="00176338">
        <w:t>TE path 2</w:t>
      </w:r>
      <w:r w:rsidRPr="00176338">
        <w:t xml:space="preserve"> </w:t>
      </w:r>
      <w:ins w:id="182" w:author="Italo Busi" w:date="2022-06-28T12:17:00Z">
        <w:r w:rsidR="000F1667">
          <w:t xml:space="preserve"> </w:t>
        </w:r>
      </w:ins>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4E37F0B9" w:rsidR="004E7492" w:rsidRPr="00F8768F" w:rsidRDefault="004E7492" w:rsidP="004E7492">
      <w:pPr>
        <w:pStyle w:val="RFCFigure"/>
      </w:pPr>
      <w:r w:rsidRPr="00F8768F">
        <w:t xml:space="preserve">                      </w:t>
      </w:r>
      <w:ins w:id="183" w:author="Italo Busi" w:date="2022-06-28T12:16:00Z">
        <w:r w:rsidR="000F1667">
          <w:t xml:space="preserve"> </w:t>
        </w:r>
      </w:ins>
      <w:r w:rsidRPr="00F8768F">
        <w:t xml:space="preserve">    End-to-end </w:t>
      </w:r>
      <w:del w:id="184" w:author="Italo Busi" w:date="2022-06-28T12:16:00Z">
        <w:r w:rsidR="00CB5D4B" w:rsidDel="000F1667">
          <w:delText>SR-</w:delText>
        </w:r>
      </w:del>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85" w:name="_Ref48309454"/>
      <w:r>
        <w:t xml:space="preserve"> Domain Controller &amp; NE Functions</w:t>
      </w:r>
      <w:bookmarkEnd w:id="185"/>
    </w:p>
    <w:p w14:paraId="4A0C6B0A" w14:textId="2DE28001" w:rsidR="000F1667" w:rsidRDefault="00F129B9" w:rsidP="00CB5D4B">
      <w:pPr>
        <w:rPr>
          <w:ins w:id="186" w:author="Italo Busi" w:date="2022-06-28T12:19:00Z"/>
        </w:rPr>
      </w:pPr>
      <w:bookmarkStart w:id="187" w:name="_Toc53130240"/>
      <w:r>
        <w:t xml:space="preserve">When requesting the setup of a new </w:t>
      </w:r>
      <w:del w:id="188" w:author="Italo Busi" w:date="2022-06-28T12:17:00Z">
        <w:r w:rsidDel="000F1667">
          <w:delText>SR-</w:delText>
        </w:r>
      </w:del>
      <w:r>
        <w:t>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ins w:id="189" w:author="Italo Busi" w:date="2022-06-28T17:39:00Z">
        <w:r w:rsidR="008401A6">
          <w:t>set up</w:t>
        </w:r>
      </w:ins>
      <w:ins w:id="190" w:author="Italo Busi" w:date="2022-06-28T12:18:00Z">
        <w:r w:rsidR="000F1667">
          <w:t xml:space="preserve"> that explicit TE path. For example</w:t>
        </w:r>
      </w:ins>
      <w:ins w:id="191" w:author="Italo Busi" w:date="2022-06-28T12:19:00Z">
        <w:r w:rsidR="000F1667">
          <w:t>:</w:t>
        </w:r>
      </w:ins>
    </w:p>
    <w:p w14:paraId="6F9118C7" w14:textId="53FA7FB3" w:rsidR="000F1667" w:rsidRDefault="000F1667" w:rsidP="006C1ECF">
      <w:pPr>
        <w:pStyle w:val="RFCListBullet"/>
        <w:rPr>
          <w:ins w:id="192" w:author="Italo Busi" w:date="2022-06-28T12:19:00Z"/>
        </w:rPr>
      </w:pPr>
      <w:ins w:id="193" w:author="Italo Busi" w:date="2022-06-28T12:18:00Z">
        <w:r>
          <w:t xml:space="preserve">with </w:t>
        </w:r>
      </w:ins>
      <w:ins w:id="194" w:author="Italo Busi" w:date="2022-06-28T12:19:00Z">
        <w:r>
          <w:t xml:space="preserve">SR-TE, the P-PNC just </w:t>
        </w:r>
      </w:ins>
      <w:r w:rsidR="006B2090">
        <w:t>push</w:t>
      </w:r>
      <w:ins w:id="195" w:author="Italo Busi" w:date="2022-06-28T12:19:00Z">
        <w:r>
          <w:t>es</w:t>
        </w:r>
      </w:ins>
      <w:r w:rsidR="006B2090">
        <w:t xml:space="preserve"> to </w:t>
      </w:r>
      <w:r w:rsidR="00CB5D4B">
        <w:t xml:space="preserve">headend PE </w:t>
      </w:r>
      <w:r w:rsidR="006B2090">
        <w:t xml:space="preserve">or BR </w:t>
      </w:r>
      <w:r w:rsidR="00CB5D4B">
        <w:t xml:space="preserve">the list of SIDs to create </w:t>
      </w:r>
      <w:del w:id="196" w:author="Italo Busi" w:date="2022-06-28T12:20:00Z">
        <w:r w:rsidR="006B2090" w:rsidDel="000F1667">
          <w:delText xml:space="preserve">that </w:delText>
        </w:r>
      </w:del>
      <w:ins w:id="197" w:author="Italo Busi" w:date="2022-06-28T12:20:00Z">
        <w:r>
          <w:t xml:space="preserve">the </w:t>
        </w:r>
      </w:ins>
      <w:r w:rsidR="00CB5D4B">
        <w:t>explicit SR-TE path</w:t>
      </w:r>
      <w:ins w:id="198" w:author="Italo Busi" w:date="2022-06-28T17:40:00Z">
        <w:r w:rsidR="008401A6">
          <w:t>,</w:t>
        </w:r>
      </w:ins>
      <w:ins w:id="199" w:author="Italo Busi" w:date="2022-06-28T12:20:00Z">
        <w:r>
          <w:t xml:space="preserve"> provided by the MDSC</w:t>
        </w:r>
      </w:ins>
      <w:ins w:id="200" w:author="Italo Busi" w:date="2022-06-28T12:19:00Z">
        <w:r>
          <w:t>;</w:t>
        </w:r>
      </w:ins>
    </w:p>
    <w:p w14:paraId="57034989" w14:textId="6C2A2B24" w:rsidR="00CB5D4B" w:rsidRDefault="000F1667" w:rsidP="006C1ECF">
      <w:pPr>
        <w:pStyle w:val="RFCListBullet"/>
      </w:pPr>
      <w:ins w:id="201" w:author="Italo Busi" w:date="2022-06-28T12:19:00Z">
        <w:r>
          <w:t xml:space="preserve">with RSVP-TE, the P-PNC requests the headend PE or BR to </w:t>
        </w:r>
      </w:ins>
      <w:ins w:id="202" w:author="Italo Busi" w:date="2022-06-28T12:20:00Z">
        <w:r>
          <w:t xml:space="preserve">start </w:t>
        </w:r>
      </w:ins>
      <w:ins w:id="203" w:author="Italo Busi" w:date="2022-06-28T17:40:00Z">
        <w:r w:rsidR="008401A6">
          <w:t xml:space="preserve">the </w:t>
        </w:r>
      </w:ins>
      <w:ins w:id="204" w:author="Italo Busi" w:date="2022-06-28T12:20:00Z">
        <w:r>
          <w:t xml:space="preserve">signaling </w:t>
        </w:r>
      </w:ins>
      <w:ins w:id="205" w:author="Italo Busi" w:date="2022-06-28T17:40:00Z">
        <w:r w:rsidR="008401A6">
          <w:t xml:space="preserve">of </w:t>
        </w:r>
      </w:ins>
      <w:ins w:id="206" w:author="Italo Busi" w:date="2022-06-28T12:20:00Z">
        <w:r>
          <w:t>the explicit RSVP-TE path</w:t>
        </w:r>
      </w:ins>
      <w:ins w:id="207" w:author="Italo Busi" w:date="2022-06-28T17:40:00Z">
        <w:r w:rsidR="008401A6">
          <w:t>,</w:t>
        </w:r>
      </w:ins>
      <w:ins w:id="208" w:author="Italo Busi" w:date="2022-06-28T12:20:00Z">
        <w:r>
          <w:t xml:space="preserve"> provided by the MDSC</w:t>
        </w:r>
      </w:ins>
      <w:r w:rsidR="00CB5D4B">
        <w:t>.</w:t>
      </w:r>
    </w:p>
    <w:p w14:paraId="3428EE1A" w14:textId="2D06723A" w:rsidR="00CB5D4B" w:rsidRDefault="00F129B9" w:rsidP="003F2D35">
      <w:r>
        <w:t>For scalability purposes, in</w:t>
      </w:r>
      <w:r w:rsidR="00CB5D4B">
        <w:t xml:space="preserve"> large packet domains</w:t>
      </w:r>
      <w:ins w:id="209" w:author="Italo Busi" w:date="2022-06-28T12:21:00Z">
        <w:r w:rsidR="00B84FFD">
          <w:t xml:space="preserve"> using SR-TE</w:t>
        </w:r>
      </w:ins>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 xml:space="preserve">In such a case it is mandatory that P-PNC signals back to the MDSC which path it has chosen so that the MDSC keeps track of the relevant </w:t>
      </w:r>
      <w:proofErr w:type="gramStart"/>
      <w:r>
        <w:t>resources</w:t>
      </w:r>
      <w:proofErr w:type="gramEnd"/>
      <w:r>
        <w:t xml:space="preserve"> utilization.</w:t>
      </w:r>
    </w:p>
    <w:p w14:paraId="1EFBA76C" w14:textId="40EA62C2" w:rsidR="003F2D35" w:rsidRDefault="00CB5D4B" w:rsidP="00CB5D4B">
      <w:r>
        <w:lastRenderedPageBreak/>
        <w:t xml:space="preserve">An example of that comes from </w:t>
      </w:r>
      <w:r>
        <w:fldChar w:fldCharType="begin"/>
      </w:r>
      <w:r>
        <w:instrText xml:space="preserve"> REF _Ref96638189 \r \h  \* MERGEFORMAT </w:instrText>
      </w:r>
      <w:r>
        <w:fldChar w:fldCharType="separate"/>
      </w:r>
      <w:r w:rsidR="007851E0">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10" w:name="_Toc97547262"/>
      <w:r w:rsidRPr="004E7492">
        <w:rPr>
          <w:rFonts w:cs="Courier New"/>
          <w:bCs w:val="0"/>
          <w:iCs w:val="0"/>
          <w:szCs w:val="24"/>
        </w:rPr>
        <w:t>Optical Domain Controller and NE Functions</w:t>
      </w:r>
      <w:bookmarkEnd w:id="187"/>
      <w:bookmarkEnd w:id="210"/>
    </w:p>
    <w:p w14:paraId="45F165EF" w14:textId="4A69EA27"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7851E0">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11" w:name="_Toc53130241"/>
      <w:bookmarkStart w:id="212" w:name="_Toc97547263"/>
      <w:r w:rsidRPr="00954E1B">
        <w:t>Interface protocols and YANG data models for the MPIs</w:t>
      </w:r>
      <w:bookmarkEnd w:id="211"/>
      <w:bookmarkEnd w:id="212"/>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213" w:name="_Toc53130242"/>
      <w:bookmarkStart w:id="214" w:name="_Ref90895329"/>
      <w:bookmarkStart w:id="215" w:name="_Toc97547264"/>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213"/>
      <w:bookmarkEnd w:id="214"/>
      <w:bookmarkEnd w:id="215"/>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216" w:name="_Toc53130243"/>
      <w:bookmarkStart w:id="217" w:name="_Ref90895331"/>
      <w:bookmarkStart w:id="218" w:name="_Ref93944530"/>
      <w:bookmarkStart w:id="219" w:name="_Toc97547265"/>
      <w:r w:rsidRPr="004E7492">
        <w:rPr>
          <w:rFonts w:cs="Courier New"/>
          <w:bCs w:val="0"/>
          <w:iCs w:val="0"/>
          <w:szCs w:val="24"/>
        </w:rPr>
        <w:t>YANG data models at the MPIs</w:t>
      </w:r>
      <w:bookmarkEnd w:id="216"/>
      <w:bookmarkEnd w:id="217"/>
      <w:bookmarkEnd w:id="218"/>
      <w:bookmarkEnd w:id="219"/>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220" w:name="_Toc53130244"/>
      <w:bookmarkStart w:id="221" w:name="_Ref54089505"/>
      <w:bookmarkStart w:id="222"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220"/>
      <w:bookmarkEnd w:id="221"/>
      <w:bookmarkEnd w:id="222"/>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223" w:name="_Toc53130245"/>
      <w:bookmarkStart w:id="224"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23"/>
      <w:bookmarkEnd w:id="224"/>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25" w:name="_Toc92720191"/>
      <w:bookmarkStart w:id="226" w:name="_Toc92720248"/>
      <w:bookmarkStart w:id="227" w:name="_Toc53130246"/>
      <w:bookmarkStart w:id="228" w:name="_Toc97547268"/>
      <w:bookmarkStart w:id="229" w:name="_Ref107327557"/>
      <w:bookmarkEnd w:id="225"/>
      <w:bookmarkEnd w:id="226"/>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27"/>
      <w:bookmarkEnd w:id="228"/>
      <w:bookmarkEnd w:id="229"/>
    </w:p>
    <w:p w14:paraId="1EA72805" w14:textId="6EEF1052" w:rsidR="00183DAE" w:rsidRPr="005B60B2" w:rsidRDefault="00183DAE" w:rsidP="006C1ECF">
      <w:pPr>
        <w:pStyle w:val="RFCListBullet"/>
        <w:numPr>
          <w:ilvl w:val="0"/>
          <w:numId w:val="0"/>
        </w:numPr>
        <w:ind w:left="432"/>
      </w:pPr>
      <w:r w:rsidRPr="005B60B2">
        <w:t xml:space="preserve">The Packet PNC also </w:t>
      </w:r>
      <w:del w:id="230" w:author="Italo Busi" w:date="2022-06-28T12:31:00Z">
        <w:r w:rsidRPr="005B60B2" w:rsidDel="008E3034">
          <w:delText xml:space="preserve">uses </w:delText>
        </w:r>
      </w:del>
      <w:r w:rsidRPr="005B60B2">
        <w:t xml:space="preserve">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56B81C83" w14:textId="77777777" w:rsidR="008401A6" w:rsidRPr="004E7492" w:rsidRDefault="008401A6" w:rsidP="008401A6">
      <w:pPr>
        <w:rPr>
          <w:moveTo w:id="231" w:author="Italo Busi" w:date="2022-06-28T17:41:00Z"/>
        </w:rPr>
      </w:pPr>
      <w:moveToRangeStart w:id="232" w:author="Italo Busi" w:date="2022-06-28T17:41:00Z" w:name="move107330509"/>
      <w:moveTo w:id="233" w:author="Italo Busi" w:date="2022-06-28T17:41:00Z">
        <w:r w:rsidRPr="008E3034">
          <w:rPr>
            <w:highlight w:val="yellow"/>
          </w:rPr>
          <w:t>Need to check the need/applicability of the “ietf-l3-te-topology” in this scenario since it is not described in [SR-TE-TOPO].</w:t>
        </w:r>
      </w:moveTo>
    </w:p>
    <w:moveToRangeEnd w:id="232"/>
    <w:p w14:paraId="2466ADA0" w14:textId="6171E65C" w:rsidR="008E3034" w:rsidRPr="005B60B2" w:rsidRDefault="008E3034" w:rsidP="006C1ECF">
      <w:pPr>
        <w:pStyle w:val="RFCListBullet"/>
        <w:numPr>
          <w:ilvl w:val="0"/>
          <w:numId w:val="0"/>
        </w:numPr>
        <w:ind w:left="432"/>
        <w:rPr>
          <w:ins w:id="234" w:author="Italo Busi" w:date="2022-06-28T12:31:00Z"/>
        </w:rPr>
      </w:pPr>
      <w:ins w:id="235" w:author="Italo Busi" w:date="2022-06-28T12:31:00Z">
        <w:r w:rsidRPr="005B60B2">
          <w:t xml:space="preserve">The Packet PNC also uses at least </w:t>
        </w:r>
        <w:r>
          <w:t xml:space="preserve">one </w:t>
        </w:r>
        <w:r w:rsidRPr="005B60B2">
          <w:t xml:space="preserve">the following technology-specific topology YANG </w:t>
        </w:r>
        <w:r>
          <w:t xml:space="preserve">data </w:t>
        </w:r>
        <w:r w:rsidRPr="005B60B2">
          <w:t>models:</w:t>
        </w:r>
      </w:ins>
    </w:p>
    <w:p w14:paraId="121FA39A" w14:textId="1F43C99A" w:rsidR="008E3034" w:rsidRPr="008B7B43" w:rsidRDefault="008E3034" w:rsidP="006C1ECF">
      <w:pPr>
        <w:pStyle w:val="RFCListBullet"/>
        <w:rPr>
          <w:ins w:id="236" w:author="Italo Busi" w:date="2022-06-28T12:31:00Z"/>
        </w:rPr>
      </w:pPr>
      <w:ins w:id="237" w:author="Italo Busi" w:date="2022-06-28T12:31:00Z">
        <w:r w:rsidRPr="008B7B43">
          <w:t xml:space="preserve">The </w:t>
        </w:r>
        <w:r>
          <w:t>MPLS-TE</w:t>
        </w:r>
        <w:r w:rsidRPr="008B7B43">
          <w:t xml:space="preserve"> Topology Model, defined in the “</w:t>
        </w:r>
      </w:ins>
      <w:proofErr w:type="spellStart"/>
      <w:ins w:id="238" w:author="Italo Busi" w:date="2022-06-28T12:32:00Z">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ins>
      <w:ins w:id="239" w:author="Italo Busi" w:date="2022-06-28T12:31:00Z">
        <w:r w:rsidRPr="008B7B43">
          <w:t>” YANG module of [</w:t>
        </w:r>
      </w:ins>
      <w:ins w:id="240" w:author="Italo Busi" w:date="2022-06-28T12:32:00Z">
        <w:r>
          <w:t>MPLS-TE-TOPO</w:t>
        </w:r>
      </w:ins>
      <w:ins w:id="241" w:author="Italo Busi" w:date="2022-06-28T12:31:00Z">
        <w:r w:rsidRPr="008B7B43">
          <w:t xml:space="preserve">], which augments the </w:t>
        </w:r>
      </w:ins>
      <w:ins w:id="242" w:author="Italo Busi" w:date="2022-06-28T12:32:00Z">
        <w:r>
          <w:t>TE</w:t>
        </w:r>
      </w:ins>
      <w:ins w:id="243" w:author="Italo Busi" w:date="2022-06-28T12:31:00Z">
        <w:r w:rsidRPr="008B7B43">
          <w:t xml:space="preserve"> </w:t>
        </w:r>
      </w:ins>
      <w:ins w:id="244" w:author="Italo Busi" w:date="2022-06-28T12:36:00Z">
        <w:r>
          <w:t xml:space="preserve">Packet </w:t>
        </w:r>
      </w:ins>
      <w:ins w:id="245" w:author="Italo Busi" w:date="2022-06-28T12:31:00Z">
        <w:r w:rsidRPr="008B7B43">
          <w:t>Topology Model</w:t>
        </w:r>
        <w:r>
          <w:t>;</w:t>
        </w:r>
      </w:ins>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0187EDBD" w:rsidR="00F34AD7" w:rsidRPr="004E7492" w:rsidDel="008401A6" w:rsidRDefault="00F34AD7" w:rsidP="00E3671A">
      <w:pPr>
        <w:rPr>
          <w:moveFrom w:id="246" w:author="Italo Busi" w:date="2022-06-28T17:41:00Z"/>
        </w:rPr>
      </w:pPr>
      <w:moveFromRangeStart w:id="247" w:author="Italo Busi" w:date="2022-06-28T17:41:00Z" w:name="move107330509"/>
      <w:moveFrom w:id="248" w:author="Italo Busi" w:date="2022-06-28T17:41:00Z">
        <w:r w:rsidRPr="008E3034" w:rsidDel="008401A6">
          <w:rPr>
            <w:highlight w:val="yellow"/>
          </w:rPr>
          <w:t>Need to check the need/applicability of the “ietf-l3-te-topology” in this scenario since it is not described in [SR-TE-TOPO].</w:t>
        </w:r>
      </w:moveFrom>
    </w:p>
    <w:moveFromRangeEnd w:id="247"/>
    <w:p w14:paraId="5D95ED70" w14:textId="367B6AB2" w:rsidR="008E3034" w:rsidRDefault="008E3034" w:rsidP="006C1ECF">
      <w:pPr>
        <w:pStyle w:val="RFCListBullet"/>
        <w:numPr>
          <w:ilvl w:val="0"/>
          <w:numId w:val="0"/>
        </w:numPr>
        <w:ind w:left="432"/>
        <w:rPr>
          <w:ins w:id="249" w:author="Italo Busi" w:date="2022-06-28T12:31:00Z"/>
        </w:rPr>
      </w:pPr>
      <w:ins w:id="250" w:author="Italo Busi" w:date="2022-06-28T12:31:00Z">
        <w:r>
          <w:t xml:space="preserve">The </w:t>
        </w:r>
      </w:ins>
      <w:ins w:id="251" w:author="Italo Busi" w:date="2022-06-28T12:33:00Z">
        <w:r>
          <w:t>Packet</w:t>
        </w:r>
      </w:ins>
      <w:ins w:id="252" w:author="Italo Busi" w:date="2022-06-28T12:31:00Z">
        <w:r>
          <w:t xml:space="preserve"> PNC uses at least one of the following technology-specific tunnel YANG data models, which augments the generic TE Tunnel Model:</w:t>
        </w:r>
      </w:ins>
    </w:p>
    <w:p w14:paraId="5BC2D753" w14:textId="27A9B6F8" w:rsidR="008E3034" w:rsidRDefault="008E3034" w:rsidP="006C1ECF">
      <w:pPr>
        <w:pStyle w:val="RFCListBullet"/>
        <w:rPr>
          <w:ins w:id="253" w:author="Italo Busi" w:date="2022-06-28T12:34:00Z"/>
        </w:rPr>
      </w:pPr>
      <w:ins w:id="254" w:author="Italo Busi" w:date="2022-06-28T12:31:00Z">
        <w:r>
          <w:t xml:space="preserve">The </w:t>
        </w:r>
      </w:ins>
      <w:ins w:id="255" w:author="Italo Busi" w:date="2022-06-28T12:33:00Z">
        <w:r>
          <w:t>MPLS-TE</w:t>
        </w:r>
      </w:ins>
      <w:ins w:id="256" w:author="Italo Busi" w:date="2022-06-28T12:31:00Z">
        <w:r>
          <w:t xml:space="preserve"> Tunnel Model, defined in the “</w:t>
        </w:r>
      </w:ins>
      <w:proofErr w:type="spellStart"/>
      <w:ins w:id="257" w:author="Italo Busi" w:date="2022-06-28T12:33:00Z">
        <w:r w:rsidRPr="008E3034">
          <w:t>ietf-te-mpls</w:t>
        </w:r>
      </w:ins>
      <w:proofErr w:type="spellEnd"/>
      <w:ins w:id="258" w:author="Italo Busi" w:date="2022-06-28T12:31:00Z">
        <w:r>
          <w:t>” YANG modules of [</w:t>
        </w:r>
      </w:ins>
      <w:ins w:id="259" w:author="Italo Busi" w:date="2022-06-28T12:33:00Z">
        <w:r>
          <w:t>MPLS-TE</w:t>
        </w:r>
      </w:ins>
      <w:ins w:id="260" w:author="Italo Busi" w:date="2022-06-28T12:31:00Z">
        <w:r w:rsidRPr="00A32AF9">
          <w:t>-</w:t>
        </w:r>
        <w:r w:rsidRPr="00C57086">
          <w:t>TUNNEL</w:t>
        </w:r>
        <w:r>
          <w:t>];</w:t>
        </w:r>
      </w:ins>
    </w:p>
    <w:p w14:paraId="34DCFD38" w14:textId="6B59CBF7" w:rsidR="008E3034" w:rsidRDefault="008E3034" w:rsidP="006C1ECF">
      <w:pPr>
        <w:pStyle w:val="RFCListBullet"/>
        <w:rPr>
          <w:ins w:id="261" w:author="Italo Busi" w:date="2022-06-28T12:31:00Z"/>
        </w:rPr>
      </w:pPr>
      <w:ins w:id="262" w:author="Italo Busi" w:date="2022-06-28T12:34:00Z">
        <w:r>
          <w:t xml:space="preserve">the SR-TE Tunnel Model which is to be defined as described in section </w:t>
        </w:r>
        <w:r>
          <w:fldChar w:fldCharType="begin"/>
        </w:r>
        <w:r>
          <w:instrText xml:space="preserve"> REF _Ref97197738 \r \h </w:instrText>
        </w:r>
      </w:ins>
      <w:ins w:id="263" w:author="Italo Busi" w:date="2022-06-28T12:35:00Z">
        <w:r>
          <w:instrText>\t</w:instrText>
        </w:r>
      </w:ins>
      <w:ins w:id="264" w:author="Italo Busi" w:date="2022-06-28T12:34:00Z">
        <w:r>
          <w:instrText xml:space="preserve"> </w:instrText>
        </w:r>
      </w:ins>
      <w:r>
        <w:fldChar w:fldCharType="separate"/>
      </w:r>
      <w:ins w:id="265" w:author="Italo Busi" w:date="2022-07-05T17:38:00Z">
        <w:r w:rsidR="007851E0">
          <w:t>6</w:t>
        </w:r>
      </w:ins>
      <w:ins w:id="266" w:author="Italo Busi" w:date="2022-06-28T12:34:00Z">
        <w:r>
          <w:fldChar w:fldCharType="end"/>
        </w:r>
        <w:r>
          <w:t>.</w:t>
        </w:r>
      </w:ins>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267" w:name="_Toc92720193"/>
      <w:bookmarkStart w:id="268" w:name="_Toc92720250"/>
      <w:bookmarkStart w:id="269" w:name="_Toc92720194"/>
      <w:bookmarkStart w:id="270" w:name="_Toc92720251"/>
      <w:bookmarkStart w:id="271" w:name="_Toc97547269"/>
      <w:bookmarkStart w:id="272" w:name="_Toc53130247"/>
      <w:bookmarkEnd w:id="267"/>
      <w:bookmarkEnd w:id="268"/>
      <w:bookmarkEnd w:id="269"/>
      <w:bookmarkEnd w:id="270"/>
      <w:r w:rsidRPr="004E7492">
        <w:rPr>
          <w:rFonts w:cs="Courier New"/>
          <w:bCs w:val="0"/>
          <w:iCs w:val="0"/>
          <w:szCs w:val="24"/>
        </w:rPr>
        <w:t>PCEP</w:t>
      </w:r>
      <w:bookmarkEnd w:id="27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0CF2059F" w:rsidR="00895898" w:rsidRDefault="00E840DB">
      <w:r>
        <w:t xml:space="preserve">Section </w:t>
      </w:r>
      <w:r w:rsidR="00052455">
        <w:fldChar w:fldCharType="begin"/>
      </w:r>
      <w:r w:rsidR="00052455">
        <w:instrText xml:space="preserve"> REF _Ref97547031 \r \h \t </w:instrText>
      </w:r>
      <w:r w:rsidR="00052455">
        <w:fldChar w:fldCharType="separate"/>
      </w:r>
      <w:r w:rsidR="007851E0">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7851E0">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73" w:name="_Toc53130248"/>
      <w:bookmarkStart w:id="274" w:name="_Ref73987188"/>
      <w:bookmarkStart w:id="275" w:name="_Ref75424649"/>
      <w:bookmarkStart w:id="276" w:name="_Ref75427484"/>
      <w:bookmarkStart w:id="277" w:name="_Ref97197635"/>
      <w:bookmarkStart w:id="278" w:name="_Ref97547031"/>
      <w:bookmarkStart w:id="279" w:name="_Toc97547270"/>
      <w:bookmarkEnd w:id="272"/>
      <w:r>
        <w:t>I</w:t>
      </w:r>
      <w:r w:rsidR="00ED789A" w:rsidRPr="004E7492">
        <w:t xml:space="preserve">nventory, service and </w:t>
      </w:r>
      <w:r w:rsidR="00E33E77" w:rsidRPr="004E7492">
        <w:t>network topology discovery</w:t>
      </w:r>
      <w:bookmarkEnd w:id="273"/>
      <w:bookmarkEnd w:id="274"/>
      <w:bookmarkEnd w:id="275"/>
      <w:bookmarkEnd w:id="276"/>
      <w:bookmarkEnd w:id="277"/>
      <w:bookmarkEnd w:id="278"/>
      <w:bookmarkEnd w:id="27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0DA80723" w:rsidR="00116CFA" w:rsidRDefault="00116CFA" w:rsidP="006C1ECF">
      <w:pPr>
        <w:pStyle w:val="RFCListBullet"/>
      </w:pPr>
      <w:r>
        <w:t xml:space="preserve">the </w:t>
      </w:r>
      <w:del w:id="280" w:author="Italo Busi" w:date="2022-06-28T12:23:00Z">
        <w:r w:rsidR="003D099C" w:rsidRPr="00ED789A" w:rsidDel="00B84FFD">
          <w:delText>SR</w:delText>
        </w:r>
        <w:r w:rsidR="00BF527E" w:rsidDel="00B84FFD">
          <w:delText>-</w:delText>
        </w:r>
      </w:del>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668BC04" w:rsidR="00A2597E" w:rsidRPr="002E36A0" w:rsidRDefault="00A2597E" w:rsidP="00A2597E">
      <w:r>
        <w:t xml:space="preserve">Reporting the entire inventory and detailed topology information of packet and </w:t>
      </w:r>
      <w:del w:id="281" w:author="Italo Busi" w:date="2022-06-28T12:23:00Z">
        <w:r w:rsidDel="00B84FFD">
          <w:delText xml:space="preserve">optioncal </w:delText>
        </w:r>
      </w:del>
      <w:ins w:id="282" w:author="Italo Busi" w:date="2022-06-28T12:23:00Z">
        <w:r w:rsidR="00B84FFD">
          <w:t xml:space="preserve">optical </w:t>
        </w:r>
      </w:ins>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3E01014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7851E0">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7851E0">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83" w:name="_Ref92128889"/>
      <w:bookmarkStart w:id="284" w:name="_Toc97547271"/>
      <w:bookmarkStart w:id="285" w:name="_Toc53130249"/>
      <w:bookmarkStart w:id="286" w:name="_Ref76718227"/>
      <w:r w:rsidRPr="004E7492">
        <w:lastRenderedPageBreak/>
        <w:t>Optical topology discovery</w:t>
      </w:r>
      <w:bookmarkEnd w:id="283"/>
      <w:bookmarkEnd w:id="284"/>
    </w:p>
    <w:p w14:paraId="0DA74D8A" w14:textId="72CE37CB" w:rsidR="00116B77" w:rsidRDefault="00116B77" w:rsidP="006C1ECF">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1901DEB3" w:rsidR="00D32713" w:rsidRDefault="00D32713" w:rsidP="006C1ECF">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7851E0">
        <w:t>4.2</w:t>
      </w:r>
      <w:r w:rsidR="00BD022A">
        <w:fldChar w:fldCharType="end"/>
      </w:r>
      <w:r>
        <w:t>.</w:t>
      </w:r>
    </w:p>
    <w:p w14:paraId="2552C1A8" w14:textId="6191CD8E" w:rsidR="00A74E7B" w:rsidRPr="004E7492" w:rsidRDefault="00A74E7B" w:rsidP="007215EC">
      <w:pPr>
        <w:pStyle w:val="Heading2"/>
      </w:pPr>
      <w:bookmarkStart w:id="287" w:name="_Ref92815221"/>
      <w:bookmarkStart w:id="288" w:name="_Ref92309175"/>
      <w:bookmarkStart w:id="289" w:name="_Toc97547272"/>
      <w:r w:rsidRPr="004E7492">
        <w:t>Optical path discovery</w:t>
      </w:r>
      <w:bookmarkEnd w:id="287"/>
      <w:bookmarkEnd w:id="288"/>
      <w:bookmarkEnd w:id="289"/>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6C1ECF">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00073123"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7851E0">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290" w:name="_Ref92128895"/>
      <w:bookmarkStart w:id="291" w:name="_Ref92133940"/>
      <w:bookmarkStart w:id="292" w:name="_Toc97547273"/>
      <w:r w:rsidRPr="004E7492">
        <w:lastRenderedPageBreak/>
        <w:t>Packet</w:t>
      </w:r>
      <w:r w:rsidR="007666B8" w:rsidRPr="004E7492">
        <w:t xml:space="preserve"> topology discovery</w:t>
      </w:r>
      <w:bookmarkEnd w:id="290"/>
      <w:bookmarkEnd w:id="291"/>
      <w:bookmarkEnd w:id="292"/>
    </w:p>
    <w:p w14:paraId="50D55CF3" w14:textId="06BBEB6C" w:rsidR="007666B8" w:rsidRDefault="00F34AD7" w:rsidP="00E3671A">
      <w:pPr>
        <w:rPr>
          <w:ins w:id="293" w:author="Italo Busi" w:date="2022-06-28T12:35:00Z"/>
        </w:rPr>
      </w:pPr>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ins w:id="294" w:author="Italo Busi" w:date="2022-06-28T12:35:00Z">
        <w:r>
          <w:t>The L3 Topology Mod</w:t>
        </w:r>
      </w:ins>
      <w:ins w:id="295" w:author="Italo Busi" w:date="2022-06-28T12:37:00Z">
        <w:r>
          <w:t xml:space="preserve">el, </w:t>
        </w:r>
      </w:ins>
      <w:ins w:id="296" w:author="Italo Busi" w:date="2022-06-28T12:38:00Z">
        <w:r>
          <w:t>TE Topology Model, TE Packet Topology Model and MPLS-TE Topology Model are used together to report the SR</w:t>
        </w:r>
        <w:r>
          <w:noBreakHyphen/>
          <w:t>TE network topology, as described in [MPLS</w:t>
        </w:r>
        <w:r>
          <w:noBreakHyphen/>
          <w:t>TE</w:t>
        </w:r>
        <w:r>
          <w:noBreakHyphen/>
          <w:t>TOPO].</w:t>
        </w:r>
      </w:ins>
    </w:p>
    <w:p w14:paraId="190591A9" w14:textId="7A9D1B61"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w:t>
      </w:r>
      <w:del w:id="297" w:author="Italo Busi" w:date="2022-06-28T12:38:00Z">
        <w:r w:rsidDel="008E3034">
          <w:delText>SR-</w:delText>
        </w:r>
      </w:del>
      <w:r>
        <w:t>TE path computation, th</w:t>
      </w:r>
      <w:r w:rsidR="00F34AD7">
        <w:t xml:space="preserve">e P-PNCs report the full </w:t>
      </w:r>
      <w:del w:id="298" w:author="Italo Busi" w:date="2022-06-28T12:38:00Z">
        <w:r w:rsidR="00F34AD7" w:rsidDel="008E3034">
          <w:delText>SR-TE</w:delText>
        </w:r>
      </w:del>
      <w:ins w:id="299" w:author="Italo Busi" w:date="2022-06-28T12:38:00Z">
        <w:r w:rsidR="008E3034">
          <w:t>packet</w:t>
        </w:r>
      </w:ins>
      <w:r w:rsidR="00F34AD7">
        <w:t xml:space="preserve"> network</w:t>
      </w:r>
      <w:r>
        <w:t xml:space="preserve">, including all the information that is required by the MDSC to perform </w:t>
      </w:r>
      <w:del w:id="300" w:author="Italo Busi" w:date="2022-06-28T12:38:00Z">
        <w:r w:rsidDel="008E3034">
          <w:delText>SR-</w:delText>
        </w:r>
      </w:del>
      <w:r>
        <w:t>TE path computation</w:t>
      </w:r>
      <w:r w:rsidR="00F34AD7">
        <w:t>. In particular, one TE node is reported for each router and one TE link is reported for each intra-domain IP link.</w:t>
      </w:r>
      <w:r w:rsidR="00795C87">
        <w:t xml:space="preserve"> The </w:t>
      </w:r>
      <w:del w:id="301" w:author="Italo Busi" w:date="2022-06-28T12:39:00Z">
        <w:r w:rsidR="00795C87" w:rsidDel="008E3034">
          <w:delText>SR-TE</w:delText>
        </w:r>
      </w:del>
      <w:ins w:id="302" w:author="Italo Busi" w:date="2022-06-28T12:39:00Z">
        <w:r w:rsidR="008E3034">
          <w:t>packet</w:t>
        </w:r>
      </w:ins>
      <w:r w:rsidR="00795C87">
        <w:t xml:space="preserve"> topology also reports the IP LTPs terminating the inter-domain IP links.</w:t>
      </w:r>
    </w:p>
    <w:p w14:paraId="671D38EF" w14:textId="1AB26B25"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del w:id="303" w:author="Italo Busi" w:date="2022-06-28T12:39:00Z">
        <w:r w:rsidDel="008E3034">
          <w:delText>SR-TE</w:delText>
        </w:r>
      </w:del>
      <w:ins w:id="304" w:author="Italo Busi" w:date="2022-06-28T12:39:00Z">
        <w:r w:rsidR="008E3034">
          <w:t>packet</w:t>
        </w:r>
      </w:ins>
      <w:r>
        <w:t xml:space="preserve"> network topology.</w:t>
      </w:r>
    </w:p>
    <w:p w14:paraId="22703579" w14:textId="0A99E33B" w:rsidR="00DD05D5" w:rsidRDefault="00DD05D5" w:rsidP="006C1ECF">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7851E0">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7851E0">
        <w:t>4.6</w:t>
      </w:r>
      <w:r w:rsidR="000E61DB">
        <w:fldChar w:fldCharType="end"/>
      </w:r>
      <w:r>
        <w:t>.</w:t>
      </w:r>
    </w:p>
    <w:p w14:paraId="279A4A82" w14:textId="29794A1B" w:rsidR="00B60252" w:rsidRPr="004E7492" w:rsidDel="001F25C9" w:rsidRDefault="00B60252" w:rsidP="007215EC">
      <w:pPr>
        <w:pStyle w:val="Heading2"/>
      </w:pPr>
      <w:bookmarkStart w:id="305" w:name="_Ref93944132"/>
      <w:bookmarkStart w:id="306" w:name="_Toc97547274"/>
      <w:del w:id="307" w:author="Italo Busi" w:date="2022-06-28T17:44:00Z">
        <w:r w:rsidRPr="004E7492" w:rsidDel="00EC7EB6">
          <w:delText>SR-</w:delText>
        </w:r>
      </w:del>
      <w:r w:rsidRPr="004E7492" w:rsidDel="001F25C9">
        <w:t>TE path discovery</w:t>
      </w:r>
      <w:bookmarkEnd w:id="305"/>
      <w:bookmarkEnd w:id="306"/>
    </w:p>
    <w:p w14:paraId="652933EB" w14:textId="34768AB6" w:rsidR="00B60252" w:rsidDel="001F25C9" w:rsidRDefault="00B60252" w:rsidP="00B60252">
      <w:r w:rsidDel="001F25C9">
        <w:t xml:space="preserve">This version of the draft assumes that discovery of existing </w:t>
      </w:r>
      <w:del w:id="308" w:author="Italo Busi" w:date="2022-06-28T12:40:00Z">
        <w:r w:rsidDel="008E3034">
          <w:delText>SR</w:delText>
        </w:r>
        <w:r w:rsidDel="008E3034">
          <w:softHyphen/>
        </w:r>
        <w:r w:rsidDel="008E3034">
          <w:noBreakHyphen/>
        </w:r>
      </w:del>
      <w:r w:rsidDel="001F25C9">
        <w:t>TE paths, including their bandwidth, at the MPI is done using the generic TE tunnel YANG data model, defined in [TE</w:t>
      </w:r>
      <w:r w:rsidDel="001F25C9">
        <w:noBreakHyphen/>
        <w:t xml:space="preserve">TUNNEL], with </w:t>
      </w:r>
      <w:ins w:id="309" w:author="Italo Busi" w:date="2022-07-05T12:06:00Z">
        <w:r w:rsidR="00570B94">
          <w:t xml:space="preserve">packet </w:t>
        </w:r>
      </w:ins>
      <w:ins w:id="310" w:author="Italo Busi" w:date="2022-06-28T12:40:00Z">
        <w:r w:rsidR="008E3034">
          <w:t>technology-specific</w:t>
        </w:r>
      </w:ins>
      <w:ins w:id="311" w:author="Italo Busi" w:date="2022-06-28T12:41:00Z">
        <w:r w:rsidR="007348E6">
          <w:t xml:space="preserve"> (</w:t>
        </w:r>
      </w:ins>
      <w:ins w:id="312" w:author="Italo Busi" w:date="2022-06-28T12:40:00Z">
        <w:r w:rsidR="008E3034">
          <w:t xml:space="preserve">e.g., MPLS-TE or </w:t>
        </w:r>
      </w:ins>
      <w:r w:rsidDel="001F25C9">
        <w:t>SR</w:t>
      </w:r>
      <w:r w:rsidDel="001F25C9">
        <w:noBreakHyphen/>
        <w:t>TE</w:t>
      </w:r>
      <w:ins w:id="313" w:author="Italo Busi" w:date="2022-06-28T12:41:00Z">
        <w:r w:rsidR="007348E6">
          <w:t>)</w:t>
        </w:r>
      </w:ins>
      <w:r w:rsidDel="001F25C9">
        <w:t xml:space="preserve"> </w:t>
      </w:r>
      <w:del w:id="314" w:author="Italo Busi" w:date="2022-06-28T12:40:00Z">
        <w:r w:rsidDel="007348E6">
          <w:delText xml:space="preserve">specific </w:delText>
        </w:r>
      </w:del>
      <w:r w:rsidDel="001F25C9">
        <w:t>augmentations</w:t>
      </w:r>
      <w:del w:id="315" w:author="Italo Busi" w:date="2022-06-28T12:40:00Z">
        <w:r w:rsidDel="007348E6">
          <w:delText>, as outlined in section 1 of [TE</w:delText>
        </w:r>
        <w:r w:rsidDel="007348E6">
          <w:noBreakHyphen/>
          <w:delText>TUNNEL]</w:delText>
        </w:r>
      </w:del>
      <w:r w:rsidDel="001F25C9">
        <w:t>.</w:t>
      </w:r>
    </w:p>
    <w:p w14:paraId="3814CC16" w14:textId="73981A68"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ins w:id="316" w:author="Italo Busi" w:date="2022-06-28T12:41:00Z">
        <w:r w:rsidR="007348E6">
          <w:t>is</w:t>
        </w:r>
        <w:r w:rsidR="007348E6" w:rsidDel="001F25C9">
          <w:t xml:space="preserve"> outlined in section 1 of [TE</w:t>
        </w:r>
        <w:r w:rsidR="007348E6" w:rsidDel="001F25C9">
          <w:noBreakHyphen/>
          <w:t>TUNNEL]</w:t>
        </w:r>
        <w:r w:rsidR="007348E6">
          <w:t xml:space="preserve"> but currentl</w:t>
        </w:r>
      </w:ins>
      <w:ins w:id="317" w:author="Italo Busi" w:date="2022-06-28T12:42:00Z">
        <w:r w:rsidR="007348E6">
          <w:t xml:space="preserve">y </w:t>
        </w:r>
      </w:ins>
      <w:del w:id="318" w:author="Italo Busi" w:date="2022-06-28T12:42:00Z">
        <w:r w:rsidDel="007348E6">
          <w:delText xml:space="preserve">have been </w:delText>
        </w:r>
      </w:del>
      <w:r>
        <w:t>identified as a gap</w:t>
      </w:r>
      <w:ins w:id="319" w:author="Italo Busi" w:date="2022-06-28T12:41:00Z">
        <w:r w:rsidR="007348E6">
          <w:t xml:space="preserve"> in </w:t>
        </w:r>
      </w:ins>
      <w:ins w:id="320" w:author="Italo Busi" w:date="2022-06-28T12:42:00Z">
        <w:r w:rsidR="007348E6">
          <w:t xml:space="preserve">section </w:t>
        </w:r>
        <w:r w:rsidR="007348E6">
          <w:fldChar w:fldCharType="begin"/>
        </w:r>
        <w:r w:rsidR="007348E6">
          <w:instrText xml:space="preserve"> REF _Ref97197738 \r \h \t </w:instrText>
        </w:r>
      </w:ins>
      <w:r w:rsidR="007348E6">
        <w:fldChar w:fldCharType="separate"/>
      </w:r>
      <w:ins w:id="321" w:author="Italo Busi" w:date="2022-07-05T17:38:00Z">
        <w:r w:rsidR="007851E0">
          <w:t>6</w:t>
        </w:r>
      </w:ins>
      <w:ins w:id="322" w:author="Italo Busi" w:date="2022-06-28T12:42:00Z">
        <w:r w:rsidR="007348E6">
          <w:fldChar w:fldCharType="end"/>
        </w:r>
      </w:ins>
      <w:r>
        <w:t>.</w:t>
      </w:r>
    </w:p>
    <w:p w14:paraId="78B99E47" w14:textId="0E37BC0F" w:rsidR="00B60252" w:rsidDel="001F25C9" w:rsidRDefault="00B60252" w:rsidP="00B60252">
      <w:r w:rsidDel="001F25C9">
        <w:t xml:space="preserve">To enable MDSC to discover the full end-to-end </w:t>
      </w:r>
      <w:del w:id="323" w:author="Italo Busi" w:date="2022-06-28T12:42:00Z">
        <w:r w:rsidDel="007348E6">
          <w:delText>SR-</w:delText>
        </w:r>
      </w:del>
      <w:r w:rsidDel="001F25C9">
        <w:t xml:space="preserve">TE path configuration, the </w:t>
      </w:r>
      <w:del w:id="324" w:author="Italo Busi" w:date="2022-06-28T12:42:00Z">
        <w:r w:rsidRPr="00C246F0" w:rsidDel="007348E6">
          <w:delText xml:space="preserve">SR-TE </w:delText>
        </w:r>
      </w:del>
      <w:ins w:id="325" w:author="Italo Busi" w:date="2022-06-28T12:42:00Z">
        <w:r w:rsidR="007348E6">
          <w:t>technology-</w:t>
        </w:r>
      </w:ins>
      <w:r w:rsidRPr="00C246F0" w:rsidDel="001F25C9">
        <w:t>specific augmentation of the [TE-</w:t>
      </w:r>
      <w:r w:rsidRPr="00C246F0" w:rsidDel="001F25C9">
        <w:lastRenderedPageBreak/>
        <w:t>TUNNEL] should allow the P</w:t>
      </w:r>
      <w:r w:rsidDel="001F25C9">
        <w:t>-</w:t>
      </w:r>
      <w:r w:rsidRPr="00C246F0" w:rsidDel="001F25C9">
        <w:t xml:space="preserve">PNC to report the </w:t>
      </w:r>
      <w:ins w:id="326" w:author="Italo Busi" w:date="2022-06-28T12:44:00Z">
        <w:r w:rsidR="007348E6">
          <w:t xml:space="preserve">TE path within its domain (e.g., the </w:t>
        </w:r>
      </w:ins>
      <w:r w:rsidRPr="00C246F0" w:rsidDel="001F25C9">
        <w:t>SID list assigned to an SR-TE path</w:t>
      </w:r>
      <w:del w:id="327" w:author="Italo Busi" w:date="2022-06-28T12:45:00Z">
        <w:r w:rsidRPr="00C246F0" w:rsidDel="007348E6">
          <w:delText xml:space="preserve"> within its domain</w:delText>
        </w:r>
      </w:del>
      <w:ins w:id="328" w:author="Italo Busi" w:date="2022-06-28T12:45:00Z">
        <w:r w:rsidR="007348E6">
          <w:t>)</w:t>
        </w:r>
      </w:ins>
      <w:r w:rsidRPr="00C246F0" w:rsidDel="001F25C9">
        <w:t>.</w:t>
      </w:r>
    </w:p>
    <w:p w14:paraId="277E6E7E" w14:textId="22602D9D"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7851E0">
        <w:t>Figure 2</w:t>
      </w:r>
      <w:r w:rsidR="004B0663">
        <w:fldChar w:fldCharType="end"/>
      </w:r>
      <w:r w:rsidDel="001F25C9">
        <w:t>,</w:t>
      </w:r>
      <w:r w:rsidRPr="004C13F2" w:rsidDel="001F25C9">
        <w:t xml:space="preserve"> the </w:t>
      </w:r>
      <w:r w:rsidDel="001F25C9">
        <w:t xml:space="preserve">PE13-P16-PE14 </w:t>
      </w:r>
      <w:del w:id="329" w:author="Italo Busi" w:date="2022-06-28T12:43:00Z">
        <w:r w:rsidRPr="004C13F2" w:rsidDel="007348E6">
          <w:delText>SR-</w:delText>
        </w:r>
      </w:del>
      <w:r w:rsidRPr="004C13F2" w:rsidDel="001F25C9">
        <w:t>TE path</w:t>
      </w:r>
      <w:r w:rsidDel="001F25C9">
        <w:t xml:space="preserve"> and the </w:t>
      </w:r>
      <w:del w:id="330" w:author="Italo Busi" w:date="2022-06-28T12:43:00Z">
        <w:r w:rsidDel="007348E6">
          <w:delText>SR-</w:delText>
        </w:r>
      </w:del>
      <w:r w:rsidDel="001F25C9">
        <w:t>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ins w:id="331" w:author="Italo Busi" w:date="2022-07-05T11:37:00Z">
        <w:r w:rsidR="003E45FD">
          <w:t xml:space="preserve">primary and reverse primary </w:t>
        </w:r>
      </w:ins>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del w:id="332" w:author="Italo Busi" w:date="2022-06-28T12:44:00Z">
        <w:r w:rsidRPr="004C13F2" w:rsidDel="007348E6">
          <w:delText>SR-</w:delText>
        </w:r>
      </w:del>
      <w:r w:rsidRPr="004C13F2" w:rsidDel="001F25C9">
        <w:t xml:space="preserve">TE </w:t>
      </w:r>
      <w:proofErr w:type="spellStart"/>
      <w:proofErr w:type="gramStart"/>
      <w:r w:rsidRPr="004C13F2" w:rsidDel="001F25C9">
        <w:t>path</w:t>
      </w:r>
      <w:r w:rsidDel="001F25C9">
        <w:t>s,which</w:t>
      </w:r>
      <w:proofErr w:type="spellEnd"/>
      <w:proofErr w:type="gramEnd"/>
      <w:r w:rsidDel="001F25C9">
        <w:t xml:space="preserve"> can be symmetric or asymmetric in the two directions</w:t>
      </w:r>
      <w:r w:rsidRPr="004C13F2" w:rsidDel="001F25C9">
        <w:t>.</w:t>
      </w:r>
    </w:p>
    <w:p w14:paraId="2EDAE315" w14:textId="6D9E4C59" w:rsidR="00B60252" w:rsidRDefault="00B60252" w:rsidP="00B60252">
      <w:r>
        <w:t xml:space="preserve">The P-PNCs use the TE tunnel model to report, at the MPI, all the </w:t>
      </w:r>
      <w:del w:id="333" w:author="Italo Busi" w:date="2022-06-28T12:45:00Z">
        <w:r w:rsidDel="007348E6">
          <w:delText>SR-</w:delText>
        </w:r>
      </w:del>
      <w:r>
        <w:t>TE paths established within their packet domain regardless of the mechanism being used to set them up</w:t>
      </w:r>
      <w:del w:id="334" w:author="Italo Busi" w:date="2022-07-05T11:33:00Z">
        <w:r w:rsidDel="004F6BEF">
          <w:delText xml:space="preserve">. In other words, the TE tunnel data model reports within the operational datastore both the </w:delText>
        </w:r>
      </w:del>
      <w:del w:id="335" w:author="Italo Busi" w:date="2022-06-28T12:45:00Z">
        <w:r w:rsidDel="007348E6">
          <w:delText>SR-</w:delText>
        </w:r>
      </w:del>
      <w:del w:id="336" w:author="Italo Busi" w:date="2022-07-05T11:33:00Z">
        <w:r w:rsidDel="004F6BEF">
          <w:delText xml:space="preserve">TE paths being setup by the MDSC at the MPI, using </w:delText>
        </w:r>
      </w:del>
      <w:ins w:id="337" w:author="Italo Busi" w:date="2022-07-05T11:33:00Z">
        <w:r w:rsidR="004F6BEF">
          <w:t xml:space="preserve">; i.e., independently on whether </w:t>
        </w:r>
      </w:ins>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7851E0">
        <w:t>5.3</w:t>
      </w:r>
      <w:r>
        <w:fldChar w:fldCharType="end"/>
      </w:r>
      <w:ins w:id="338" w:author="Italo Busi" w:date="2022-07-05T11:33:00Z">
        <w:r w:rsidR="004F6BEF">
          <w:t xml:space="preserve"> </w:t>
        </w:r>
      </w:ins>
      <w:del w:id="339" w:author="Italo Busi" w:date="2022-07-05T11:33:00Z">
        <w:r w:rsidDel="004F6BEF">
          <w:delText xml:space="preserve">, as well as the </w:delText>
        </w:r>
      </w:del>
      <w:del w:id="340" w:author="Italo Busi" w:date="2022-06-28T12:45:00Z">
        <w:r w:rsidDel="007348E6">
          <w:delText>SR-</w:delText>
        </w:r>
      </w:del>
      <w:del w:id="341" w:author="Italo Busi" w:date="2022-07-05T11:33:00Z">
        <w:r w:rsidDel="004F6BEF">
          <w:delText xml:space="preserve">TE paths being setup by </w:delText>
        </w:r>
      </w:del>
      <w:ins w:id="342" w:author="Italo Busi" w:date="2022-07-05T11:33:00Z">
        <w:r w:rsidR="004F6BEF">
          <w:t xml:space="preserve">or </w:t>
        </w:r>
      </w:ins>
      <w:r>
        <w:t>other means, such as static configuration, which are outside the scope of this document</w:t>
      </w:r>
      <w:ins w:id="343" w:author="Italo Busi" w:date="2022-07-05T11:33:00Z">
        <w:r w:rsidR="004F6BEF">
          <w:t>, are used</w:t>
        </w:r>
      </w:ins>
      <w:r>
        <w:t>.</w:t>
      </w:r>
    </w:p>
    <w:p w14:paraId="331546F6" w14:textId="41768B2B" w:rsidR="003B0D3F" w:rsidRPr="004E7492" w:rsidRDefault="003B0D3F" w:rsidP="007215EC">
      <w:pPr>
        <w:pStyle w:val="Heading2"/>
      </w:pPr>
      <w:bookmarkStart w:id="344" w:name="_Ref90908761"/>
      <w:bookmarkStart w:id="345" w:name="_Toc97547275"/>
      <w:r w:rsidRPr="004E7492">
        <w:t>Inter-domain link discovery</w:t>
      </w:r>
      <w:bookmarkEnd w:id="285"/>
      <w:bookmarkEnd w:id="286"/>
      <w:bookmarkEnd w:id="344"/>
      <w:bookmarkEnd w:id="345"/>
    </w:p>
    <w:p w14:paraId="52501386" w14:textId="19714D8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7851E0">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adjacent optical 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6C1ECF">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6C1EC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w:t>
      </w:r>
      <w:proofErr w:type="gramStart"/>
      <w:r>
        <w:t>in  [</w:t>
      </w:r>
      <w:proofErr w:type="gramEnd"/>
      <w:r w:rsidR="00050B1F">
        <w:t>SAP</w:t>
      </w:r>
      <w:r>
        <w:t>]). This has been identified as a gap.</w:t>
      </w:r>
    </w:p>
    <w:p w14:paraId="2E0A075C" w14:textId="56A95234" w:rsidR="008B719F" w:rsidRPr="00995068" w:rsidDel="00EA6B49" w:rsidRDefault="008B719F" w:rsidP="00CE1611">
      <w:r>
        <w:lastRenderedPageBreak/>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346" w:name="_Toc97547276"/>
      <w:bookmarkStart w:id="347" w:name="_Ref107916414"/>
      <w:r>
        <w:t>Cross-layer link discovery</w:t>
      </w:r>
      <w:bookmarkEnd w:id="346"/>
      <w:bookmarkEnd w:id="347"/>
    </w:p>
    <w:p w14:paraId="5FE6E2AA" w14:textId="4D924C0C"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7851E0">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48" w:name="_Ref96625435"/>
      <w:r w:rsidRPr="004E7492">
        <w:rPr>
          <w:bCs w:val="0"/>
          <w:szCs w:val="24"/>
        </w:rPr>
        <w:t>– Cross-layer link discovery</w:t>
      </w:r>
      <w:bookmarkEnd w:id="348"/>
    </w:p>
    <w:p w14:paraId="442B5C85" w14:textId="1AC45B31"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r w:rsidR="002078CE">
        <w:t>optic</w:t>
      </w:r>
      <w:ins w:id="349" w:author="Paolo Volpato" w:date="2022-06-30T14:28:00Z">
        <w:r w:rsidR="002078CE">
          <w:t>a</w:t>
        </w:r>
      </w:ins>
      <w:r w:rsidR="002078CE">
        <w:t>l NEs</w:t>
      </w:r>
      <w:r w:rsidR="00A95D95">
        <w:t>,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350" w:name="_Ref97212869"/>
      <w:bookmarkStart w:id="351" w:name="_Toc97547277"/>
      <w:r>
        <w:lastRenderedPageBreak/>
        <w:t xml:space="preserve">Inter-domain </w:t>
      </w:r>
      <w:r w:rsidR="00C300CB">
        <w:t>IP</w:t>
      </w:r>
      <w:r>
        <w:t xml:space="preserve"> link discovery</w:t>
      </w:r>
      <w:bookmarkEnd w:id="350"/>
      <w:bookmarkEnd w:id="351"/>
    </w:p>
    <w:p w14:paraId="04793448" w14:textId="3B745FA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7851E0">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w:t>
      </w:r>
      <w:proofErr w:type="gramStart"/>
      <w:r>
        <w:t>/  |</w:t>
      </w:r>
      <w:proofErr w:type="gramEnd"/>
      <w:r>
        <w:t xml:space="preserve">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w:t>
      </w:r>
      <w:proofErr w:type="gramStart"/>
      <w:r>
        <w:t>V(</w:t>
      </w:r>
      <w:proofErr w:type="gramEnd"/>
      <w:r>
        <w:t>*)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proofErr w:type="gramStart"/>
      <w:r>
        <w:t xml:space="preserve">   </w:t>
      </w:r>
      <w:r w:rsidR="00847CA6">
        <w:t>{</w:t>
      </w:r>
      <w:proofErr w:type="gramEnd"/>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52" w:name="_Ref96625609"/>
      <w:r w:rsidRPr="004E7492">
        <w:rPr>
          <w:bCs w:val="0"/>
          <w:szCs w:val="24"/>
        </w:rPr>
        <w:t>– Inter-domain Ethernet and IP link discovery</w:t>
      </w:r>
      <w:bookmarkEnd w:id="352"/>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06838405"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7851E0">
        <w:t>Figure 5</w:t>
      </w:r>
      <w:r w:rsidR="00FF091E" w:rsidRPr="00547B1B">
        <w:fldChar w:fldCharType="end"/>
      </w:r>
      <w:r w:rsidR="00712D82" w:rsidRPr="00547B1B">
        <w:t>:</w:t>
      </w:r>
    </w:p>
    <w:p w14:paraId="1C8CAC71" w14:textId="3CA7C288" w:rsidR="00712D82" w:rsidRDefault="00341DE0" w:rsidP="006C1ECF">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6C1ECF">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w:t>
      </w:r>
      <w:proofErr w:type="spellStart"/>
      <w:r w:rsidR="00547B1B">
        <w:t>adjancecy</w:t>
      </w:r>
      <w:proofErr w:type="spellEnd"/>
      <w:r w:rsidR="00547B1B">
        <w:t xml:space="preserve">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0252D669"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7851E0">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7851E0">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C7D229F"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7851E0">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7851E0">
        <w:t>Figure 5</w:t>
      </w:r>
      <w:r w:rsidRPr="00547B1B">
        <w:fldChar w:fldCharType="end"/>
      </w:r>
      <w:r w:rsidRPr="00547B1B">
        <w:t>.</w:t>
      </w:r>
    </w:p>
    <w:p w14:paraId="1447CFF6" w14:textId="6381513C" w:rsidR="004E7F85" w:rsidRPr="004E7492" w:rsidRDefault="00844800" w:rsidP="00333042">
      <w:pPr>
        <w:pStyle w:val="Heading2"/>
      </w:pPr>
      <w:bookmarkStart w:id="353" w:name="_Ref71280932"/>
      <w:bookmarkStart w:id="354" w:name="_Ref96366061"/>
      <w:bookmarkStart w:id="355" w:name="_Toc97547278"/>
      <w:r w:rsidRPr="004E7492">
        <w:t xml:space="preserve">Multi-layer </w:t>
      </w:r>
      <w:r w:rsidR="004E7F85" w:rsidRPr="004E7492">
        <w:t xml:space="preserve">IP </w:t>
      </w:r>
      <w:bookmarkEnd w:id="353"/>
      <w:r w:rsidR="00F13CC9" w:rsidRPr="004E7492">
        <w:t xml:space="preserve">link </w:t>
      </w:r>
      <w:r w:rsidR="008B2B34" w:rsidRPr="004E7492">
        <w:t>discovery</w:t>
      </w:r>
      <w:bookmarkEnd w:id="354"/>
      <w:bookmarkEnd w:id="355"/>
    </w:p>
    <w:p w14:paraId="7CD5D137" w14:textId="5977A3C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7851E0">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7851E0">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Default="00C300CB" w:rsidP="00C300CB">
      <w:pPr>
        <w:pStyle w:val="RFCFigure"/>
      </w:pPr>
      <w:r>
        <w:t xml:space="preserve">    /      |     </w:t>
      </w:r>
      <w:proofErr w:type="gramStart"/>
      <w:r>
        <w:t xml:space="preserve">   (</w:t>
      </w:r>
      <w:proofErr w:type="gramEnd"/>
      <w:r>
        <w:t>5-1)O&lt;==============&gt;O(6-1)        |       /</w:t>
      </w:r>
    </w:p>
    <w:p w14:paraId="42827E91" w14:textId="77777777" w:rsidR="00C300CB" w:rsidRDefault="00C300CB" w:rsidP="00C300CB">
      <w:pPr>
        <w:pStyle w:val="RFCFigure"/>
      </w:pPr>
      <w:r>
        <w:t xml:space="preserve">   /       | </w:t>
      </w:r>
      <w:proofErr w:type="gramStart"/>
      <w:r>
        <w:t xml:space="preserve">   (</w:t>
      </w:r>
      <w:proofErr w:type="gramEnd"/>
      <w:r>
        <w:t>5-0)    |\              /|    (6-0)    |      /</w:t>
      </w:r>
    </w:p>
    <w:p w14:paraId="233E6BD3" w14:textId="77777777" w:rsidR="00C300CB" w:rsidRDefault="00C300CB" w:rsidP="00C300CB">
      <w:pPr>
        <w:pStyle w:val="RFCFigure"/>
      </w:pPr>
      <w:r>
        <w:t xml:space="preserve">  /        +------O------+</w:t>
      </w:r>
      <w:proofErr w:type="gramStart"/>
      <w:r>
        <w:t>|(</w:t>
      </w:r>
      <w:proofErr w:type="gramEnd"/>
      <w:r>
        <w:t>*)        (*)|+------O------+     /</w:t>
      </w:r>
    </w:p>
    <w:p w14:paraId="2CBB4DC1" w14:textId="77777777" w:rsidR="00C300CB" w:rsidRDefault="00C300CB" w:rsidP="00C300CB">
      <w:pPr>
        <w:pStyle w:val="RFCFigure"/>
      </w:pPr>
      <w:r>
        <w:t xml:space="preserve"> /                ^ \&lt;----+              +-----&gt;/^           /</w:t>
      </w:r>
    </w:p>
    <w:p w14:paraId="28A29F42" w14:textId="77777777" w:rsidR="00C300CB" w:rsidRDefault="00C300CB" w:rsidP="00C300CB">
      <w:pPr>
        <w:pStyle w:val="RFCFigure"/>
      </w:pPr>
      <w:r>
        <w:t>+-----------------:------------------------------:----------+</w:t>
      </w:r>
    </w:p>
    <w:p w14:paraId="01C47F05" w14:textId="77777777" w:rsidR="00C300CB" w:rsidRDefault="00C300CB" w:rsidP="00C300CB">
      <w:pPr>
        <w:pStyle w:val="RFCFigure"/>
      </w:pPr>
      <w:r>
        <w:t xml:space="preserve">                  :                              :      </w:t>
      </w:r>
    </w:p>
    <w:p w14:paraId="6A49A6B3" w14:textId="77777777" w:rsidR="00C300CB" w:rsidRDefault="00C300CB" w:rsidP="00C300CB">
      <w:pPr>
        <w:pStyle w:val="RFCFigure"/>
      </w:pPr>
      <w:r>
        <w:t xml:space="preserve">                  :                              :       </w:t>
      </w:r>
    </w:p>
    <w:p w14:paraId="268D109A" w14:textId="77777777" w:rsidR="00C300CB" w:rsidRDefault="00C300CB" w:rsidP="00C300CB">
      <w:pPr>
        <w:pStyle w:val="RFCFigure"/>
      </w:pPr>
      <w:r>
        <w:t xml:space="preserve">                  :                              :     </w:t>
      </w:r>
    </w:p>
    <w:p w14:paraId="0CC299D2" w14:textId="77777777" w:rsidR="00C300CB" w:rsidRDefault="00C300CB" w:rsidP="00C300CB">
      <w:pPr>
        <w:pStyle w:val="RFCFigure"/>
      </w:pPr>
      <w:r>
        <w:t xml:space="preserve">        +---------:------------------------------:------------------+</w:t>
      </w:r>
    </w:p>
    <w:p w14:paraId="2093D7C5" w14:textId="77777777" w:rsidR="00C300CB" w:rsidRDefault="00C300CB" w:rsidP="00C300CB">
      <w:pPr>
        <w:pStyle w:val="RFCFigure"/>
      </w:pPr>
      <w:r>
        <w:t xml:space="preserve">       /          </w:t>
      </w:r>
      <w:proofErr w:type="gramStart"/>
      <w:r>
        <w:t>V  Ethernet</w:t>
      </w:r>
      <w:proofErr w:type="gramEnd"/>
      <w:r>
        <w:t xml:space="preserve"> Topology (O-PNC 1) V                 /</w:t>
      </w:r>
    </w:p>
    <w:p w14:paraId="62C9692C" w14:textId="77777777" w:rsidR="00C300CB" w:rsidRPr="00176338" w:rsidRDefault="00C300CB" w:rsidP="00C300CB">
      <w:pPr>
        <w:pStyle w:val="RFCFigure"/>
        <w:rPr>
          <w:lang w:val="it-IT"/>
        </w:rPr>
      </w:pPr>
      <w:r>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356" w:name="_Ref96628870"/>
      <w:r w:rsidRPr="004E7492">
        <w:rPr>
          <w:bCs w:val="0"/>
          <w:szCs w:val="24"/>
        </w:rPr>
        <w:t>– Multi-layer intra-domain Ethernet and IP link discovery</w:t>
      </w:r>
      <w:bookmarkEnd w:id="356"/>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199AB55"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7851E0">
        <w:t>Figure 6</w:t>
      </w:r>
      <w:r w:rsidR="007D15E5" w:rsidRPr="007B1021">
        <w:fldChar w:fldCharType="end"/>
      </w:r>
      <w:r w:rsidR="0080092F" w:rsidRPr="007B1021">
        <w:t>.</w:t>
      </w:r>
    </w:p>
    <w:p w14:paraId="336341AB" w14:textId="489B10FC"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7851E0">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7851E0">
        <w:t>Figure 6</w:t>
      </w:r>
      <w:r w:rsidR="007D6620" w:rsidRPr="007B1021">
        <w:fldChar w:fldCharType="end"/>
      </w:r>
      <w:r w:rsidRPr="007B1021">
        <w:t>.</w:t>
      </w:r>
    </w:p>
    <w:p w14:paraId="684C7562" w14:textId="4EA01BA9"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7851E0">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7851E0">
        <w:t>Figure 6</w:t>
      </w:r>
      <w:r w:rsidR="007D6620" w:rsidRPr="007B1021">
        <w:fldChar w:fldCharType="end"/>
      </w:r>
      <w:r w:rsidRPr="007B1021">
        <w:t>.</w:t>
      </w:r>
    </w:p>
    <w:p w14:paraId="5350BB10" w14:textId="5B25383E" w:rsidR="00212657" w:rsidRDefault="00212657" w:rsidP="00212657">
      <w:pPr>
        <w:pStyle w:val="Heading3"/>
      </w:pPr>
      <w:bookmarkStart w:id="357" w:name="_Toc97547279"/>
      <w:r>
        <w:t>Single-layer intra-domain IP links</w:t>
      </w:r>
      <w:bookmarkEnd w:id="357"/>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359CEE9C"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7851E0">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358" w:name="_Ref97545965"/>
      <w:r w:rsidRPr="004E7492">
        <w:rPr>
          <w:bCs w:val="0"/>
          <w:szCs w:val="24"/>
        </w:rPr>
        <w:t>– Single-layer intra-domain Ethernet and IP link discovery</w:t>
      </w:r>
      <w:bookmarkEnd w:id="358"/>
    </w:p>
    <w:p w14:paraId="42B499D2" w14:textId="5D316A8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7851E0">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359" w:name="_Toc97547280"/>
      <w:r w:rsidRPr="004E7492">
        <w:t>LAG discovery</w:t>
      </w:r>
      <w:bookmarkEnd w:id="359"/>
    </w:p>
    <w:p w14:paraId="2AA1EF9A" w14:textId="77777777" w:rsidR="002078CE" w:rsidRDefault="002078CE" w:rsidP="002078CE">
      <w:pPr>
        <w:rPr>
          <w:ins w:id="360" w:author="Paolo Volpato" w:date="2022-06-30T09:55:00Z"/>
        </w:rPr>
      </w:pPr>
      <w:ins w:id="361" w:author="Italo Busi" w:date="2022-06-20T23:21:00Z">
        <w:r>
          <w:t xml:space="preserve">The P-PNCs can discover the configuration </w:t>
        </w:r>
      </w:ins>
      <w:ins w:id="362" w:author="Italo Busi" w:date="2022-06-29T09:03:00Z">
        <w:r>
          <w:t xml:space="preserve">of the LAG groups within its domain </w:t>
        </w:r>
      </w:ins>
      <w:ins w:id="363" w:author="Italo Busi" w:date="2022-06-20T23:21:00Z">
        <w:r>
          <w:t xml:space="preserve">and report </w:t>
        </w:r>
      </w:ins>
      <w:ins w:id="364" w:author="Italo Busi" w:date="2022-06-29T09:03:00Z">
        <w:r>
          <w:t>each</w:t>
        </w:r>
      </w:ins>
      <w:ins w:id="365" w:author="Italo Busi" w:date="2022-06-20T23:21:00Z">
        <w:r>
          <w:t xml:space="preserve"> intra-domain LAG as </w:t>
        </w:r>
      </w:ins>
      <w:ins w:id="366" w:author="Italo Busi" w:date="2022-06-29T09:03:00Z">
        <w:r>
          <w:t xml:space="preserve">an </w:t>
        </w:r>
      </w:ins>
      <w:ins w:id="367" w:author="Italo Busi" w:date="2022-06-20T23:21:00Z">
        <w:r>
          <w:t>Ethernet bundle link</w:t>
        </w:r>
      </w:ins>
      <w:ins w:id="368" w:author="Italo Busi" w:date="2022-06-29T09:03:00Z">
        <w:r>
          <w:t>,</w:t>
        </w:r>
      </w:ins>
      <w:ins w:id="369" w:author="Italo Busi" w:date="2022-06-20T23:21:00Z">
        <w:r>
          <w:t xml:space="preserve"> within the Ethernet topo</w:t>
        </w:r>
      </w:ins>
      <w:ins w:id="370" w:author="Italo Busi" w:date="2022-06-20T23:22:00Z">
        <w:r>
          <w:t>logy exposed at the MPI</w:t>
        </w:r>
      </w:ins>
      <w:ins w:id="371" w:author="Paolo Volpato" w:date="2022-06-30T09:55:00Z">
        <w:r>
          <w:t>.</w:t>
        </w:r>
      </w:ins>
    </w:p>
    <w:p w14:paraId="2171B15A" w14:textId="79C07ACD" w:rsidR="002078CE" w:rsidRDefault="002078CE" w:rsidP="002078CE">
      <w:pPr>
        <w:rPr>
          <w:ins w:id="372" w:author="Italo Busi" w:date="2022-06-20T23:25:00Z"/>
        </w:rPr>
      </w:pPr>
      <w:ins w:id="373" w:author="Paolo Volpato" w:date="2022-06-30T09:55:00Z">
        <w:r>
          <w:t>This is done</w:t>
        </w:r>
      </w:ins>
      <w:ins w:id="374" w:author="Italo Busi" w:date="2022-06-29T09:03:00Z">
        <w:del w:id="375" w:author="Paolo Volpato" w:date="2022-06-30T09:55:00Z">
          <w:r w:rsidDel="00EC2BCA">
            <w:delText>,</w:delText>
          </w:r>
        </w:del>
      </w:ins>
      <w:ins w:id="376" w:author="Italo Busi" w:date="2022-06-20T23:22:00Z">
        <w:r>
          <w:t xml:space="preserve"> bundling multiple single-domain Ethernet links, </w:t>
        </w:r>
      </w:ins>
      <w:ins w:id="377" w:author="Paolo Volpato" w:date="2022-06-30T09:56:00Z">
        <w:r>
          <w:t>as shown in</w:t>
        </w:r>
      </w:ins>
      <w:ins w:id="378" w:author="Paolo Volpato" w:date="2022-06-30T09:58:00Z">
        <w:r>
          <w:t xml:space="preserve"> </w:t>
        </w:r>
        <w:r>
          <w:fldChar w:fldCharType="begin"/>
        </w:r>
        <w:r>
          <w:instrText xml:space="preserve"> REF _Ref100333576 \n \h </w:instrText>
        </w:r>
      </w:ins>
      <w:r>
        <w:fldChar w:fldCharType="separate"/>
      </w:r>
      <w:ins w:id="379" w:author="Italo Busi" w:date="2022-07-05T17:38:00Z">
        <w:r w:rsidR="007851E0">
          <w:t>Figure 8</w:t>
        </w:r>
      </w:ins>
      <w:ins w:id="380" w:author="Paolo Volpato" w:date="2022-06-30T09:58:00Z">
        <w:r>
          <w:fldChar w:fldCharType="end"/>
        </w:r>
      </w:ins>
      <w:ins w:id="381" w:author="Paolo Volpato" w:date="2022-06-30T09:56:00Z">
        <w:r>
          <w:t xml:space="preserve">. </w:t>
        </w:r>
      </w:ins>
      <w:ins w:id="382" w:author="Paolo Volpato" w:date="2022-06-30T09:57:00Z">
        <w:r>
          <w:t xml:space="preserve">For </w:t>
        </w:r>
        <w:proofErr w:type="gramStart"/>
        <w:r>
          <w:t>example</w:t>
        </w:r>
      </w:ins>
      <w:proofErr w:type="gramEnd"/>
      <w:ins w:id="383" w:author="Italo Busi" w:date="2022-06-20T23:24:00Z">
        <w:del w:id="384" w:author="Paolo Volpato" w:date="2022-06-30T09:57:00Z">
          <w:r w:rsidDel="00EC2BCA">
            <w:delText>e.g.</w:delText>
          </w:r>
        </w:del>
        <w:r>
          <w:t>, the Ethern</w:t>
        </w:r>
      </w:ins>
      <w:ins w:id="385" w:author="Paolo Volpato" w:date="2022-06-30T09:55:00Z">
        <w:r>
          <w:t>e</w:t>
        </w:r>
      </w:ins>
      <w:ins w:id="386" w:author="Italo Busi" w:date="2022-06-20T23:24:00Z">
        <w:r>
          <w:t>t bundled link between the Ethernet LTP 5-1 on BR21 and the Ethernet LTP 6-1 on P24</w:t>
        </w:r>
        <w:del w:id="387" w:author="Paolo Volpato" w:date="2022-06-30T09:57:00Z">
          <w:r w:rsidDel="00EC2BCA">
            <w:delText xml:space="preserve">, </w:delText>
          </w:r>
        </w:del>
      </w:ins>
      <w:ins w:id="388" w:author="Italo Busi" w:date="2022-06-20T23:22:00Z">
        <w:del w:id="389" w:author="Paolo Volpato" w:date="2022-06-30T09:57:00Z">
          <w:r w:rsidDel="00EC2BCA">
            <w:delText xml:space="preserve">shown in </w:delText>
          </w:r>
        </w:del>
      </w:ins>
      <w:ins w:id="390" w:author="Italo Busi" w:date="2022-06-20T23:23:00Z">
        <w:del w:id="391" w:author="Paolo Volpato" w:date="2022-06-30T09:57:00Z">
          <w:r w:rsidDel="00EC2BCA">
            <w:fldChar w:fldCharType="begin"/>
          </w:r>
          <w:r w:rsidDel="00EC2BCA">
            <w:delInstrText xml:space="preserve"> REF _Ref100333576 \r \h </w:delInstrText>
          </w:r>
        </w:del>
      </w:ins>
      <w:del w:id="392" w:author="Paolo Volpato" w:date="2022-06-30T09:57:00Z">
        <w:r w:rsidDel="00EC2BCA">
          <w:fldChar w:fldCharType="separate"/>
        </w:r>
      </w:del>
      <w:ins w:id="393" w:author="Italo Busi" w:date="2022-06-20T23:23:00Z">
        <w:del w:id="394" w:author="Paolo Volpato" w:date="2022-06-30T09:57:00Z">
          <w:r w:rsidDel="00EC2BCA">
            <w:delText>Figure 8</w:delText>
          </w:r>
          <w:r w:rsidDel="00EC2BCA">
            <w:fldChar w:fldCharType="end"/>
          </w:r>
        </w:del>
      </w:ins>
      <w:ins w:id="395" w:author="Italo Busi" w:date="2022-06-20T23:24:00Z">
        <w:r>
          <w:t xml:space="preserve">, </w:t>
        </w:r>
      </w:ins>
      <w:ins w:id="396" w:author="Paolo Volpato" w:date="2022-06-30T09:56:00Z">
        <w:r>
          <w:t>i</w:t>
        </w:r>
      </w:ins>
      <w:ins w:id="397" w:author="Paolo Volpato" w:date="2022-06-30T09:58:00Z">
        <w:r>
          <w:t xml:space="preserve">s built </w:t>
        </w:r>
      </w:ins>
      <w:ins w:id="398" w:author="Italo Busi" w:date="2022-06-20T23:24:00Z">
        <w:del w:id="399" w:author="Paolo Volpato" w:date="2022-06-30T09:59:00Z">
          <w:r w:rsidDel="00EC2BCA">
            <w:delText>bundling</w:delText>
          </w:r>
        </w:del>
        <w:r>
          <w:t xml:space="preserve"> </w:t>
        </w:r>
      </w:ins>
      <w:ins w:id="400" w:author="Paolo Volpato" w:date="2022-06-30T09:59:00Z">
        <w:r>
          <w:t xml:space="preserve">from </w:t>
        </w:r>
      </w:ins>
      <w:ins w:id="401" w:author="Italo Busi" w:date="2022-06-20T23:24:00Z">
        <w:r>
          <w:t>the Ethernet link</w:t>
        </w:r>
      </w:ins>
      <w:ins w:id="402" w:author="Italo Busi" w:date="2022-06-20T23:25:00Z">
        <w:r>
          <w:t>s setup respectively:</w:t>
        </w:r>
      </w:ins>
    </w:p>
    <w:p w14:paraId="0497B088" w14:textId="77777777" w:rsidR="00726924" w:rsidRDefault="00726924" w:rsidP="006C1ECF">
      <w:pPr>
        <w:pStyle w:val="RFCListBullet"/>
        <w:rPr>
          <w:ins w:id="403" w:author="Italo Busi" w:date="2022-06-20T23:29:00Z"/>
        </w:rPr>
      </w:pPr>
      <w:ins w:id="404" w:author="Italo Busi" w:date="2022-06-20T23:25:00Z">
        <w:r>
          <w:t>between the Ethernet LTP 1-1 on BR21 and the Ethernet L</w:t>
        </w:r>
      </w:ins>
      <w:ins w:id="405" w:author="Italo Busi" w:date="2022-06-20T23:29:00Z">
        <w:r>
          <w:t>TP 2-1 on P24; and</w:t>
        </w:r>
      </w:ins>
    </w:p>
    <w:p w14:paraId="4A5C063B" w14:textId="77777777" w:rsidR="00726924" w:rsidRPr="00660D7C" w:rsidRDefault="00726924" w:rsidP="006C1ECF">
      <w:pPr>
        <w:pStyle w:val="RFCListBullet"/>
        <w:rPr>
          <w:ins w:id="406" w:author="Italo Busi" w:date="2022-04-08T18:03:00Z"/>
        </w:rPr>
      </w:pPr>
      <w:ins w:id="407" w:author="Italo Busi" w:date="2022-06-20T23:29:00Z">
        <w:r>
          <w:t>between the Ethernet LTP 3-1 on B</w:t>
        </w:r>
      </w:ins>
      <w:ins w:id="408" w:author="BOUQUIER, JEAN-FRANCOIS, Vodafone" w:date="2022-06-29T18:13:00Z">
        <w:r>
          <w:t>R</w:t>
        </w:r>
      </w:ins>
      <w:ins w:id="409" w:author="Italo Busi" w:date="2022-06-20T23:29:00Z">
        <w:del w:id="410" w:author="BOUQUIER, JEAN-FRANCOIS, Vodafone" w:date="2022-06-29T18:13:00Z">
          <w:r w:rsidDel="006C4682">
            <w:delText>E</w:delText>
          </w:r>
        </w:del>
        <w:r>
          <w:t>21 and the Ethernet LTP 4-1 on P24</w:t>
        </w:r>
      </w:ins>
      <w:ins w:id="411" w:author="Italo Busi" w:date="2022-06-20T23:22:00Z">
        <w:r>
          <w:t>.</w:t>
        </w:r>
      </w:ins>
    </w:p>
    <w:p w14:paraId="4767E172" w14:textId="77777777" w:rsidR="00726924" w:rsidRPr="008D2C42" w:rsidRDefault="00726924" w:rsidP="00726924">
      <w:pPr>
        <w:pStyle w:val="RFCFigure"/>
        <w:rPr>
          <w:ins w:id="412" w:author="Italo Busi" w:date="2022-04-08T18:04:00Z"/>
          <w:i/>
        </w:rPr>
      </w:pPr>
      <w:ins w:id="413" w:author="Italo Busi" w:date="2022-04-08T18:04:00Z">
        <w:r w:rsidRPr="008D2C42">
          <w:rPr>
            <w:i/>
            <w:highlight w:val="yellow"/>
          </w:rPr>
          <w:t>&lt;&lt;To be added</w:t>
        </w:r>
      </w:ins>
      <w:ins w:id="414" w:author="Italo Busi" w:date="2022-04-08T18:05:00Z">
        <w:r w:rsidRPr="008D2C42">
          <w:rPr>
            <w:i/>
            <w:highlight w:val="yellow"/>
          </w:rPr>
          <w:t xml:space="preserve"> (slide 10 of inter-domain-link-discovery-05</w:t>
        </w:r>
      </w:ins>
      <w:ins w:id="415" w:author="Italo Busi" w:date="2022-04-08T18:04:00Z">
        <w:r w:rsidRPr="008D2C42">
          <w:rPr>
            <w:i/>
            <w:highlight w:val="yellow"/>
          </w:rPr>
          <w:t>&gt;&gt;</w:t>
        </w:r>
      </w:ins>
    </w:p>
    <w:p w14:paraId="7740AE59" w14:textId="77777777" w:rsidR="00726924" w:rsidRPr="008D2C42" w:rsidRDefault="00726924" w:rsidP="00726924">
      <w:pPr>
        <w:pStyle w:val="Caption"/>
      </w:pPr>
      <w:bookmarkStart w:id="416" w:name="_Ref100333576"/>
      <w:ins w:id="417" w:author="Italo Busi" w:date="2022-04-08T18:04:00Z">
        <w:r w:rsidRPr="008D2C42">
          <w:t xml:space="preserve">– </w:t>
        </w:r>
        <w:r>
          <w:t>LAG</w:t>
        </w:r>
      </w:ins>
      <w:bookmarkEnd w:id="416"/>
    </w:p>
    <w:p w14:paraId="076D87AB" w14:textId="1D42B821" w:rsidR="00726924" w:rsidRDefault="00726924" w:rsidP="00726924">
      <w:pPr>
        <w:rPr>
          <w:ins w:id="418" w:author="Italo Busi" w:date="2022-06-29T09:10:00Z"/>
        </w:rPr>
      </w:pPr>
      <w:ins w:id="419" w:author="Italo Busi" w:date="2022-06-20T23:30:00Z">
        <w:r>
          <w:t xml:space="preserve">The </w:t>
        </w:r>
      </w:ins>
      <w:ins w:id="420" w:author="Italo Busi" w:date="2022-06-20T23:31:00Z">
        <w:r>
          <w:t xml:space="preserve">mechanisms </w:t>
        </w:r>
      </w:ins>
      <w:ins w:id="421" w:author="Italo Busi" w:date="2022-06-29T09:11:00Z">
        <w:r>
          <w:t xml:space="preserve">used by the MDSC </w:t>
        </w:r>
      </w:ins>
      <w:ins w:id="422" w:author="Italo Busi" w:date="2022-06-20T23:31:00Z">
        <w:r>
          <w:t xml:space="preserve">to discover </w:t>
        </w:r>
      </w:ins>
      <w:ins w:id="423" w:author="Italo Busi" w:date="2022-06-20T23:30:00Z">
        <w:r>
          <w:t xml:space="preserve">single-layer and multi-layer </w:t>
        </w:r>
      </w:ins>
      <w:ins w:id="424" w:author="Italo Busi" w:date="2022-07-05T14:20:00Z">
        <w:r w:rsidR="004909E4">
          <w:t>intra</w:t>
        </w:r>
      </w:ins>
      <w:ins w:id="425" w:author="Italo Busi" w:date="2022-06-20T23:30:00Z">
        <w:r>
          <w:t xml:space="preserve">-domain LAG </w:t>
        </w:r>
      </w:ins>
      <w:ins w:id="426" w:author="Paolo Volpato" w:date="2022-06-30T10:00:00Z">
        <w:del w:id="427" w:author="Italo Busi" w:date="2022-07-05T14:19:00Z">
          <w:r w:rsidR="002078CE" w:rsidRPr="004909E4" w:rsidDel="004909E4">
            <w:delText>(groups?)</w:delText>
          </w:r>
        </w:del>
      </w:ins>
      <w:ins w:id="428" w:author="Italo Busi" w:date="2022-07-05T14:19:00Z">
        <w:r w:rsidR="004909E4">
          <w:t>link</w:t>
        </w:r>
      </w:ins>
      <w:ins w:id="429" w:author="Paolo Volpato" w:date="2022-06-30T10:00:00Z">
        <w:r w:rsidR="002078CE">
          <w:t xml:space="preserve"> </w:t>
        </w:r>
      </w:ins>
      <w:ins w:id="430" w:author="Italo Busi" w:date="2022-06-20T23:30:00Z">
        <w:r>
          <w:t xml:space="preserve">is the </w:t>
        </w:r>
        <w:r w:rsidR="002078CE">
          <w:t>same</w:t>
        </w:r>
      </w:ins>
      <w:ins w:id="431" w:author="Paolo Volpato" w:date="2022-06-30T10:00:00Z">
        <w:r w:rsidR="002078CE">
          <w:t xml:space="preserve"> </w:t>
        </w:r>
      </w:ins>
      <w:ins w:id="432" w:author="Paolo Volpato" w:date="2022-06-30T10:01:00Z">
        <w:r w:rsidR="002078CE">
          <w:t>(</w:t>
        </w:r>
      </w:ins>
      <w:ins w:id="433" w:author="Italo Busi" w:date="2022-06-29T09:04:00Z">
        <w:del w:id="434" w:author="Paolo Volpato" w:date="2022-06-30T10:01:00Z">
          <w:r w:rsidR="002078CE" w:rsidDel="00EC2BCA">
            <w:delText xml:space="preserve">: </w:delText>
          </w:r>
        </w:del>
        <w:r w:rsidR="002078CE">
          <w:t xml:space="preserve">the </w:t>
        </w:r>
        <w:r>
          <w:t xml:space="preserve">only difference being </w:t>
        </w:r>
      </w:ins>
      <w:ins w:id="435" w:author="Italo Busi" w:date="2022-06-20T23:30:00Z">
        <w:r>
          <w:t>whether the bundled links are single-layer or multi-layer</w:t>
        </w:r>
      </w:ins>
      <w:ins w:id="436" w:author="Paolo Volpato" w:date="2022-06-30T10:01:00Z">
        <w:r w:rsidR="002078CE">
          <w:t>)</w:t>
        </w:r>
      </w:ins>
      <w:ins w:id="437" w:author="Italo Busi" w:date="2022-06-20T23:30:00Z">
        <w:r>
          <w:t>.</w:t>
        </w:r>
      </w:ins>
    </w:p>
    <w:p w14:paraId="0FFA5E00" w14:textId="1D7807C0" w:rsidR="00726924" w:rsidRDefault="004909E4" w:rsidP="00726924">
      <w:pPr>
        <w:rPr>
          <w:ins w:id="438" w:author="Italo Busi" w:date="2022-06-29T09:04:00Z"/>
        </w:rPr>
      </w:pPr>
      <w:ins w:id="439" w:author="Paolo Volpato" w:date="2022-06-30T10:01:00Z">
        <w:r>
          <w:t xml:space="preserve">Instead, </w:t>
        </w:r>
      </w:ins>
      <w:ins w:id="440" w:author="Italo Busi" w:date="2022-06-20T23:31:00Z">
        <w:del w:id="441" w:author="Paolo Volpato" w:date="2022-06-30T10:01:00Z">
          <w:r w:rsidDel="00EC2BCA">
            <w:delText>T</w:delText>
          </w:r>
        </w:del>
      </w:ins>
      <w:ins w:id="442" w:author="Paolo Volpato" w:date="2022-06-30T10:01:00Z">
        <w:r>
          <w:t>t</w:t>
        </w:r>
      </w:ins>
      <w:ins w:id="443" w:author="Italo Busi" w:date="2022-06-20T23:31:00Z">
        <w:r>
          <w:t xml:space="preserve">he </w:t>
        </w:r>
      </w:ins>
      <w:ins w:id="444" w:author="Italo Busi" w:date="2022-06-20T23:32:00Z">
        <w:r>
          <w:t xml:space="preserve">mechanisms </w:t>
        </w:r>
      </w:ins>
      <w:ins w:id="445" w:author="Italo Busi" w:date="2022-06-29T09:11:00Z">
        <w:r w:rsidR="00726924">
          <w:t xml:space="preserve">used by the MDSC </w:t>
        </w:r>
      </w:ins>
      <w:ins w:id="446" w:author="Italo Busi" w:date="2022-06-20T23:32:00Z">
        <w:r w:rsidR="00726924">
          <w:t xml:space="preserve">to </w:t>
        </w:r>
      </w:ins>
      <w:ins w:id="447" w:author="Italo Busi" w:date="2022-06-20T23:31:00Z">
        <w:r w:rsidR="00726924">
          <w:t xml:space="preserve">discover single-layer </w:t>
        </w:r>
      </w:ins>
      <w:ins w:id="448" w:author="Italo Busi" w:date="2022-07-05T14:20:00Z">
        <w:r>
          <w:t>inter</w:t>
        </w:r>
      </w:ins>
      <w:ins w:id="449" w:author="Italo Busi" w:date="2022-06-20T23:31:00Z">
        <w:r w:rsidR="00726924">
          <w:t xml:space="preserve">-domain LAG </w:t>
        </w:r>
      </w:ins>
      <w:ins w:id="450" w:author="Paolo Volpato" w:date="2022-06-30T10:02:00Z">
        <w:del w:id="451" w:author="Italo Busi" w:date="2022-07-05T14:19:00Z">
          <w:r w:rsidRPr="004909E4" w:rsidDel="004909E4">
            <w:delText>(groups?)</w:delText>
          </w:r>
          <w:r w:rsidDel="004909E4">
            <w:delText xml:space="preserve"> </w:delText>
          </w:r>
        </w:del>
      </w:ins>
      <w:ins w:id="452" w:author="Italo Busi" w:date="2022-07-05T14:19:00Z">
        <w:r>
          <w:t xml:space="preserve">links </w:t>
        </w:r>
      </w:ins>
      <w:ins w:id="453" w:author="Italo Busi" w:date="2022-06-20T23:31:00Z">
        <w:r w:rsidR="00726924">
          <w:t xml:space="preserve">between two BRs </w:t>
        </w:r>
      </w:ins>
      <w:ins w:id="454" w:author="Italo Busi" w:date="2022-06-20T23:32:00Z">
        <w:r w:rsidR="00726924">
          <w:t xml:space="preserve">are different and </w:t>
        </w:r>
      </w:ins>
      <w:ins w:id="455" w:author="Italo Busi" w:date="2022-06-20T23:31:00Z">
        <w:r w:rsidR="00726924">
          <w:t xml:space="preserve">outside the scope of this document since </w:t>
        </w:r>
      </w:ins>
      <w:ins w:id="456" w:author="Italo Busi" w:date="2022-06-20T23:32:00Z">
        <w:r w:rsidR="00726924">
          <w:t>they do not imply any cross-layer coordination between packet and optical domains.</w:t>
        </w:r>
      </w:ins>
    </w:p>
    <w:p w14:paraId="12F4E64B" w14:textId="2E3CEF99" w:rsidR="00726924" w:rsidRPr="003A501B" w:rsidRDefault="002078CE" w:rsidP="00726924">
      <w:pPr>
        <w:rPr>
          <w:ins w:id="457" w:author="Italo Busi" w:date="2022-06-29T09:12:00Z"/>
        </w:rPr>
      </w:pPr>
      <w:ins w:id="458" w:author="Italo Busi" w:date="2022-07-05T14:11:00Z">
        <w:r>
          <w:t xml:space="preserve">As described in </w:t>
        </w:r>
      </w:ins>
      <w:ins w:id="459" w:author="Italo Busi" w:date="2022-07-05T14:12:00Z">
        <w:r>
          <w:t xml:space="preserve">section </w:t>
        </w:r>
        <w:r>
          <w:fldChar w:fldCharType="begin"/>
        </w:r>
        <w:r>
          <w:instrText xml:space="preserve"> REF _Ref92128895 \r \h \t </w:instrText>
        </w:r>
      </w:ins>
      <w:r>
        <w:fldChar w:fldCharType="separate"/>
      </w:r>
      <w:ins w:id="460" w:author="Italo Busi" w:date="2022-07-05T17:38:00Z">
        <w:r w:rsidR="007851E0">
          <w:t>4.3</w:t>
        </w:r>
      </w:ins>
      <w:ins w:id="461" w:author="Italo Busi" w:date="2022-07-05T14:12:00Z">
        <w:r>
          <w:fldChar w:fldCharType="end"/>
        </w:r>
        <w:r>
          <w:t xml:space="preserve">, </w:t>
        </w:r>
      </w:ins>
      <w:ins w:id="462" w:author="Italo Busi" w:date="2022-07-05T14:11:00Z">
        <w:r>
          <w:t>t</w:t>
        </w:r>
      </w:ins>
      <w:ins w:id="463" w:author="Italo Busi" w:date="2022-06-29T09:12:00Z">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ins>
    </w:p>
    <w:p w14:paraId="583378E0" w14:textId="73997491" w:rsidR="00726924" w:rsidRDefault="00726924" w:rsidP="00726924">
      <w:pPr>
        <w:rPr>
          <w:ins w:id="464" w:author="Italo Busi" w:date="2022-06-29T09:09:00Z"/>
        </w:rPr>
      </w:pPr>
      <w:ins w:id="465" w:author="Italo Busi" w:date="2022-06-29T09:13:00Z">
        <w:r>
          <w:t>Howev</w:t>
        </w:r>
      </w:ins>
      <w:ins w:id="466" w:author="Italo Busi" w:date="2022-06-29T09:15:00Z">
        <w:r>
          <w:t>e</w:t>
        </w:r>
      </w:ins>
      <w:ins w:id="467" w:author="Italo Busi" w:date="2022-06-29T09:13:00Z">
        <w:r>
          <w:t>r, i</w:t>
        </w:r>
      </w:ins>
      <w:ins w:id="468" w:author="Italo Busi" w:date="2022-06-29T09:05:00Z">
        <w:r>
          <w:t>t is worth noting that according to [</w:t>
        </w:r>
      </w:ins>
      <w:ins w:id="469" w:author="Italo Busi" w:date="2022-06-29T09:06:00Z">
        <w:r w:rsidRPr="00426BBF">
          <w:t>IEEE 802.1A</w:t>
        </w:r>
      </w:ins>
      <w:ins w:id="470" w:author="Italo Busi" w:date="2022-06-29T09:07:00Z">
        <w:r>
          <w:t>B</w:t>
        </w:r>
      </w:ins>
      <w:ins w:id="471" w:author="Italo Busi" w:date="2022-06-29T09:05:00Z">
        <w:r>
          <w:t>]</w:t>
        </w:r>
      </w:ins>
      <w:ins w:id="472" w:author="Italo Busi" w:date="2022-06-29T09:07:00Z">
        <w:r>
          <w:t xml:space="preserve">, LLDP </w:t>
        </w:r>
        <w:r w:rsidRPr="00A91BD2">
          <w:t xml:space="preserve">can be </w:t>
        </w:r>
      </w:ins>
      <w:ins w:id="473" w:author="Italo Busi" w:date="2022-06-29T09:08:00Z">
        <w:r>
          <w:t>configured</w:t>
        </w:r>
      </w:ins>
      <w:ins w:id="474" w:author="Italo Busi" w:date="2022-06-29T09:07:00Z">
        <w:r w:rsidRPr="00A91BD2">
          <w:t xml:space="preserve"> on </w:t>
        </w:r>
      </w:ins>
      <w:ins w:id="475" w:author="Italo Busi" w:date="2022-06-29T09:09:00Z">
        <w:r>
          <w:t xml:space="preserve">a </w:t>
        </w:r>
      </w:ins>
      <w:ins w:id="476" w:author="Italo Busi" w:date="2022-06-29T09:07:00Z">
        <w:r w:rsidRPr="00A91BD2">
          <w:t xml:space="preserve">LAG </w:t>
        </w:r>
        <w:del w:id="477" w:author="BOUQUIER, JEAN-FRANCOIS, Vodafone" w:date="2022-06-29T18:16:00Z">
          <w:r w:rsidRPr="00A91BD2" w:rsidDel="00540728">
            <w:delText>member</w:delText>
          </w:r>
        </w:del>
      </w:ins>
      <w:ins w:id="478" w:author="BOUQUIER, JEAN-FRANCOIS, Vodafone" w:date="2022-06-29T18:16:00Z">
        <w:r>
          <w:t>group</w:t>
        </w:r>
      </w:ins>
      <w:ins w:id="479" w:author="Italo Busi" w:date="2022-06-29T09:07:00Z">
        <w:r w:rsidRPr="00A91BD2">
          <w:t xml:space="preserve"> (</w:t>
        </w:r>
      </w:ins>
      <w:ins w:id="480" w:author="Italo Busi" w:date="2022-06-29T09:09:00Z">
        <w:r>
          <w:t>Aggregated</w:t>
        </w:r>
        <w:r w:rsidRPr="00A91BD2">
          <w:t xml:space="preserve"> Port</w:t>
        </w:r>
      </w:ins>
      <w:ins w:id="481" w:author="BOUQUIER, JEAN-FRANCOIS, Vodafone" w:date="2022-06-29T18:19:00Z">
        <w:del w:id="482" w:author="Italo Busi" w:date="2022-07-05T12:25:00Z">
          <w:r w:rsidDel="00726924">
            <w:delText>s</w:delText>
          </w:r>
        </w:del>
      </w:ins>
      <w:ins w:id="483" w:author="Italo Busi" w:date="2022-06-29T09:09:00Z">
        <w:del w:id="484" w:author="BOUQUIER, JEAN-FRANCOIS, Vodafone" w:date="2022-06-29T18:17:00Z">
          <w:r w:rsidRPr="00A91BD2" w:rsidDel="00540728">
            <w:delText>s</w:delText>
          </w:r>
        </w:del>
      </w:ins>
      <w:ins w:id="485" w:author="Italo Busi" w:date="2022-06-29T09:07:00Z">
        <w:r w:rsidRPr="00A91BD2">
          <w:t xml:space="preserve">) </w:t>
        </w:r>
      </w:ins>
      <w:ins w:id="486" w:author="Italo Busi" w:date="2022-06-29T09:09:00Z">
        <w:r>
          <w:t>and/or on any number of its</w:t>
        </w:r>
      </w:ins>
      <w:ins w:id="487" w:author="Italo Busi" w:date="2022-06-29T09:07:00Z">
        <w:r w:rsidRPr="00A91BD2">
          <w:t xml:space="preserve"> LAG </w:t>
        </w:r>
      </w:ins>
      <w:ins w:id="488" w:author="Italo Busi" w:date="2022-06-29T09:09:00Z">
        <w:r w:rsidR="004909E4">
          <w:t>member</w:t>
        </w:r>
      </w:ins>
      <w:ins w:id="489" w:author="Paolo Volpato" w:date="2022-06-30T10:02:00Z">
        <w:r w:rsidR="004909E4">
          <w:t>s</w:t>
        </w:r>
      </w:ins>
      <w:ins w:id="490" w:author="Italo Busi" w:date="2022-06-29T09:07:00Z">
        <w:r w:rsidR="004909E4" w:rsidRPr="00A91BD2">
          <w:t xml:space="preserve"> </w:t>
        </w:r>
        <w:r w:rsidRPr="00A91BD2">
          <w:t>(</w:t>
        </w:r>
      </w:ins>
      <w:ins w:id="491" w:author="Italo Busi" w:date="2022-06-29T09:09:00Z">
        <w:r w:rsidRPr="00A91BD2">
          <w:t>Aggregation Ports</w:t>
        </w:r>
      </w:ins>
      <w:ins w:id="492" w:author="Italo Busi" w:date="2022-06-29T09:07:00Z">
        <w:r w:rsidRPr="00A91BD2">
          <w:t>).</w:t>
        </w:r>
      </w:ins>
    </w:p>
    <w:p w14:paraId="49B11AF7" w14:textId="5FD1AB59" w:rsidR="00726924" w:rsidRDefault="00726924" w:rsidP="00726924">
      <w:pPr>
        <w:rPr>
          <w:ins w:id="493" w:author="Italo Busi" w:date="2022-06-29T09:16:00Z"/>
        </w:rPr>
      </w:pPr>
      <w:ins w:id="494" w:author="Italo Busi" w:date="2022-06-29T09:07:00Z">
        <w:r w:rsidRPr="00A91BD2">
          <w:lastRenderedPageBreak/>
          <w:t xml:space="preserve">If LLDP is enabled on both LAG members and groups, two types of LLDP packets are transmitted </w:t>
        </w:r>
      </w:ins>
      <w:ins w:id="495" w:author="Italo Busi" w:date="2022-06-29T09:13:00Z">
        <w:r>
          <w:t>by</w:t>
        </w:r>
      </w:ins>
      <w:ins w:id="496" w:author="Italo Busi" w:date="2022-06-29T09:07:00Z">
        <w:r w:rsidRPr="00A91BD2">
          <w:t xml:space="preserve"> the routers and received by the </w:t>
        </w:r>
      </w:ins>
      <w:ins w:id="497" w:author="Italo Busi" w:date="2022-06-29T09:30:00Z">
        <w:r>
          <w:t>optical NE</w:t>
        </w:r>
      </w:ins>
      <w:ins w:id="498" w:author="Italo Busi" w:date="2022-06-29T09:31:00Z">
        <w:r>
          <w:t>s</w:t>
        </w:r>
      </w:ins>
      <w:ins w:id="499" w:author="Italo Busi" w:date="2022-06-29T09:15:00Z">
        <w:r>
          <w:t xml:space="preserve"> on some cross-layer links</w:t>
        </w:r>
      </w:ins>
      <w:ins w:id="500" w:author="Italo Busi" w:date="2022-06-29T09:07:00Z">
        <w:r w:rsidRPr="00A91BD2">
          <w:t xml:space="preserve">: one sent </w:t>
        </w:r>
      </w:ins>
      <w:ins w:id="501" w:author="Italo Busi" w:date="2022-06-29T09:14:00Z">
        <w:r>
          <w:t xml:space="preserve">for the LLDP session configured </w:t>
        </w:r>
        <w:del w:id="502" w:author="BOUQUIER, JEAN-FRANCOIS, Vodafone" w:date="2022-06-29T18:19:00Z">
          <w:r w:rsidDel="000B7A64">
            <w:delText xml:space="preserve">on </w:delText>
          </w:r>
        </w:del>
      </w:ins>
      <w:ins w:id="503" w:author="Italo Busi" w:date="2022-06-29T09:07:00Z">
        <w:del w:id="504" w:author="BOUQUIER, JEAN-FRANCOIS, Vodafone" w:date="2022-06-29T18:19:00Z">
          <w:r w:rsidRPr="00A91BD2" w:rsidDel="000B7A64">
            <w:delText>the</w:delText>
          </w:r>
        </w:del>
      </w:ins>
      <w:ins w:id="505" w:author="BOUQUIER, JEAN-FRANCOIS, Vodafone" w:date="2022-06-29T18:19:00Z">
        <w:r>
          <w:t>at</w:t>
        </w:r>
      </w:ins>
      <w:ins w:id="506" w:author="Italo Busi" w:date="2022-06-29T09:07:00Z">
        <w:r w:rsidRPr="00A91BD2">
          <w:t xml:space="preserve"> LAG member (Aggregation </w:t>
        </w:r>
        <w:proofErr w:type="gramStart"/>
        <w:r w:rsidRPr="00A91BD2">
          <w:t>Port)</w:t>
        </w:r>
      </w:ins>
      <w:ins w:id="507" w:author="BOUQUIER, JEAN-FRANCOIS, Vodafone" w:date="2022-06-29T18:19:00Z">
        <w:r>
          <w:t>level</w:t>
        </w:r>
      </w:ins>
      <w:proofErr w:type="gramEnd"/>
      <w:ins w:id="508" w:author="Italo Busi" w:date="2022-06-29T09:07:00Z">
        <w:r w:rsidRPr="00A91BD2">
          <w:t xml:space="preserve"> and </w:t>
        </w:r>
      </w:ins>
      <w:ins w:id="509" w:author="Italo Busi" w:date="2022-06-29T09:14:00Z">
        <w:r>
          <w:t xml:space="preserve">another </w:t>
        </w:r>
      </w:ins>
      <w:ins w:id="510" w:author="BOUQUIER, JEAN-FRANCOIS, Vodafone" w:date="2022-06-29T18:20:00Z">
        <w:r>
          <w:t xml:space="preserve">one </w:t>
        </w:r>
      </w:ins>
      <w:ins w:id="511" w:author="Italo Busi" w:date="2022-06-29T09:14:00Z">
        <w:r>
          <w:t xml:space="preserve">for the LLDP session configured </w:t>
        </w:r>
      </w:ins>
      <w:ins w:id="512" w:author="Italo Busi" w:date="2022-06-29T09:07:00Z">
        <w:del w:id="513" w:author="BOUQUIER, JEAN-FRANCOIS, Vodafone" w:date="2022-06-29T18:20:00Z">
          <w:r w:rsidRPr="00A91BD2" w:rsidDel="00502B5E">
            <w:delText>the</w:delText>
          </w:r>
        </w:del>
      </w:ins>
      <w:ins w:id="514" w:author="BOUQUIER, JEAN-FRANCOIS, Vodafone" w:date="2022-06-29T18:20:00Z">
        <w:r>
          <w:t>at</w:t>
        </w:r>
      </w:ins>
      <w:ins w:id="515" w:author="Italo Busi" w:date="2022-06-29T09:07:00Z">
        <w:r w:rsidRPr="00A91BD2">
          <w:t xml:space="preserve"> LAG group (</w:t>
        </w:r>
      </w:ins>
      <w:ins w:id="516" w:author="Italo Busi" w:date="2022-06-29T09:14:00Z">
        <w:r>
          <w:t>Aggregated</w:t>
        </w:r>
        <w:r w:rsidRPr="00A91BD2">
          <w:t xml:space="preserve"> Port</w:t>
        </w:r>
      </w:ins>
      <w:ins w:id="517" w:author="Italo Busi" w:date="2022-06-29T09:07:00Z">
        <w:r w:rsidRPr="00A91BD2">
          <w:t>)</w:t>
        </w:r>
      </w:ins>
      <w:ins w:id="518" w:author="BOUQUIER, JEAN-FRANCOIS, Vodafone" w:date="2022-06-29T18:20:00Z">
        <w:r>
          <w:t>level</w:t>
        </w:r>
      </w:ins>
      <w:ins w:id="519" w:author="Italo Busi" w:date="2022-06-29T09:15:00Z">
        <w:r>
          <w:t>. This could cause some issue</w:t>
        </w:r>
      </w:ins>
      <w:ins w:id="520" w:author="Italo Busi" w:date="2022-06-29T09:16:00Z">
        <w:r>
          <w:t>s when LLDP snooping is used to discover the cross-layer links, as defined in section</w:t>
        </w:r>
      </w:ins>
      <w:ins w:id="521" w:author="Italo Busi" w:date="2022-07-05T12:26:00Z">
        <w:r>
          <w:t xml:space="preserve"> </w:t>
        </w:r>
        <w:r>
          <w:fldChar w:fldCharType="begin"/>
        </w:r>
        <w:r>
          <w:instrText xml:space="preserve"> REF _Ref107916414 \r \h \t </w:instrText>
        </w:r>
      </w:ins>
      <w:r>
        <w:fldChar w:fldCharType="separate"/>
      </w:r>
      <w:ins w:id="522" w:author="Italo Busi" w:date="2022-07-05T17:38:00Z">
        <w:r w:rsidR="007851E0">
          <w:t>4.5.1</w:t>
        </w:r>
      </w:ins>
      <w:ins w:id="523" w:author="Italo Busi" w:date="2022-07-05T12:26:00Z">
        <w:r>
          <w:fldChar w:fldCharType="end"/>
        </w:r>
      </w:ins>
      <w:ins w:id="524" w:author="Italo Busi" w:date="2022-06-29T09:16:00Z">
        <w:r>
          <w:t>.</w:t>
        </w:r>
      </w:ins>
    </w:p>
    <w:p w14:paraId="2A645DA8" w14:textId="77777777" w:rsidR="00726924" w:rsidRDefault="00726924" w:rsidP="00726924">
      <w:pPr>
        <w:rPr>
          <w:ins w:id="525" w:author="Italo Busi" w:date="2022-06-29T09:19:00Z"/>
        </w:rPr>
      </w:pPr>
      <w:ins w:id="526" w:author="Italo Busi" w:date="2022-06-29T09:17:00Z">
        <w:r w:rsidRPr="003A501B">
          <w:t xml:space="preserve">The cross-layer link discovery is based only on the LLDP </w:t>
        </w:r>
      </w:ins>
      <w:ins w:id="527" w:author="Italo Busi" w:date="2022-06-29T09:18:00Z">
        <w:r>
          <w:t xml:space="preserve">session configured on </w:t>
        </w:r>
      </w:ins>
      <w:ins w:id="528" w:author="Italo Busi" w:date="2022-06-29T09:17:00Z">
        <w:r w:rsidRPr="003A501B">
          <w:t>the LAG members (Aggregation Ports)</w:t>
        </w:r>
      </w:ins>
      <w:ins w:id="529" w:author="Italo Busi" w:date="2022-06-29T09:18:00Z">
        <w:r>
          <w:t xml:space="preserve"> to allow discovery of th</w:t>
        </w:r>
        <w:del w:id="530" w:author="BOUQUIER, JEAN-FRANCOIS, Vodafone" w:date="2022-06-29T18:21:00Z">
          <w:r w:rsidDel="0037297F">
            <w:delText>i</w:delText>
          </w:r>
        </w:del>
      </w:ins>
      <w:ins w:id="531" w:author="BOUQUIER, JEAN-FRANCOIS, Vodafone" w:date="2022-06-29T18:21:00Z">
        <w:r>
          <w:t>e</w:t>
        </w:r>
      </w:ins>
      <w:ins w:id="532" w:author="Italo Busi" w:date="2022-06-29T09:18:00Z">
        <w:r>
          <w:t>s</w:t>
        </w:r>
      </w:ins>
      <w:ins w:id="533" w:author="BOUQUIER, JEAN-FRANCOIS, Vodafone" w:date="2022-06-29T18:21:00Z">
        <w:r>
          <w:t>e</w:t>
        </w:r>
      </w:ins>
      <w:ins w:id="534" w:author="Italo Busi" w:date="2022-06-29T09:18:00Z">
        <w:r>
          <w:t xml:space="preserve"> link</w:t>
        </w:r>
      </w:ins>
      <w:ins w:id="535" w:author="BOUQUIER, JEAN-FRANCOIS, Vodafone" w:date="2022-06-29T18:21:00Z">
        <w:r>
          <w:t>s</w:t>
        </w:r>
      </w:ins>
      <w:ins w:id="536" w:author="Italo Busi" w:date="2022-06-29T09:18:00Z">
        <w:r>
          <w:t xml:space="preserve"> </w:t>
        </w:r>
      </w:ins>
      <w:ins w:id="537" w:author="Italo Busi" w:date="2022-06-29T09:19:00Z">
        <w:r>
          <w:t xml:space="preserve">independently from the configuration of the underlay optical tunnel or </w:t>
        </w:r>
        <w:del w:id="538" w:author="BOUQUIER, JEAN-FRANCOIS, Vodafone" w:date="2022-06-29T18:21:00Z">
          <w:r w:rsidDel="00EC7689">
            <w:delText>of</w:delText>
          </w:r>
        </w:del>
      </w:ins>
      <w:ins w:id="539" w:author="BOUQUIER, JEAN-FRANCOIS, Vodafone" w:date="2022-06-29T18:21:00Z">
        <w:r>
          <w:t>from</w:t>
        </w:r>
      </w:ins>
      <w:ins w:id="540" w:author="Italo Busi" w:date="2022-06-29T09:19:00Z">
        <w:r>
          <w:t xml:space="preserve"> the LAG group</w:t>
        </w:r>
      </w:ins>
      <w:ins w:id="541" w:author="Italo Busi" w:date="2022-06-29T09:17:00Z">
        <w:r w:rsidRPr="003A501B">
          <w:t>.</w:t>
        </w:r>
      </w:ins>
    </w:p>
    <w:p w14:paraId="6769CD65" w14:textId="74444941" w:rsidR="00726924" w:rsidRDefault="00726924" w:rsidP="00726924">
      <w:pPr>
        <w:rPr>
          <w:ins w:id="542" w:author="Italo Busi" w:date="2022-06-29T09:29:00Z"/>
        </w:rPr>
      </w:pPr>
      <w:ins w:id="543" w:author="Italo Busi" w:date="2022-06-29T09:19:00Z">
        <w:r>
          <w:t>To avoid any ambig</w:t>
        </w:r>
      </w:ins>
      <w:ins w:id="544" w:author="Italo Busi" w:date="2022-06-29T09:20:00Z">
        <w:r>
          <w:t xml:space="preserve">uity on how the </w:t>
        </w:r>
      </w:ins>
      <w:ins w:id="545" w:author="Italo Busi" w:date="2022-06-29T09:31:00Z">
        <w:r>
          <w:t>optical NEs</w:t>
        </w:r>
      </w:ins>
      <w:ins w:id="546" w:author="Italo Busi" w:date="2022-06-29T09:20:00Z">
        <w:r>
          <w:t xml:space="preserve"> can identify which LLDP packets belong to </w:t>
        </w:r>
      </w:ins>
      <w:ins w:id="547" w:author="Italo Busi" w:date="2022-06-29T09:22:00Z">
        <w:r>
          <w:t>which</w:t>
        </w:r>
      </w:ins>
      <w:ins w:id="548" w:author="Italo Busi" w:date="2022-06-29T09:20:00Z">
        <w:r>
          <w:t xml:space="preserve"> LLDP session, </w:t>
        </w:r>
      </w:ins>
      <w:ins w:id="549" w:author="Italo Busi" w:date="2022-06-29T09:23:00Z">
        <w:r>
          <w:t>the P-PNC can</w:t>
        </w:r>
      </w:ins>
      <w:ins w:id="550" w:author="Italo Busi" w:date="2022-06-29T09:20:00Z">
        <w:r>
          <w:t xml:space="preserve"> </w:t>
        </w:r>
        <w:r w:rsidRPr="001C33B1">
          <w:t xml:space="preserve">disable </w:t>
        </w:r>
      </w:ins>
      <w:ins w:id="551" w:author="Italo Busi" w:date="2022-06-29T09:23:00Z">
        <w:r>
          <w:t xml:space="preserve">the </w:t>
        </w:r>
      </w:ins>
      <w:ins w:id="552" w:author="Italo Busi" w:date="2022-06-29T09:20:00Z">
        <w:r w:rsidRPr="001C33B1">
          <w:t>LLDP</w:t>
        </w:r>
      </w:ins>
      <w:ins w:id="553" w:author="Italo Busi" w:date="2022-06-29T09:23:00Z">
        <w:r>
          <w:t xml:space="preserve"> sessions</w:t>
        </w:r>
      </w:ins>
      <w:ins w:id="554" w:author="Italo Busi" w:date="2022-06-29T09:20:00Z">
        <w:r w:rsidRPr="001C33B1">
          <w:t xml:space="preserve"> </w:t>
        </w:r>
      </w:ins>
      <w:ins w:id="555" w:author="Italo Busi" w:date="2022-06-29T09:28:00Z">
        <w:r>
          <w:t xml:space="preserve">on the </w:t>
        </w:r>
      </w:ins>
      <w:ins w:id="556" w:author="Italo Busi" w:date="2022-06-29T09:26:00Z">
        <w:r>
          <w:t xml:space="preserve">LAG </w:t>
        </w:r>
        <w:r w:rsidRPr="001C33B1">
          <w:t>group</w:t>
        </w:r>
        <w:r>
          <w:t>s</w:t>
        </w:r>
      </w:ins>
      <w:ins w:id="557" w:author="Italo Busi" w:date="2022-06-29T09:28:00Z">
        <w:r>
          <w:t xml:space="preserve"> configured by the MDSC (e.g., the multi-layer single-domain LAG </w:t>
        </w:r>
        <w:r w:rsidRPr="001C33B1">
          <w:t>group</w:t>
        </w:r>
        <w:r>
          <w:t>s configured using the me</w:t>
        </w:r>
      </w:ins>
      <w:ins w:id="558" w:author="Italo Busi" w:date="2022-06-29T09:29:00Z">
        <w:r>
          <w:t xml:space="preserve">chanisms described in </w:t>
        </w:r>
        <w:r w:rsidRPr="00742E34">
          <w:t xml:space="preserve">section </w:t>
        </w:r>
        <w:r w:rsidRPr="00742E34">
          <w:fldChar w:fldCharType="begin"/>
        </w:r>
        <w:r w:rsidRPr="00742E34">
          <w:instrText xml:space="preserve"> REF _Ref107387376 \r \h \t </w:instrText>
        </w:r>
      </w:ins>
      <w:r w:rsidR="006C1ECF" w:rsidRPr="00742E34">
        <w:instrText xml:space="preserve"> \* MERGEFORMAT </w:instrText>
      </w:r>
      <w:r w:rsidRPr="00742E34">
        <w:fldChar w:fldCharType="separate"/>
      </w:r>
      <w:ins w:id="559" w:author="Italo Busi" w:date="2022-07-05T17:38:00Z">
        <w:r w:rsidR="007851E0">
          <w:t>5.2.1</w:t>
        </w:r>
      </w:ins>
      <w:ins w:id="560" w:author="Italo Busi" w:date="2022-06-29T09:29:00Z">
        <w:r w:rsidRPr="00742E34">
          <w:fldChar w:fldCharType="end"/>
        </w:r>
      </w:ins>
      <w:ins w:id="561" w:author="Italo Busi" w:date="2022-06-29T09:28:00Z">
        <w:r>
          <w:t>)</w:t>
        </w:r>
      </w:ins>
      <w:ins w:id="562" w:author="Italo Busi" w:date="2022-06-29T09:25:00Z">
        <w:r>
          <w:t xml:space="preserve">, </w:t>
        </w:r>
      </w:ins>
      <w:ins w:id="563" w:author="Italo Busi" w:date="2022-06-29T09:24:00Z">
        <w:r>
          <w:t>keeping</w:t>
        </w:r>
      </w:ins>
      <w:ins w:id="564" w:author="Italo Busi" w:date="2022-06-29T09:21:00Z">
        <w:r>
          <w:t xml:space="preserve"> </w:t>
        </w:r>
      </w:ins>
      <w:ins w:id="565" w:author="Italo Busi" w:date="2022-06-29T09:24:00Z">
        <w:r>
          <w:t xml:space="preserve">the </w:t>
        </w:r>
      </w:ins>
      <w:ins w:id="566" w:author="Italo Busi" w:date="2022-06-29T09:20:00Z">
        <w:r w:rsidRPr="001C33B1">
          <w:t xml:space="preserve">LLDP </w:t>
        </w:r>
      </w:ins>
      <w:ins w:id="567" w:author="Italo Busi" w:date="2022-06-29T09:24:00Z">
        <w:r>
          <w:t xml:space="preserve">sessions on the LAG members </w:t>
        </w:r>
      </w:ins>
      <w:ins w:id="568" w:author="Italo Busi" w:date="2022-06-29T09:21:00Z">
        <w:r>
          <w:t>enabled</w:t>
        </w:r>
      </w:ins>
      <w:ins w:id="569" w:author="Italo Busi" w:date="2022-06-29T09:29:00Z">
        <w:r>
          <w:t>.</w:t>
        </w:r>
      </w:ins>
    </w:p>
    <w:p w14:paraId="60F993F3" w14:textId="7C4725F2" w:rsidR="00726924" w:rsidRPr="00081D54" w:rsidRDefault="00726924" w:rsidP="00726924">
      <w:ins w:id="570" w:author="Italo Busi" w:date="2022-06-29T09:30:00Z">
        <w:r>
          <w:t>A</w:t>
        </w:r>
      </w:ins>
      <w:ins w:id="571" w:author="Italo Busi" w:date="2022-06-29T09:29:00Z">
        <w:r w:rsidRPr="001C33B1">
          <w:t xml:space="preserve">nother option is to rely on other mechanisms (e.g., the Port type field in the Link Aggregation TLV defined in Annex F of </w:t>
        </w:r>
      </w:ins>
      <w:ins w:id="572" w:author="Italo Busi" w:date="2022-06-29T09:30:00Z">
        <w:r>
          <w:t>[</w:t>
        </w:r>
      </w:ins>
      <w:ins w:id="573" w:author="Italo Busi" w:date="2022-06-29T09:29:00Z">
        <w:r w:rsidRPr="001C33B1">
          <w:t>IEEE 802.1AX</w:t>
        </w:r>
      </w:ins>
      <w:ins w:id="574" w:author="Italo Busi" w:date="2022-06-29T09:30:00Z">
        <w:r>
          <w:t>]</w:t>
        </w:r>
      </w:ins>
      <w:ins w:id="575" w:author="Italo Busi" w:date="2022-06-29T09:29:00Z">
        <w:r w:rsidRPr="001C33B1">
          <w:t xml:space="preserve">) that allow the </w:t>
        </w:r>
      </w:ins>
      <w:ins w:id="576" w:author="Italo Busi" w:date="2022-06-29T09:31:00Z">
        <w:r>
          <w:t>optical NE</w:t>
        </w:r>
      </w:ins>
      <w:ins w:id="577" w:author="Italo Busi" w:date="2022-06-29T09:29:00Z">
        <w:r w:rsidRPr="001C33B1">
          <w:t xml:space="preserve"> </w:t>
        </w:r>
      </w:ins>
      <w:ins w:id="578" w:author="BOUQUIER, JEAN-FRANCOIS, Vodafone" w:date="2022-06-29T18:22:00Z">
        <w:r>
          <w:t xml:space="preserve">to </w:t>
        </w:r>
      </w:ins>
      <w:ins w:id="579" w:author="Italo Busi" w:date="2022-06-29T09:29:00Z">
        <w:r w:rsidRPr="001C33B1">
          <w:t xml:space="preserve">identify which LLDP packets </w:t>
        </w:r>
      </w:ins>
      <w:ins w:id="580" w:author="Italo Busi" w:date="2022-06-29T09:30:00Z">
        <w:r>
          <w:t>belong to which LLDP session</w:t>
        </w:r>
      </w:ins>
      <w:ins w:id="581" w:author="Italo Busi" w:date="2022-06-29T09:31:00Z">
        <w:r>
          <w:t>: the O-PNC can then use only the LLDP information from the LLDP sessions configured on the LAG members to support the cross-layer link discovery mechanisms define</w:t>
        </w:r>
      </w:ins>
      <w:ins w:id="582" w:author="Italo Busi" w:date="2022-06-29T09:32:00Z">
        <w:r>
          <w:t xml:space="preserve">d in section </w:t>
        </w:r>
      </w:ins>
      <w:ins w:id="583" w:author="Italo Busi" w:date="2022-07-05T13:44:00Z">
        <w:r w:rsidR="006C1ECF">
          <w:fldChar w:fldCharType="begin"/>
        </w:r>
        <w:r w:rsidR="006C1ECF">
          <w:instrText xml:space="preserve"> REF _Ref107916414 \r \h \t </w:instrText>
        </w:r>
      </w:ins>
      <w:ins w:id="584" w:author="Italo Busi" w:date="2022-07-05T13:44:00Z">
        <w:r w:rsidR="006C1ECF">
          <w:fldChar w:fldCharType="separate"/>
        </w:r>
      </w:ins>
      <w:ins w:id="585" w:author="Italo Busi" w:date="2022-07-05T17:38:00Z">
        <w:r w:rsidR="007851E0">
          <w:t>4.5.1</w:t>
        </w:r>
      </w:ins>
      <w:ins w:id="586" w:author="Italo Busi" w:date="2022-07-05T13:44:00Z">
        <w:r w:rsidR="006C1ECF">
          <w:fldChar w:fldCharType="end"/>
        </w:r>
      </w:ins>
      <w:ins w:id="587" w:author="Italo Busi" w:date="2022-06-29T09:29:00Z">
        <w:r w:rsidRPr="001C33B1">
          <w:t>.</w:t>
        </w:r>
      </w:ins>
    </w:p>
    <w:p w14:paraId="21EC453E" w14:textId="3C3656BE" w:rsidR="00081D54" w:rsidRPr="00081D54" w:rsidDel="00726924" w:rsidRDefault="00081D54" w:rsidP="00081D54">
      <w:pPr>
        <w:rPr>
          <w:del w:id="588" w:author="Italo Busi" w:date="2022-07-05T12:23:00Z"/>
        </w:rPr>
      </w:pPr>
      <w:del w:id="589" w:author="Italo Busi" w:date="2022-07-05T12:23:00Z">
        <w:r w:rsidRPr="007B1021" w:rsidDel="00726924">
          <w:rPr>
            <w:highlight w:val="yellow"/>
          </w:rPr>
          <w:delText>TBA</w:delText>
        </w:r>
      </w:del>
    </w:p>
    <w:p w14:paraId="63073461" w14:textId="25599628" w:rsidR="001F25C9" w:rsidRPr="004E7492" w:rsidRDefault="00A74E7B" w:rsidP="00333042">
      <w:pPr>
        <w:pStyle w:val="Heading2"/>
      </w:pPr>
      <w:bookmarkStart w:id="590" w:name="_Toc97547281"/>
      <w:r w:rsidRPr="004E7492">
        <w:t>L2/L3 VPN</w:t>
      </w:r>
      <w:r w:rsidR="001F25C9" w:rsidRPr="004E7492">
        <w:t xml:space="preserve"> network services discovery</w:t>
      </w:r>
      <w:bookmarkEnd w:id="590"/>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591" w:name="_Ref94024873"/>
      <w:bookmarkStart w:id="592" w:name="_Toc97547282"/>
      <w:r w:rsidRPr="004E7492">
        <w:t>Inventory discovery</w:t>
      </w:r>
      <w:bookmarkEnd w:id="591"/>
      <w:bookmarkEnd w:id="592"/>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593"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594" w:name="_Ref97197639"/>
      <w:bookmarkStart w:id="595"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593"/>
      <w:bookmarkEnd w:id="594"/>
      <w:bookmarkEnd w:id="595"/>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01810E8C"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7851E0">
        <w:t>Appendix A</w:t>
      </w:r>
      <w:r>
        <w:fldChar w:fldCharType="end"/>
      </w:r>
      <w:r>
        <w:t>)</w:t>
      </w:r>
      <w:r w:rsidRPr="000A43A6">
        <w:t>.</w:t>
      </w:r>
    </w:p>
    <w:p w14:paraId="36E7F280" w14:textId="5B7B23F1"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del w:id="596" w:author="Italo Busi" w:date="2022-06-28T16:42:00Z">
        <w:r w:rsidR="009B2690" w:rsidRPr="0097702C" w:rsidDel="00B419DA">
          <w:delText>SR-</w:delText>
        </w:r>
      </w:del>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7851E0">
        <w:t>2.1.1</w:t>
      </w:r>
      <w:r w:rsidR="00A65CF9">
        <w:fldChar w:fldCharType="end"/>
      </w:r>
      <w:r w:rsidR="00A65CF9">
        <w:t>)</w:t>
      </w:r>
      <w:r w:rsidR="00E74B5D" w:rsidRPr="00267F75">
        <w:t>.</w:t>
      </w:r>
    </w:p>
    <w:p w14:paraId="3D1F2FEB" w14:textId="1E53931E"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7851E0">
        <w:t>Figure 2</w:t>
      </w:r>
      <w:r w:rsidR="004B0663">
        <w:fldChar w:fldCharType="end"/>
      </w:r>
      <w:r>
        <w:t xml:space="preserve">, </w:t>
      </w:r>
      <w:r w:rsidR="008E076C">
        <w:t xml:space="preserve">the MDSC </w:t>
      </w:r>
      <w:r w:rsidR="00A65CF9">
        <w:t xml:space="preserve">finds </w:t>
      </w:r>
      <w:r w:rsidR="008E076C">
        <w:t>that:</w:t>
      </w:r>
    </w:p>
    <w:p w14:paraId="291BB099" w14:textId="301F3033"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7851E0">
        <w:t>4.4</w:t>
      </w:r>
      <w:r w:rsidR="00F53CBD" w:rsidRPr="006C1ECF">
        <w:fldChar w:fldCharType="end"/>
      </w:r>
      <w:r w:rsidR="006039B3" w:rsidRPr="006C1ECF">
        <w:t>;</w:t>
      </w:r>
      <w:ins w:id="597" w:author="Italo Busi" w:date="2022-07-05T13:47:00Z">
        <w:r w:rsidR="006C1ECF" w:rsidRPr="006C1ECF">
          <w:t>, and that:</w:t>
        </w:r>
      </w:ins>
    </w:p>
    <w:p w14:paraId="1F1C86C4" w14:textId="1ACBA238" w:rsidR="008E076C" w:rsidRDefault="008E076C" w:rsidP="006C1ECF">
      <w:pPr>
        <w:pStyle w:val="RFCListBullet"/>
        <w:numPr>
          <w:ilvl w:val="1"/>
          <w:numId w:val="16"/>
        </w:numPr>
      </w:pPr>
      <w:r>
        <w:t>the IP link</w:t>
      </w:r>
      <w:r w:rsidR="00DD3055">
        <w:t>(s)</w:t>
      </w:r>
      <w:r>
        <w:t xml:space="preserve"> </w:t>
      </w:r>
      <w:r w:rsidR="006C1ECF" w:rsidRPr="00AA559F">
        <w:t xml:space="preserve">between </w:t>
      </w:r>
      <w:del w:id="598" w:author="Italo Busi" w:date="2022-04-08T16:03:00Z">
        <w:r w:rsidR="006C1ECF" w:rsidRPr="00AA559F" w:rsidDel="00AA559F">
          <w:delText xml:space="preserve">P16 </w:delText>
        </w:r>
      </w:del>
      <w:ins w:id="599" w:author="Italo Busi" w:date="2022-04-08T16:03:00Z">
        <w:r w:rsidR="006C1ECF">
          <w:t>PE13</w:t>
        </w:r>
        <w:r w:rsidR="006C1ECF" w:rsidRPr="00AA559F">
          <w:t xml:space="preserve"> </w:t>
        </w:r>
      </w:ins>
      <w:r w:rsidR="006C1ECF" w:rsidRPr="00AA559F">
        <w:t xml:space="preserve">and </w:t>
      </w:r>
      <w:del w:id="600" w:author="Italo Busi" w:date="2022-04-08T16:03:00Z">
        <w:r w:rsidR="006C1ECF" w:rsidRPr="00AA559F" w:rsidDel="00AA559F">
          <w:delText xml:space="preserve">PE14 </w:delText>
        </w:r>
      </w:del>
      <w:ins w:id="601" w:author="Italo Busi" w:date="2022-04-08T16:03:00Z">
        <w:r w:rsidR="006C1ECF">
          <w:t>P16</w:t>
        </w:r>
        <w:r w:rsidR="006C1ECF" w:rsidRPr="00AA559F">
          <w:t xml:space="preserve"> </w:t>
        </w:r>
      </w:ins>
      <w:r w:rsidR="006C1ECF" w:rsidRPr="00AA559F">
        <w:t xml:space="preserve">has </w:t>
      </w:r>
      <w:r>
        <w:t xml:space="preserve">not enough bandwidth to support increasing the bandwidth of that </w:t>
      </w:r>
      <w:del w:id="602" w:author="Italo Busi" w:date="2022-06-28T16:42:00Z">
        <w:r w:rsidR="009B2690" w:rsidRPr="004E7492" w:rsidDel="00713F38">
          <w:delText>S</w:delText>
        </w:r>
      </w:del>
      <w:del w:id="603" w:author="Italo Busi" w:date="2022-06-28T16:43:00Z">
        <w:r w:rsidR="009B2690" w:rsidRPr="004E7492" w:rsidDel="00713F38">
          <w:delText>R-</w:delText>
        </w:r>
      </w:del>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7851E0">
        <w:t>4.3</w:t>
      </w:r>
      <w:r w:rsidR="00F53CBD">
        <w:fldChar w:fldCharType="end"/>
      </w:r>
      <w:r>
        <w:t>;</w:t>
      </w:r>
    </w:p>
    <w:p w14:paraId="6B8173E5" w14:textId="556AAC8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ins w:id="604" w:author="Italo Busi" w:date="2022-06-28T16:43:00Z">
        <w:r w:rsidR="00713F38">
          <w:t xml:space="preserve">of the </w:t>
        </w:r>
      </w:ins>
      <w:r w:rsidR="00DD3055" w:rsidRPr="00AC7352">
        <w:t xml:space="preserve">IP link(s) </w:t>
      </w:r>
      <w:r w:rsidR="006C1ECF" w:rsidRPr="00AA559F">
        <w:t xml:space="preserve">between </w:t>
      </w:r>
      <w:del w:id="605" w:author="Italo Busi" w:date="2022-04-08T16:03:00Z">
        <w:r w:rsidR="006C1ECF" w:rsidRPr="00AA559F" w:rsidDel="00AA559F">
          <w:delText xml:space="preserve">P16 </w:delText>
        </w:r>
      </w:del>
      <w:ins w:id="606" w:author="Italo Busi" w:date="2022-04-08T16:03:00Z">
        <w:r w:rsidR="006C1ECF">
          <w:t>PE13</w:t>
        </w:r>
        <w:r w:rsidR="006C1ECF" w:rsidRPr="00AA559F">
          <w:t xml:space="preserve"> </w:t>
        </w:r>
      </w:ins>
      <w:r w:rsidR="006C1ECF" w:rsidRPr="00AA559F">
        <w:t xml:space="preserve">and </w:t>
      </w:r>
      <w:del w:id="607" w:author="Italo Busi" w:date="2022-04-08T16:03:00Z">
        <w:r w:rsidR="006C1ECF" w:rsidRPr="00AA559F" w:rsidDel="00AA559F">
          <w:delText xml:space="preserve">PE14 </w:delText>
        </w:r>
      </w:del>
      <w:ins w:id="608" w:author="Italo Busi" w:date="2022-04-08T16:03:00Z">
        <w:r w:rsidR="006C1ECF">
          <w:t>P16</w:t>
        </w:r>
        <w:r w:rsidR="006C1ECF" w:rsidRPr="00AA559F">
          <w:t xml:space="preserve"> </w:t>
        </w:r>
      </w:ins>
      <w:r w:rsidR="006C1ECF" w:rsidRPr="00AA559F">
        <w:t xml:space="preserve">to </w:t>
      </w:r>
      <w:r w:rsidRPr="00AC7352">
        <w:t>support increasing the bandwidth of that overlay</w:t>
      </w:r>
      <w:r w:rsidR="009B2690" w:rsidRPr="00AC7352">
        <w:t xml:space="preserve"> </w:t>
      </w:r>
      <w:del w:id="609" w:author="Italo Busi" w:date="2022-06-28T16:43:00Z">
        <w:r w:rsidR="009B2690" w:rsidRPr="00AC7352" w:rsidDel="00713F38">
          <w:delText>SR-</w:delText>
        </w:r>
      </w:del>
      <w:r w:rsidR="009B2690" w:rsidRPr="00AC7352">
        <w:t>TE path</w:t>
      </w:r>
      <w:r w:rsidR="008B2B34" w:rsidRPr="00AC7352">
        <w:t>, as described in section</w:t>
      </w:r>
      <w:del w:id="610" w:author="Italo Busi" w:date="2022-07-05T13:48:00Z">
        <w:r w:rsidR="008B2B34" w:rsidRPr="00AC7352" w:rsidDel="006C1ECF">
          <w:delText xml:space="preserve"> </w:delText>
        </w:r>
        <w:r w:rsidR="00F53CBD" w:rsidRPr="00AC7352" w:rsidDel="006C1ECF">
          <w:fldChar w:fldCharType="begin"/>
        </w:r>
        <w:r w:rsidR="00F53CBD" w:rsidRPr="00AC7352" w:rsidDel="006C1ECF">
          <w:delInstrText xml:space="preserve"> REF _Ref75427615 \r \h \t</w:delInstrText>
        </w:r>
        <w:r w:rsidR="00AC7352" w:rsidDel="006C1ECF">
          <w:delInstrText xml:space="preserve"> \* MERGEFORMAT </w:delInstrText>
        </w:r>
        <w:r w:rsidR="00F53CBD" w:rsidRPr="00AC7352" w:rsidDel="006C1ECF">
          <w:fldChar w:fldCharType="separate"/>
        </w:r>
        <w:r w:rsidR="005D7266" w:rsidDel="006C1ECF">
          <w:delText>5.2</w:delText>
        </w:r>
        <w:r w:rsidR="00F53CBD" w:rsidRPr="00AC7352" w:rsidDel="006C1ECF">
          <w:fldChar w:fldCharType="end"/>
        </w:r>
      </w:del>
      <w:ins w:id="611" w:author="Italo Busi" w:date="2022-07-05T13:48:00Z">
        <w:r w:rsidR="006C1ECF">
          <w:t xml:space="preserve"> </w:t>
        </w:r>
        <w:r w:rsidR="006C1ECF">
          <w:fldChar w:fldCharType="begin"/>
        </w:r>
        <w:r w:rsidR="006C1ECF">
          <w:instrText xml:space="preserve"> REF _Ref75426138 \r \h</w:instrText>
        </w:r>
      </w:ins>
      <w:ins w:id="612" w:author="Italo Busi" w:date="2022-07-05T13:49:00Z">
        <w:r w:rsidR="006C1ECF">
          <w:instrText xml:space="preserve"> \t</w:instrText>
        </w:r>
      </w:ins>
      <w:ins w:id="613" w:author="Italo Busi" w:date="2022-07-05T13:48:00Z">
        <w:r w:rsidR="006C1ECF">
          <w:instrText xml:space="preserve"> </w:instrText>
        </w:r>
      </w:ins>
      <w:r w:rsidR="006C1ECF">
        <w:fldChar w:fldCharType="separate"/>
      </w:r>
      <w:ins w:id="614" w:author="Italo Busi" w:date="2022-07-05T17:38:00Z">
        <w:r w:rsidR="007851E0">
          <w:t>5.1</w:t>
        </w:r>
      </w:ins>
      <w:ins w:id="615" w:author="Italo Busi" w:date="2022-07-05T13:48:00Z">
        <w:r w:rsidR="006C1ECF">
          <w:fldChar w:fldCharType="end"/>
        </w:r>
      </w:ins>
      <w:r w:rsidR="008E076C" w:rsidRPr="00AC7352">
        <w:t>.</w:t>
      </w:r>
      <w:r w:rsidR="008B2B34" w:rsidRPr="00AC7352">
        <w:t xml:space="preserve"> The dimensioning of the underlay optical tunnel is decided by the MDSC based on the </w:t>
      </w:r>
      <w:ins w:id="616" w:author="Italo Busi" w:date="2022-07-05T11:39:00Z">
        <w:r w:rsidR="00C16B25">
          <w:t xml:space="preserve">TE requirements (e.g., the </w:t>
        </w:r>
      </w:ins>
      <w:r w:rsidR="008B2B34" w:rsidRPr="00AC7352">
        <w:t>bandwidth</w:t>
      </w:r>
      <w:ins w:id="617" w:author="Italo Busi" w:date="2022-07-05T11:39:00Z">
        <w:r w:rsidR="00C16B25">
          <w:t>)</w:t>
        </w:r>
      </w:ins>
      <w:r w:rsidR="008B2B34" w:rsidRPr="00AC7352">
        <w:t xml:space="preserve"> requested by the </w:t>
      </w:r>
      <w:del w:id="618" w:author="Italo Busi" w:date="2022-06-28T16:43:00Z">
        <w:r w:rsidR="008B2B34" w:rsidRPr="00AC7352" w:rsidDel="00713F38">
          <w:delText>SR-</w:delText>
        </w:r>
      </w:del>
      <w:r w:rsidR="008B2B34" w:rsidRPr="00AC7352">
        <w:t>TE path and on its multi-layer optimization policy</w:t>
      </w:r>
      <w:r w:rsidR="0021197D" w:rsidRPr="00AC7352">
        <w:t>, which is an internal MDSC implementation issue</w:t>
      </w:r>
      <w:del w:id="619" w:author="Italo Busi" w:date="2022-07-05T13:49:00Z">
        <w:r w:rsidR="008B2B34" w:rsidRPr="00AC7352" w:rsidDel="006C1ECF">
          <w:delText>.</w:delText>
        </w:r>
      </w:del>
      <w:ins w:id="620" w:author="Italo Busi" w:date="2022-07-05T13:49:00Z">
        <w:r w:rsidR="006C1ECF">
          <w:t>;</w:t>
        </w:r>
      </w:ins>
    </w:p>
    <w:p w14:paraId="20A1F37E" w14:textId="47E653D2" w:rsidR="0057004A" w:rsidRDefault="008E615F" w:rsidP="006C1ECF">
      <w:pPr>
        <w:pStyle w:val="RFCListBullet"/>
        <w:numPr>
          <w:ilvl w:val="1"/>
          <w:numId w:val="16"/>
        </w:numPr>
      </w:pPr>
      <w:del w:id="621" w:author="Italo Busi" w:date="2022-07-05T13:49:00Z">
        <w:r w:rsidDel="006C1ECF">
          <w:delText>C</w:delText>
        </w:r>
        <w:r w:rsidR="0057004A" w:rsidRPr="0057004A" w:rsidDel="006C1ECF">
          <w:delText xml:space="preserve">onsidering </w:delText>
        </w:r>
        <w:r w:rsidDel="006C1ECF">
          <w:delText xml:space="preserve">for example </w:delText>
        </w:r>
        <w:r w:rsidR="0057004A" w:rsidRPr="0057004A" w:rsidDel="006C1ECF">
          <w:delText xml:space="preserve">the L3VPN in </w:delText>
        </w:r>
        <w:r w:rsidR="004B0663" w:rsidDel="006C1ECF">
          <w:fldChar w:fldCharType="begin"/>
        </w:r>
        <w:r w:rsidR="004B0663" w:rsidDel="006C1ECF">
          <w:delInstrText xml:space="preserve"> REF _Ref93922317 \r \h </w:delInstrText>
        </w:r>
        <w:r w:rsidR="004E7492" w:rsidDel="006C1ECF">
          <w:delInstrText xml:space="preserve"> \* MERGEFORMAT </w:delInstrText>
        </w:r>
        <w:r w:rsidR="004B0663" w:rsidDel="006C1ECF">
          <w:fldChar w:fldCharType="separate"/>
        </w:r>
        <w:r w:rsidR="005D7266" w:rsidDel="006C1ECF">
          <w:delText>Figure 2</w:delText>
        </w:r>
        <w:r w:rsidR="004B0663" w:rsidDel="006C1ECF">
          <w:fldChar w:fldCharType="end"/>
        </w:r>
        <w:r w:rsidR="0057004A" w:rsidRPr="0057004A" w:rsidDel="006C1ECF">
          <w:delText xml:space="preserve">, the MDSC </w:delText>
        </w:r>
        <w:r w:rsidR="0057004A" w:rsidDel="006C1ECF">
          <w:delText xml:space="preserve">can also decide that </w:delText>
        </w:r>
      </w:del>
      <w:r w:rsidR="0057004A">
        <w:t xml:space="preserve">a new </w:t>
      </w:r>
      <w:del w:id="622" w:author="Italo Busi" w:date="2022-06-28T16:43:00Z">
        <w:r w:rsidR="0057004A" w:rsidDel="00713F38">
          <w:delText>multi</w:delText>
        </w:r>
        <w:r w:rsidR="0057004A" w:rsidDel="00713F38">
          <w:noBreakHyphen/>
          <w:delText xml:space="preserve">domain </w:delText>
        </w:r>
        <w:r w:rsidR="00F5752E" w:rsidRPr="004E7492" w:rsidDel="00713F38">
          <w:delText>SR</w:delText>
        </w:r>
        <w:r w:rsidR="00F5752E" w:rsidRPr="004E7492" w:rsidDel="00713F38">
          <w:noBreakHyphen/>
        </w:r>
      </w:del>
      <w:ins w:id="623" w:author="Italo Busi" w:date="2022-07-05T11:40:00Z">
        <w:r w:rsidR="00C16B25">
          <w:t>multi</w:t>
        </w:r>
      </w:ins>
      <w:ins w:id="624" w:author="Italo Busi" w:date="2022-06-28T16:43:00Z">
        <w:r w:rsidR="00713F38">
          <w:t xml:space="preserve">-domain </w:t>
        </w:r>
      </w:ins>
      <w:r w:rsidR="00F5752E" w:rsidRPr="004E7492">
        <w:t>TE path</w:t>
      </w:r>
      <w:r w:rsidR="00F5752E">
        <w:t xml:space="preserve"> </w:t>
      </w:r>
      <w:r w:rsidR="0057004A">
        <w:t>needs to be setup between PE13 and P</w:t>
      </w:r>
      <w:r w:rsidR="00847C1A">
        <w:t>E</w:t>
      </w:r>
      <w:r w:rsidR="0057004A">
        <w:t>23</w:t>
      </w:r>
      <w:r w:rsidR="00730001">
        <w:t xml:space="preserve">, e.g., either because existing </w:t>
      </w:r>
      <w:del w:id="625" w:author="Italo Busi" w:date="2022-06-28T16:43:00Z">
        <w:r w:rsidR="00730001" w:rsidDel="00713F38">
          <w:delText>SR-</w:delText>
        </w:r>
      </w:del>
      <w:r w:rsidR="00730001">
        <w:t xml:space="preserve">TE paths between PE13 and PE23 are not able to meet the TE </w:t>
      </w:r>
      <w:r w:rsidR="00514D2D">
        <w:t xml:space="preserve">and binding </w:t>
      </w:r>
      <w:r w:rsidR="00730001">
        <w:t>requir</w:t>
      </w:r>
      <w:r w:rsidR="00514D2D">
        <w:t>ements of the L2/L3 VPN service</w:t>
      </w:r>
      <w:r w:rsidR="00730001">
        <w:t xml:space="preserve"> or because there is no </w:t>
      </w:r>
      <w:del w:id="626" w:author="Italo Busi" w:date="2022-06-28T16:44:00Z">
        <w:r w:rsidR="00730001" w:rsidDel="00713F38">
          <w:delText>SR-</w:delText>
        </w:r>
      </w:del>
      <w:r w:rsidR="00730001">
        <w:t>TE path between PE13 and PE23</w:t>
      </w:r>
      <w:r w:rsidR="0057004A">
        <w:t>.</w:t>
      </w:r>
    </w:p>
    <w:p w14:paraId="5AEC9286" w14:textId="6EA5C5BB"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7851E0">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w:t>
      </w:r>
      <w:r w:rsidR="00057BBE">
        <w:lastRenderedPageBreak/>
        <w:t xml:space="preserve">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7851E0">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8DB607C"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7851E0">
        <w:t>5.2</w:t>
      </w:r>
      <w:r w:rsidR="00057BBE">
        <w:fldChar w:fldCharType="end"/>
      </w:r>
      <w:r>
        <w:t>;</w:t>
      </w:r>
    </w:p>
    <w:p w14:paraId="4FCE4EC8" w14:textId="6B457E0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7851E0">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BBC444A" w:rsidR="00F53CBD" w:rsidRDefault="00F53CBD" w:rsidP="006C1ECF">
      <w:pPr>
        <w:pStyle w:val="RFCListBullet"/>
      </w:pPr>
      <w:r>
        <w:t xml:space="preserve">the O-PNC1 to setup a new optical tunnel between the ROADMs </w:t>
      </w:r>
      <w:r w:rsidR="006C1ECF">
        <w:t xml:space="preserve">connected to </w:t>
      </w:r>
      <w:del w:id="627" w:author="Italo Busi" w:date="2022-04-08T16:08:00Z">
        <w:r w:rsidR="006C1ECF" w:rsidDel="007003B4">
          <w:delText xml:space="preserve">P16 </w:delText>
        </w:r>
      </w:del>
      <w:ins w:id="628" w:author="Italo Busi" w:date="2022-04-08T16:08:00Z">
        <w:r w:rsidR="006C1ECF">
          <w:t xml:space="preserve">PE13 </w:t>
        </w:r>
      </w:ins>
      <w:r w:rsidR="006C1ECF">
        <w:t xml:space="preserve">and </w:t>
      </w:r>
      <w:del w:id="629" w:author="Italo Busi" w:date="2022-04-08T16:08:00Z">
        <w:r w:rsidR="006C1ECF" w:rsidDel="007003B4">
          <w:delText>PE14</w:delText>
        </w:r>
      </w:del>
      <w:ins w:id="630" w:author="Italo Busi" w:date="2022-04-08T16:08:00Z">
        <w:r w:rsidR="006C1ECF">
          <w:t>P16</w:t>
        </w:r>
      </w:ins>
      <w:r w:rsidR="006C1ECF">
        <w:t xml:space="preserve">, </w:t>
      </w:r>
      <w:r>
        <w:t xml:space="preserve">as described in section </w:t>
      </w:r>
      <w:r>
        <w:fldChar w:fldCharType="begin"/>
      </w:r>
      <w:r>
        <w:instrText xml:space="preserve"> REF _Ref75427615 \r \h \t</w:instrText>
      </w:r>
      <w:r w:rsidR="004E7492">
        <w:instrText xml:space="preserve"> \* MERGEFORMAT </w:instrText>
      </w:r>
      <w:r>
        <w:fldChar w:fldCharType="separate"/>
      </w:r>
      <w:r w:rsidR="007851E0">
        <w:t>5.2</w:t>
      </w:r>
      <w:r>
        <w:fldChar w:fldCharType="end"/>
      </w:r>
      <w:r>
        <w:t>;</w:t>
      </w:r>
    </w:p>
    <w:p w14:paraId="5EA44AAA" w14:textId="7BB201BD"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w:t>
      </w:r>
      <w:del w:id="631" w:author="Italo Busi" w:date="2022-04-08T16:08:00Z">
        <w:r w:rsidR="006C1ECF" w:rsidDel="007003B4">
          <w:delText xml:space="preserve">P16 </w:delText>
        </w:r>
      </w:del>
      <w:ins w:id="632" w:author="Italo Busi" w:date="2022-04-08T16:08:00Z">
        <w:r w:rsidR="006C1ECF">
          <w:t xml:space="preserve">PE13 </w:t>
        </w:r>
      </w:ins>
      <w:r w:rsidR="006C1ECF">
        <w:t xml:space="preserve">and </w:t>
      </w:r>
      <w:del w:id="633" w:author="Italo Busi" w:date="2022-04-08T16:08:00Z">
        <w:r w:rsidR="006C1ECF" w:rsidDel="007003B4">
          <w:delText>PE14</w:delText>
        </w:r>
      </w:del>
      <w:ins w:id="634" w:author="Italo Busi" w:date="2022-04-08T16:08:00Z">
        <w:r w:rsidR="006C1ECF">
          <w:t>P16</w:t>
        </w:r>
      </w:ins>
      <w:r w:rsidR="006C1ECF">
        <w:t xml:space="preserve">, </w:t>
      </w:r>
      <w:r>
        <w:t xml:space="preserve">as described in section </w:t>
      </w:r>
      <w:r>
        <w:fldChar w:fldCharType="begin"/>
      </w:r>
      <w:r>
        <w:instrText xml:space="preserve"> REF _Ref75427615 \r \h \t</w:instrText>
      </w:r>
      <w:r w:rsidR="004E7492">
        <w:instrText xml:space="preserve"> \* MERGEFORMAT </w:instrText>
      </w:r>
      <w:r>
        <w:fldChar w:fldCharType="separate"/>
      </w:r>
      <w:r w:rsidR="007851E0">
        <w:t>5.2</w:t>
      </w:r>
      <w:r>
        <w:fldChar w:fldCharType="end"/>
      </w:r>
      <w:r>
        <w:t>;</w:t>
      </w:r>
    </w:p>
    <w:p w14:paraId="5FD1548A" w14:textId="61220262" w:rsidR="00F53CBD" w:rsidRPr="00AC7352" w:rsidRDefault="00F53CBD" w:rsidP="006C1ECF">
      <w:pPr>
        <w:pStyle w:val="RFCListBullet"/>
      </w:pPr>
      <w:r w:rsidRPr="00AC7352">
        <w:t xml:space="preserve">the P-PNC1 to update the bandwidth of the selected </w:t>
      </w:r>
      <w:del w:id="635" w:author="Italo Busi" w:date="2022-06-28T16:44:00Z">
        <w:r w:rsidRPr="00AC7352" w:rsidDel="00713F38">
          <w:delText>SR</w:delText>
        </w:r>
        <w:r w:rsidRPr="00AC7352" w:rsidDel="00713F38">
          <w:noBreakHyphen/>
        </w:r>
      </w:del>
      <w:r w:rsidRPr="00AC7352">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7851E0">
        <w:t>5.3</w:t>
      </w:r>
      <w:r w:rsidRPr="00AC7352">
        <w:fldChar w:fldCharType="end"/>
      </w:r>
      <w:r w:rsidRPr="00AC7352">
        <w:t>.</w:t>
      </w:r>
    </w:p>
    <w:p w14:paraId="3F83D777" w14:textId="682C1183" w:rsidR="00057BBE" w:rsidRDefault="00057BBE" w:rsidP="008D18C6">
      <w:bookmarkStart w:id="636" w:name="_Hlk107921526"/>
      <w:r w:rsidRPr="00514773">
        <w:t xml:space="preserve">After that, the </w:t>
      </w:r>
      <w:r w:rsidR="00172E45" w:rsidRPr="00057BBE">
        <w:t>MDSC requests P-PNC2 to setup a</w:t>
      </w:r>
      <w:del w:id="637" w:author="Italo Busi" w:date="2022-06-28T16:44:00Z">
        <w:r w:rsidR="00172E45" w:rsidRPr="00057BBE" w:rsidDel="00713F38">
          <w:delText>n</w:delText>
        </w:r>
      </w:del>
      <w:r w:rsidR="00172E45" w:rsidRPr="00057BBE">
        <w:t xml:space="preserve"> </w:t>
      </w:r>
      <w:del w:id="638" w:author="Italo Busi" w:date="2022-06-28T16:44:00Z">
        <w:r w:rsidR="00172E45" w:rsidRPr="00057BBE" w:rsidDel="00713F38">
          <w:delText>SR-</w:delText>
        </w:r>
      </w:del>
      <w:r w:rsidR="00172E45" w:rsidRPr="00057BBE">
        <w:t xml:space="preserve">TE path between BR21 and PE23, with </w:t>
      </w:r>
      <w:r>
        <w:t>an</w:t>
      </w:r>
      <w:r w:rsidRPr="00057BBE">
        <w:t xml:space="preserve"> </w:t>
      </w:r>
      <w:r w:rsidR="0074503F" w:rsidRPr="00057BBE">
        <w:t>explicit path (BR21, P24, PE23)</w:t>
      </w:r>
      <w:r w:rsidR="006C4712">
        <w:t xml:space="preserve"> to </w:t>
      </w:r>
      <w:proofErr w:type="spellStart"/>
      <w:ins w:id="639" w:author="Italo Busi" w:date="2022-07-05T12:04:00Z">
        <w:r w:rsidR="00570B94" w:rsidRPr="00570B94">
          <w:t>constrain</w:t>
        </w:r>
      </w:ins>
      <w:del w:id="640" w:author="Italo Busi" w:date="2022-07-05T12:04:00Z">
        <w:r w:rsidR="006C4712" w:rsidDel="00570B94">
          <w:delText xml:space="preserve">constraint </w:delText>
        </w:r>
      </w:del>
      <w:r w:rsidR="006C4712">
        <w:t>this</w:t>
      </w:r>
      <w:proofErr w:type="spellEnd"/>
      <w:r w:rsidR="006C4712">
        <w:t xml:space="preserve"> new </w:t>
      </w:r>
      <w:del w:id="641" w:author="Italo Busi" w:date="2022-06-28T16:45:00Z">
        <w:r w:rsidR="006C4712" w:rsidDel="00713F38">
          <w:delText>SR-</w:delText>
        </w:r>
      </w:del>
      <w:r w:rsidR="006C4712">
        <w:t>TE path to use the new underlay optical tunnel setup between BR21 and P24</w:t>
      </w:r>
      <w:r w:rsidR="009161F3">
        <w:t>,</w:t>
      </w:r>
      <w:r w:rsidR="0074503F" w:rsidRPr="00057BBE">
        <w:t xml:space="preserve"> </w:t>
      </w:r>
      <w:r w:rsidR="00A35E7B">
        <w:t xml:space="preserve">as described </w:t>
      </w:r>
      <w:bookmarkEnd w:id="636"/>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7851E0">
        <w:t>5.3</w:t>
      </w:r>
      <w:r w:rsidR="00A35E7B">
        <w:fldChar w:fldCharType="end"/>
      </w:r>
      <w:r>
        <w:t>.</w:t>
      </w:r>
      <w:r w:rsidR="00A35E7B">
        <w:t xml:space="preserve"> </w:t>
      </w:r>
      <w:bookmarkStart w:id="642" w:name="_Hlk107921543"/>
      <w:ins w:id="643" w:author="Italo Busi" w:date="2022-06-28T16:46:00Z">
        <w:r w:rsidR="00713F38">
          <w:t xml:space="preserve">The P-PNC2 properly configures the routers within its domain to setup the requested path and returns to the MDSC the information which is needed for </w:t>
        </w:r>
      </w:ins>
      <w:ins w:id="644" w:author="Italo Busi" w:date="2022-07-05T11:41:00Z">
        <w:r w:rsidR="00C16B25">
          <w:t>multi</w:t>
        </w:r>
      </w:ins>
      <w:ins w:id="645" w:author="Italo Busi" w:date="2022-06-28T16:46:00Z">
        <w:r w:rsidR="00713F38">
          <w:t xml:space="preserve">-domain </w:t>
        </w:r>
      </w:ins>
      <w:ins w:id="646" w:author="Italo Busi" w:date="2022-06-28T16:47:00Z">
        <w:r w:rsidR="00713F38">
          <w:t>TE path stitching. For example, i</w:t>
        </w:r>
      </w:ins>
      <w:del w:id="647" w:author="Italo Busi" w:date="2022-06-28T16:45:00Z">
        <w:r w:rsidR="00A35E7B" w:rsidDel="00713F38">
          <w:delText xml:space="preserve">The </w:delText>
        </w:r>
      </w:del>
      <w:ins w:id="648" w:author="Italo Busi" w:date="2022-06-28T16:45:00Z">
        <w:r w:rsidR="00713F38">
          <w:t xml:space="preserve">n case of inter-domain SR-TE, the </w:t>
        </w:r>
      </w:ins>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642"/>
      <w:r w:rsidR="00A35E7B">
        <w:t>.</w:t>
      </w:r>
    </w:p>
    <w:p w14:paraId="06ACD544" w14:textId="4F209E48" w:rsidR="0074503F" w:rsidRPr="00A35E7B" w:rsidRDefault="009161F3" w:rsidP="008D18C6">
      <w:r>
        <w:t xml:space="preserve">Then the </w:t>
      </w:r>
      <w:r w:rsidR="0074503F" w:rsidRPr="00A35E7B">
        <w:t>MDSC request</w:t>
      </w:r>
      <w:r>
        <w:t>s</w:t>
      </w:r>
      <w:r w:rsidR="0074503F" w:rsidRPr="00A35E7B">
        <w:t xml:space="preserve"> P-PNC1 to setup a</w:t>
      </w:r>
      <w:del w:id="649" w:author="Italo Busi" w:date="2022-06-28T16:47:00Z">
        <w:r w:rsidR="0074503F" w:rsidRPr="00A35E7B" w:rsidDel="00713F38">
          <w:delText>n</w:delText>
        </w:r>
      </w:del>
      <w:r w:rsidR="0074503F" w:rsidRPr="00A35E7B">
        <w:t xml:space="preserve"> </w:t>
      </w:r>
      <w:del w:id="650" w:author="Italo Busi" w:date="2022-06-28T16:47:00Z">
        <w:r w:rsidR="0074503F" w:rsidRPr="00A35E7B" w:rsidDel="00713F38">
          <w:delText>SR-</w:delText>
        </w:r>
      </w:del>
      <w:r w:rsidR="0074503F" w:rsidRPr="00A35E7B">
        <w:t xml:space="preserve">TE path between PE13 and BR11, </w:t>
      </w:r>
      <w:r w:rsidR="0097702C">
        <w:t>with an explicit path (PE13, BR11)</w:t>
      </w:r>
      <w:r w:rsidR="00720DF6">
        <w:t xml:space="preserve"> to </w:t>
      </w:r>
      <w:ins w:id="651" w:author="Italo Busi" w:date="2022-07-05T12:04:00Z">
        <w:r w:rsidR="00570B94" w:rsidRPr="00570B94">
          <w:t>constrain</w:t>
        </w:r>
        <w:r w:rsidR="00570B94">
          <w:t xml:space="preserve"> </w:t>
        </w:r>
      </w:ins>
      <w:del w:id="652" w:author="Italo Busi" w:date="2022-07-05T12:04:00Z">
        <w:r w:rsidR="00720DF6" w:rsidDel="00570B94">
          <w:delText xml:space="preserve">constraint </w:delText>
        </w:r>
      </w:del>
      <w:r w:rsidR="00720DF6">
        <w:t xml:space="preserve">this new </w:t>
      </w:r>
      <w:del w:id="653" w:author="Italo Busi" w:date="2022-06-28T16:47:00Z">
        <w:r w:rsidR="00720DF6" w:rsidDel="00713F38">
          <w:delText>SR-</w:delText>
        </w:r>
      </w:del>
      <w:r w:rsidR="00720DF6">
        <w:t xml:space="preserve">TE path to use the new underlay optical tunnel setup between </w:t>
      </w:r>
      <w:r w:rsidR="00720DF6">
        <w:lastRenderedPageBreak/>
        <w:t>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ins w:id="654" w:author="Italo Busi" w:date="2022-06-28T16:48:00Z">
        <w:r w:rsidR="00713F38">
          <w:t xml:space="preserve">information </w:t>
        </w:r>
        <w:r w:rsidR="00713F38" w:rsidRPr="00A35E7B">
          <w:t xml:space="preserve">to be used for the </w:t>
        </w:r>
      </w:ins>
      <w:ins w:id="655" w:author="Italo Busi" w:date="2022-07-05T11:41:00Z">
        <w:r w:rsidR="00C16B25">
          <w:t>multi</w:t>
        </w:r>
      </w:ins>
      <w:ins w:id="656" w:author="Italo Busi" w:date="2022-06-28T17:44:00Z">
        <w:r w:rsidR="00EC7EB6">
          <w:t xml:space="preserve">-domain </w:t>
        </w:r>
      </w:ins>
      <w:ins w:id="657" w:author="Italo Busi" w:date="2022-06-28T16:48:00Z">
        <w:r w:rsidR="00713F38" w:rsidRPr="00A35E7B">
          <w:t>TE path stitching</w:t>
        </w:r>
        <w:r w:rsidR="00713F38">
          <w:t>, as described in section</w:t>
        </w:r>
      </w:ins>
      <w:ins w:id="658" w:author="Italo Busi" w:date="2022-06-28T17:44:00Z">
        <w:r w:rsidR="00EC7EB6">
          <w:t xml:space="preserve"> </w:t>
        </w:r>
      </w:ins>
      <w:ins w:id="659" w:author="Italo Busi" w:date="2022-06-28T17:45:00Z">
        <w:r w:rsidR="00EC7EB6">
          <w:fldChar w:fldCharType="begin"/>
        </w:r>
        <w:r w:rsidR="00EC7EB6">
          <w:instrText xml:space="preserve"> REF _Ref93944132 \r \h </w:instrText>
        </w:r>
      </w:ins>
      <w:ins w:id="660" w:author="Italo Busi" w:date="2022-06-28T17:46:00Z">
        <w:r w:rsidR="00EC7EB6">
          <w:instrText xml:space="preserve"> \t</w:instrText>
        </w:r>
      </w:ins>
      <w:r w:rsidR="00EC7EB6">
        <w:fldChar w:fldCharType="separate"/>
      </w:r>
      <w:ins w:id="661" w:author="Italo Busi" w:date="2022-07-05T17:38:00Z">
        <w:r w:rsidR="007851E0">
          <w:t>4.4</w:t>
        </w:r>
      </w:ins>
      <w:ins w:id="662" w:author="Italo Busi" w:date="2022-06-28T17:45:00Z">
        <w:r w:rsidR="00EC7EB6">
          <w:fldChar w:fldCharType="end"/>
        </w:r>
      </w:ins>
      <w:ins w:id="663" w:author="Italo Busi" w:date="2022-06-28T17:46:00Z">
        <w:r w:rsidR="00EC7EB6">
          <w:t xml:space="preserve"> </w:t>
        </w:r>
      </w:ins>
      <w:ins w:id="664" w:author="Italo Busi" w:date="2022-06-28T16:48:00Z">
        <w:r w:rsidR="00713F38">
          <w:t xml:space="preserve">(e.g., in case of inter-domain SR-TE, the </w:t>
        </w:r>
      </w:ins>
      <w:r w:rsidR="0074503F" w:rsidRPr="00A35E7B">
        <w:t xml:space="preserve">binding SID </w:t>
      </w:r>
      <w:r w:rsidR="00720DF6">
        <w:t xml:space="preserve"> that has been assigned by P-PNC2 to the corresponding SR policy in BR21</w:t>
      </w:r>
      <w:ins w:id="665" w:author="Italo Busi" w:date="2022-06-28T16:48:00Z">
        <w:r w:rsidR="00713F38">
          <w:t>)</w:t>
        </w:r>
      </w:ins>
      <w:del w:id="666" w:author="Italo Busi" w:date="2022-06-28T16:49:00Z">
        <w:r w:rsidR="00720DF6" w:rsidDel="00713F38">
          <w:delText>,</w:delText>
        </w:r>
      </w:del>
      <w:del w:id="667" w:author="Italo Busi" w:date="2022-06-28T16:48:00Z">
        <w:r w:rsidR="00720DF6" w:rsidDel="00713F38">
          <w:delText xml:space="preserve"> </w:delText>
        </w:r>
        <w:r w:rsidR="0074503F" w:rsidRPr="00A35E7B" w:rsidDel="00713F38">
          <w:delText>to be used for the end</w:delText>
        </w:r>
        <w:r w:rsidR="00A35E7B" w:rsidDel="00713F38">
          <w:noBreakHyphen/>
        </w:r>
        <w:r w:rsidR="0074503F" w:rsidRPr="00A35E7B" w:rsidDel="00713F38">
          <w:delText>to-end SR-TE path stitching</w:delText>
        </w:r>
        <w:r w:rsidR="00CD747D" w:rsidDel="00713F38">
          <w:delText xml:space="preserve">, as described in section </w:delText>
        </w:r>
        <w:r w:rsidR="00CD747D" w:rsidDel="00713F38">
          <w:fldChar w:fldCharType="begin"/>
        </w:r>
        <w:r w:rsidR="00CD747D" w:rsidDel="00713F38">
          <w:delInstrText xml:space="preserve"> REF _Ref75428343 \r \h \t </w:delInstrText>
        </w:r>
        <w:r w:rsidR="004E7492" w:rsidDel="00713F38">
          <w:delInstrText xml:space="preserve"> \* MERGEFORMAT </w:delInstrText>
        </w:r>
        <w:r w:rsidR="00CD747D" w:rsidDel="00713F38">
          <w:fldChar w:fldCharType="separate"/>
        </w:r>
        <w:r w:rsidR="005D7266" w:rsidDel="00713F38">
          <w:delText>5.3</w:delText>
        </w:r>
        <w:r w:rsidR="00CD747D" w:rsidDel="00713F38">
          <w:fldChar w:fldCharType="end"/>
        </w:r>
      </w:del>
      <w:r w:rsidR="0074503F" w:rsidRPr="00A35E7B">
        <w:t>.</w:t>
      </w:r>
      <w:r w:rsidR="00E77F6F">
        <w:t xml:space="preserve"> The P</w:t>
      </w:r>
      <w:r w:rsidR="00E77F6F">
        <w:noBreakHyphen/>
        <w:t>PNC1</w:t>
      </w:r>
      <w:ins w:id="668" w:author="Italo Busi" w:date="2022-06-28T16:49:00Z">
        <w:r w:rsidR="00713F38" w:rsidRPr="00713F38">
          <w:t xml:space="preserve"> </w:t>
        </w:r>
        <w:r w:rsidR="00713F38">
          <w:t xml:space="preserve">properly configures the routers within its domain to setup the requested path and the </w:t>
        </w:r>
      </w:ins>
      <w:ins w:id="669" w:author="Italo Busi" w:date="2022-07-05T11:41:00Z">
        <w:r w:rsidR="00C16B25">
          <w:t>multi</w:t>
        </w:r>
      </w:ins>
      <w:ins w:id="670" w:author="Italo Busi" w:date="2022-06-28T16:49:00Z">
        <w:r w:rsidR="00713F38">
          <w:t xml:space="preserve">-domain </w:t>
        </w:r>
      </w:ins>
      <w:ins w:id="671" w:author="Italo Busi" w:date="2022-06-28T16:50:00Z">
        <w:r w:rsidR="00713F38">
          <w:t>TE path stitching. For example, in case of inter-domain SR-TE, the P-PNC1</w:t>
        </w:r>
      </w:ins>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040CD686" w:rsidR="008D18C6" w:rsidRPr="00F5752E" w:rsidRDefault="008D18C6" w:rsidP="008D18C6">
      <w:r>
        <w:t xml:space="preserve">Once the </w:t>
      </w:r>
      <w:del w:id="672" w:author="Italo Busi" w:date="2022-06-28T16:51:00Z">
        <w:r w:rsidR="009B2690" w:rsidRPr="004E7492" w:rsidDel="00713F38">
          <w:delText>SR-</w:delText>
        </w:r>
      </w:del>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del w:id="673" w:author="Italo Busi" w:date="2022-06-28T16:51:00Z">
        <w:r w:rsidR="009B2690" w:rsidRPr="004E7492" w:rsidDel="00713F38">
          <w:delText>SR-</w:delText>
        </w:r>
      </w:del>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674"/>
      <w:r w:rsidRPr="004E7492">
        <w:t>[Editor’s Note] Further investigation is needed to understand how the binding between a L3VPN and this new end</w:t>
      </w:r>
      <w:r w:rsidRPr="004E7492">
        <w:noBreakHyphen/>
        <w:t>to</w:t>
      </w:r>
      <w:r w:rsidRPr="004E7492">
        <w:noBreakHyphen/>
        <w:t>end SR-TE path can be configured.</w:t>
      </w:r>
      <w:commentRangeEnd w:id="674"/>
      <w:r w:rsidR="00211FC2" w:rsidRPr="004E7492">
        <w:commentReference w:id="674"/>
      </w:r>
    </w:p>
    <w:p w14:paraId="7851078A" w14:textId="6DFFEE84" w:rsidR="009B271E" w:rsidRPr="004E7492" w:rsidRDefault="009B271E" w:rsidP="00535598">
      <w:pPr>
        <w:pStyle w:val="Heading2"/>
      </w:pPr>
      <w:bookmarkStart w:id="675" w:name="_Ref75426138"/>
      <w:bookmarkStart w:id="676" w:name="_Toc97547284"/>
      <w:r w:rsidRPr="004E7492">
        <w:t>Optical Path Computation</w:t>
      </w:r>
      <w:bookmarkEnd w:id="675"/>
      <w:bookmarkEnd w:id="676"/>
    </w:p>
    <w:p w14:paraId="0AD37A1A" w14:textId="0C544C47"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7851E0">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8C19155"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7851E0">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7851E0">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lastRenderedPageBreak/>
        <w:t>The</w:t>
      </w:r>
      <w:ins w:id="677" w:author="Paolo Volpato" w:date="2022-06-30T14:37:00Z">
        <w:r>
          <w:t>re</w:t>
        </w:r>
      </w:ins>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678" w:name="_Ref75427615"/>
      <w:bookmarkStart w:id="679" w:name="_Ref89089408"/>
      <w:bookmarkStart w:id="680" w:name="_Toc97547285"/>
      <w:r w:rsidRPr="004E7492">
        <w:t xml:space="preserve">Multi-layer </w:t>
      </w:r>
      <w:r w:rsidR="008B2B34" w:rsidRPr="004E7492">
        <w:t xml:space="preserve">IP </w:t>
      </w:r>
      <w:r w:rsidR="00F13CC9" w:rsidRPr="004E7492">
        <w:t xml:space="preserve">link </w:t>
      </w:r>
      <w:r w:rsidR="008B2B34" w:rsidRPr="004E7492">
        <w:t>Setup</w:t>
      </w:r>
      <w:bookmarkEnd w:id="678"/>
      <w:bookmarkEnd w:id="679"/>
      <w:bookmarkEnd w:id="680"/>
    </w:p>
    <w:p w14:paraId="76F01DCB" w14:textId="4452D773"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7851E0">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240FA266" w:rsidR="00742E34" w:rsidRDefault="00742E34" w:rsidP="00742E34">
      <w:pPr>
        <w:rPr>
          <w:ins w:id="681" w:author="Italo Busi" w:date="2022-06-20T22:20:00Z"/>
        </w:rPr>
      </w:pPr>
      <w:ins w:id="682" w:author="Italo Busi" w:date="2022-06-20T23:08:00Z">
        <w:r>
          <w:t xml:space="preserve">For example, with a reference to </w:t>
        </w:r>
      </w:ins>
      <w:ins w:id="683" w:author="Italo Busi" w:date="2022-06-20T22:20:00Z">
        <w:r>
          <w:fldChar w:fldCharType="begin"/>
        </w:r>
        <w:r>
          <w:instrText xml:space="preserve"> REF _Ref96628870 \r \h </w:instrText>
        </w:r>
      </w:ins>
      <w:ins w:id="684" w:author="Italo Busi" w:date="2022-06-20T22:20:00Z">
        <w:r>
          <w:fldChar w:fldCharType="separate"/>
        </w:r>
      </w:ins>
      <w:ins w:id="685" w:author="Italo Busi" w:date="2022-07-05T17:38:00Z">
        <w:r w:rsidR="007851E0">
          <w:t>Figure 6</w:t>
        </w:r>
      </w:ins>
      <w:ins w:id="686" w:author="Italo Busi" w:date="2022-06-20T22:20:00Z">
        <w:r>
          <w:fldChar w:fldCharType="end"/>
        </w:r>
        <w:r>
          <w:t>, the MDSC can request the O-PNC</w:t>
        </w:r>
      </w:ins>
      <w:ins w:id="687" w:author="Italo Busi" w:date="2022-06-20T23:03:00Z">
        <w:r>
          <w:t>1</w:t>
        </w:r>
      </w:ins>
      <w:ins w:id="688" w:author="Italo Busi" w:date="2022-06-20T22:20:00Z">
        <w:r>
          <w:t xml:space="preserve"> to setup </w:t>
        </w:r>
      </w:ins>
      <w:ins w:id="689" w:author="Italo Busi" w:date="2022-06-20T22:21:00Z">
        <w:r>
          <w:t xml:space="preserve">an optical tunnel between the TTPs within </w:t>
        </w:r>
      </w:ins>
      <w:ins w:id="690" w:author="Italo Busi" w:date="2022-06-20T22:52:00Z">
        <w:r>
          <w:t>NE11 and NE14</w:t>
        </w:r>
      </w:ins>
      <w:ins w:id="691" w:author="Italo Busi" w:date="2022-06-20T22:55:00Z">
        <w:r>
          <w:t xml:space="preserve"> to steer </w:t>
        </w:r>
      </w:ins>
      <w:ins w:id="692" w:author="Italo Busi" w:date="2022-06-20T22:58:00Z">
        <w:r>
          <w:t xml:space="preserve">over this tunnel </w:t>
        </w:r>
      </w:ins>
      <w:ins w:id="693" w:author="Italo Busi" w:date="2022-06-20T22:55:00Z">
        <w:r>
          <w:t>the Ethernet traffic between LTP (7-</w:t>
        </w:r>
      </w:ins>
      <w:ins w:id="694" w:author="Italo Busi" w:date="2022-06-20T22:56:00Z">
        <w:r>
          <w:t>0) on NE11 and LTP (8-0) on NE14</w:t>
        </w:r>
      </w:ins>
      <w:ins w:id="695" w:author="Italo Busi" w:date="2022-06-20T22:21:00Z">
        <w:r>
          <w:t>.</w:t>
        </w:r>
      </w:ins>
    </w:p>
    <w:p w14:paraId="4D8942FB" w14:textId="573A528E"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ins w:id="696" w:author="Italo Busi" w:date="2022-04-08T17:23:00Z">
        <w:r w:rsidR="00742E34">
          <w:t xml:space="preserve">, </w:t>
        </w:r>
        <w:r w:rsidR="00954B65">
          <w:t>a</w:t>
        </w:r>
      </w:ins>
      <w:ins w:id="697" w:author="Paolo Volpato" w:date="2022-06-30T14:38:00Z">
        <w:r w:rsidR="00954B65">
          <w:t>s</w:t>
        </w:r>
      </w:ins>
      <w:ins w:id="698" w:author="Italo Busi" w:date="2022-04-08T17:23:00Z">
        <w:r w:rsidR="00954B65">
          <w:t xml:space="preserve"> described </w:t>
        </w:r>
        <w:r w:rsidR="00742E34">
          <w:t xml:space="preserve">in section </w:t>
        </w:r>
        <w:r w:rsidR="00742E34">
          <w:fldChar w:fldCharType="begin"/>
        </w:r>
        <w:r w:rsidR="00742E34">
          <w:instrText xml:space="preserve"> REF _Ref96366061 \r \h \t </w:instrText>
        </w:r>
      </w:ins>
      <w:r w:rsidR="00742E34">
        <w:fldChar w:fldCharType="separate"/>
      </w:r>
      <w:ins w:id="699" w:author="Italo Busi" w:date="2022-07-05T17:38:00Z">
        <w:r w:rsidR="007851E0">
          <w:t>4.6</w:t>
        </w:r>
      </w:ins>
      <w:ins w:id="700" w:author="Italo Busi" w:date="2022-04-08T17:23:00Z">
        <w:r w:rsidR="00742E34">
          <w:fldChar w:fldCharType="end"/>
        </w:r>
      </w:ins>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44669C1C"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w:t>
      </w:r>
      <w:ins w:id="701" w:author="Italo Busi" w:date="2022-06-20T22:59:00Z">
        <w:r w:rsidR="00742E34">
          <w:t xml:space="preserve">the LTP 5-1 on PE13 and 6-1 on BR11 </w:t>
        </w:r>
      </w:ins>
      <w:del w:id="702" w:author="Italo Busi" w:date="2022-06-20T22:59:00Z">
        <w:r w:rsidR="00742E34" w:rsidDel="00C74BB8">
          <w:delText xml:space="preserve">as </w:delText>
        </w:r>
      </w:del>
      <w:r w:rsidR="00742E34">
        <w:t xml:space="preserve">shown in </w:t>
      </w:r>
      <w:r w:rsidR="001E72FD">
        <w:fldChar w:fldCharType="begin"/>
      </w:r>
      <w:r w:rsidR="001E72FD">
        <w:instrText xml:space="preserve"> REF _Ref96628870 \r \h </w:instrText>
      </w:r>
      <w:r w:rsidR="001E72FD">
        <w:fldChar w:fldCharType="separate"/>
      </w:r>
      <w:r w:rsidR="007851E0">
        <w:t>Figure 6</w:t>
      </w:r>
      <w:r w:rsidR="001E72FD">
        <w:fldChar w:fldCharType="end"/>
      </w:r>
      <w:r>
        <w:t>.</w:t>
      </w:r>
    </w:p>
    <w:p w14:paraId="3A060AD6" w14:textId="3A3FB721" w:rsidR="001E72FD" w:rsidRDefault="00742E34" w:rsidP="008B2B34">
      <w:r>
        <w:t>After the multi-layer single-domain Ethernet link has been configured</w:t>
      </w:r>
      <w:ins w:id="703" w:author="Italo Busi" w:date="2022-04-08T17:27:00Z">
        <w:r>
          <w:t xml:space="preserve"> by the MDSC or discovered by the P-PNC</w:t>
        </w:r>
      </w:ins>
      <w:r>
        <w:t>, the corresponding multi-</w:t>
      </w:r>
      <w:del w:id="704" w:author="Italo Busi" w:date="2022-04-08T17:21:00Z">
        <w:r w:rsidDel="00B216B3">
          <w:delText xml:space="preserve">lyaer </w:delText>
        </w:r>
      </w:del>
      <w:ins w:id="705" w:author="Italo Busi" w:date="2022-04-08T17:21:00Z">
        <w:r>
          <w:lastRenderedPageBreak/>
          <w:t xml:space="preserve">layer </w:t>
        </w:r>
      </w:ins>
      <w:r>
        <w:t>single-domain IP link can also be configured either by the MDSC or by the P-PNC</w:t>
      </w:r>
      <w:r w:rsidR="001E72FD">
        <w:t>.</w:t>
      </w:r>
    </w:p>
    <w:p w14:paraId="21E44C1D" w14:textId="77777777" w:rsidR="00742E34" w:rsidRDefault="00742E34" w:rsidP="00742E34">
      <w:pPr>
        <w:rPr>
          <w:ins w:id="706" w:author="Italo Busi" w:date="2022-06-20T23:00:00Z"/>
        </w:rPr>
      </w:pPr>
      <w:r>
        <w:t>This document assumes that this IP link is configured by the P-PNC</w:t>
      </w:r>
      <w:ins w:id="707" w:author="Italo Busi" w:date="2022-04-08T17:29:00Z">
        <w:r>
          <w:t>.</w:t>
        </w:r>
      </w:ins>
    </w:p>
    <w:p w14:paraId="4E48B233" w14:textId="77777777" w:rsidR="00742E34" w:rsidRDefault="00742E34" w:rsidP="00742E34">
      <w:pPr>
        <w:rPr>
          <w:ins w:id="708" w:author="Italo Busi" w:date="2022-04-08T17:36:00Z"/>
        </w:rPr>
      </w:pPr>
      <w:ins w:id="709" w:author="Italo Busi" w:date="2022-06-20T22:08:00Z">
        <w:r>
          <w:t>It is worth noting that i</w:t>
        </w:r>
      </w:ins>
      <w:ins w:id="710" w:author="Italo Busi" w:date="2022-04-08T17:29:00Z">
        <w:r w:rsidRPr="00B91C85">
          <w:t>f LAG is not supported</w:t>
        </w:r>
      </w:ins>
      <w:ins w:id="711" w:author="Italo Busi" w:date="2022-04-08T17:31:00Z">
        <w:r w:rsidRPr="00B91C85">
          <w:t xml:space="preserve"> within the domain controlled by the P-PNC</w:t>
        </w:r>
      </w:ins>
      <w:ins w:id="712" w:author="Italo Busi" w:date="2022-04-08T17:29:00Z">
        <w:r w:rsidRPr="00B91C85">
          <w:t xml:space="preserve">, the P-PNC can configure the multi-layer single-domain IP link as soon as </w:t>
        </w:r>
      </w:ins>
      <w:del w:id="713" w:author="Italo Busi" w:date="2022-04-08T17:30:00Z">
        <w:r w:rsidRPr="00B91C85" w:rsidDel="0087720A">
          <w:delText xml:space="preserve">, when </w:delText>
        </w:r>
      </w:del>
      <w:r w:rsidRPr="00B91C85">
        <w:t>the underl</w:t>
      </w:r>
      <w:ins w:id="714" w:author="Italo Busi" w:date="2022-04-08T17:30:00Z">
        <w:r w:rsidRPr="00B91C85">
          <w:t>a</w:t>
        </w:r>
      </w:ins>
      <w:r w:rsidRPr="00B91C85">
        <w:t>y</w:t>
      </w:r>
      <w:del w:id="715" w:author="Italo Busi" w:date="2022-04-08T17:30:00Z">
        <w:r w:rsidRPr="00B91C85" w:rsidDel="0087720A">
          <w:delText>ing</w:delText>
        </w:r>
      </w:del>
      <w:r w:rsidRPr="00B91C85">
        <w:t xml:space="preserve"> multi-layer single-domain Ethernet link is either discovered by the P-PNC or configured by the MDSC at the MPI.</w:t>
      </w:r>
      <w:ins w:id="716" w:author="Italo Busi" w:date="2022-06-20T22:08:00Z">
        <w:r>
          <w:t xml:space="preserve"> However, if LAG is supported </w:t>
        </w:r>
      </w:ins>
      <w:ins w:id="717" w:author="Italo Busi" w:date="2022-04-08T17:35:00Z">
        <w:r>
          <w:t xml:space="preserve">the P-PNC has not enough information to know whether the </w:t>
        </w:r>
      </w:ins>
      <w:ins w:id="718" w:author="Italo Busi" w:date="2022-04-08T17:36:00Z">
        <w:r>
          <w:t>discovered/configured multi-layer single-domain Ethernet link would be:</w:t>
        </w:r>
      </w:ins>
    </w:p>
    <w:p w14:paraId="55E93B2C" w14:textId="77777777" w:rsidR="00742E34" w:rsidRPr="00B91C85" w:rsidRDefault="00742E34" w:rsidP="00742E34">
      <w:pPr>
        <w:pStyle w:val="RFCListNumbered"/>
        <w:numPr>
          <w:ilvl w:val="0"/>
          <w:numId w:val="31"/>
        </w:numPr>
        <w:rPr>
          <w:ins w:id="719" w:author="Italo Busi" w:date="2022-04-08T17:36:00Z"/>
        </w:rPr>
      </w:pPr>
      <w:ins w:id="720" w:author="Italo Busi" w:date="2022-04-08T17:37:00Z">
        <w:r w:rsidRPr="00B91C85">
          <w:t>Used to s</w:t>
        </w:r>
      </w:ins>
      <w:ins w:id="721" w:author="Italo Busi" w:date="2022-04-08T17:36:00Z">
        <w:r w:rsidRPr="00B91C85">
          <w:t>upport a multi-layer single-domain IP link;</w:t>
        </w:r>
      </w:ins>
    </w:p>
    <w:p w14:paraId="6F8FEF5B" w14:textId="77777777" w:rsidR="00742E34" w:rsidRDefault="00742E34" w:rsidP="00742E34">
      <w:pPr>
        <w:pStyle w:val="RFCListNumbered"/>
        <w:numPr>
          <w:ilvl w:val="0"/>
          <w:numId w:val="31"/>
        </w:numPr>
        <w:rPr>
          <w:ins w:id="722" w:author="Italo Busi" w:date="2022-04-08T17:37:00Z"/>
        </w:rPr>
      </w:pPr>
      <w:ins w:id="723" w:author="Italo Busi" w:date="2022-04-08T17:37:00Z">
        <w:r>
          <w:t>Used to create a new LAG group;</w:t>
        </w:r>
      </w:ins>
    </w:p>
    <w:p w14:paraId="7FDE773B" w14:textId="77777777" w:rsidR="00742E34" w:rsidRDefault="00742E34" w:rsidP="00742E34">
      <w:pPr>
        <w:pStyle w:val="RFCListNumbered"/>
        <w:numPr>
          <w:ilvl w:val="0"/>
          <w:numId w:val="31"/>
        </w:numPr>
        <w:rPr>
          <w:ins w:id="724" w:author="Italo Busi" w:date="2022-04-08T17:35:00Z"/>
        </w:rPr>
      </w:pPr>
      <w:ins w:id="725" w:author="Italo Busi" w:date="2022-04-08T17:37:00Z">
        <w:r>
          <w:t>Added to an ex</w:t>
        </w:r>
      </w:ins>
      <w:ins w:id="726" w:author="Italo Busi" w:date="2022-04-08T17:39:00Z">
        <w:r>
          <w:t>i</w:t>
        </w:r>
      </w:ins>
      <w:ins w:id="727" w:author="Italo Busi" w:date="2022-04-08T17:37:00Z">
        <w:r>
          <w:t>sting LAG group.</w:t>
        </w:r>
      </w:ins>
    </w:p>
    <w:p w14:paraId="14911855" w14:textId="77777777" w:rsidR="00742E34" w:rsidRDefault="00742E34" w:rsidP="00742E34">
      <w:pPr>
        <w:rPr>
          <w:ins w:id="728" w:author="Italo Busi" w:date="2022-06-20T23:00:00Z"/>
        </w:rPr>
      </w:pPr>
      <w:proofErr w:type="gramStart"/>
      <w:ins w:id="729" w:author="Italo Busi" w:date="2022-04-08T17:55:00Z">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ins>
    </w:p>
    <w:p w14:paraId="1D5F3F23" w14:textId="77777777" w:rsidR="00742E34" w:rsidRDefault="00742E34" w:rsidP="00742E34">
      <w:pPr>
        <w:rPr>
          <w:ins w:id="730" w:author="Italo Busi" w:date="2022-06-20T23:02:00Z"/>
        </w:rPr>
      </w:pPr>
      <w:ins w:id="731" w:author="Italo Busi" w:date="2022-06-20T23:00:00Z">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w:t>
        </w:r>
      </w:ins>
      <w:ins w:id="732" w:author="Italo Busi" w:date="2022-06-20T23:02:00Z">
        <w:r>
          <w:t xml:space="preserve">reference to the </w:t>
        </w:r>
      </w:ins>
      <w:ins w:id="733" w:author="Italo Busi" w:date="2022-06-20T23:00:00Z">
        <w:r>
          <w:t>supporting</w:t>
        </w:r>
      </w:ins>
      <w:ins w:id="734" w:author="Italo Busi" w:date="2022-06-20T23:01:00Z">
        <w:r>
          <w:t xml:space="preserve"> multi-layer single-domain </w:t>
        </w:r>
        <w:proofErr w:type="spellStart"/>
        <w:r>
          <w:t>Ethernt</w:t>
        </w:r>
        <w:proofErr w:type="spellEnd"/>
        <w:r>
          <w:t xml:space="preserve"> link are configured by the MDSC. All the other configuration is provided by the P-PNC.</w:t>
        </w:r>
      </w:ins>
    </w:p>
    <w:p w14:paraId="6A05D56A" w14:textId="51951ED5" w:rsidR="00742E34" w:rsidRDefault="00742E34" w:rsidP="00742E34">
      <w:pPr>
        <w:rPr>
          <w:ins w:id="735" w:author="Italo Busi" w:date="2022-06-20T23:03:00Z"/>
        </w:rPr>
      </w:pPr>
      <w:ins w:id="736" w:author="Italo Busi" w:date="2022-06-20T23:08:00Z">
        <w:r>
          <w:t xml:space="preserve">For example, with a reference to </w:t>
        </w:r>
      </w:ins>
      <w:ins w:id="737" w:author="Italo Busi" w:date="2022-06-20T23:03:00Z">
        <w:r>
          <w:fldChar w:fldCharType="begin"/>
        </w:r>
        <w:r>
          <w:instrText xml:space="preserve"> REF _Ref96628870 \r \h </w:instrText>
        </w:r>
      </w:ins>
      <w:ins w:id="738" w:author="Italo Busi" w:date="2022-06-20T23:03:00Z">
        <w:r>
          <w:fldChar w:fldCharType="separate"/>
        </w:r>
      </w:ins>
      <w:ins w:id="739" w:author="Italo Busi" w:date="2022-07-05T17:38:00Z">
        <w:r w:rsidR="007851E0">
          <w:t>Figure 6</w:t>
        </w:r>
      </w:ins>
      <w:ins w:id="740" w:author="Italo Busi" w:date="2022-06-20T23:03:00Z">
        <w:r>
          <w:fldChar w:fldCharType="end"/>
        </w:r>
        <w:r>
          <w:t xml:space="preserve">, the MDSC can request the P-PNC1 to setup </w:t>
        </w:r>
      </w:ins>
      <w:ins w:id="741" w:author="Italo Busi" w:date="2022-06-20T23:04:00Z">
        <w:r>
          <w:t xml:space="preserve">a </w:t>
        </w:r>
      </w:ins>
      <w:ins w:id="742" w:author="Italo Busi" w:date="2022-06-20T23:05:00Z">
        <w:r>
          <w:t>m</w:t>
        </w:r>
      </w:ins>
      <w:ins w:id="743" w:author="Italo Busi" w:date="2022-06-20T23:04:00Z">
        <w:r>
          <w:t xml:space="preserve">ulti-layer single-domain IP Link between </w:t>
        </w:r>
      </w:ins>
      <w:ins w:id="744" w:author="Italo Busi" w:date="2022-06-20T23:05:00Z">
        <w:r>
          <w:t xml:space="preserve">IP </w:t>
        </w:r>
      </w:ins>
      <w:ins w:id="745" w:author="Italo Busi" w:date="2022-06-20T23:04:00Z">
        <w:r>
          <w:t>LTP 5-</w:t>
        </w:r>
      </w:ins>
      <w:ins w:id="746" w:author="Italo Busi" w:date="2022-06-20T23:05:00Z">
        <w:r>
          <w:t>2</w:t>
        </w:r>
      </w:ins>
      <w:ins w:id="747" w:author="Italo Busi" w:date="2022-06-20T23:04:00Z">
        <w:r>
          <w:t xml:space="preserve"> on PE13 and </w:t>
        </w:r>
      </w:ins>
      <w:ins w:id="748" w:author="Italo Busi" w:date="2022-06-20T23:05:00Z">
        <w:r>
          <w:t xml:space="preserve">IP LTP </w:t>
        </w:r>
      </w:ins>
      <w:ins w:id="749" w:author="Italo Busi" w:date="2022-06-20T23:04:00Z">
        <w:r>
          <w:t>6-</w:t>
        </w:r>
      </w:ins>
      <w:ins w:id="750" w:author="Italo Busi" w:date="2022-06-20T23:05:00Z">
        <w:r>
          <w:t>2</w:t>
        </w:r>
      </w:ins>
      <w:ins w:id="751" w:author="Italo Busi" w:date="2022-06-20T23:04:00Z">
        <w:r>
          <w:t xml:space="preserve"> on BR11 </w:t>
        </w:r>
      </w:ins>
      <w:ins w:id="752" w:author="Italo Busi" w:date="2022-06-20T23:05:00Z">
        <w:r>
          <w:t>supported by the multi-layer single-domain Ethernet link between ETH LTP 5-1 on PE1</w:t>
        </w:r>
      </w:ins>
      <w:ins w:id="753" w:author="Italo Busi" w:date="2022-06-20T23:06:00Z">
        <w:r>
          <w:t>3 and ETH LTP 6-1 on BR11</w:t>
        </w:r>
      </w:ins>
      <w:ins w:id="754" w:author="Italo Busi" w:date="2022-06-20T23:03:00Z">
        <w:r>
          <w:t>.</w:t>
        </w:r>
      </w:ins>
    </w:p>
    <w:p w14:paraId="7CD92A15" w14:textId="77777777" w:rsidR="00742E34" w:rsidRDefault="00742E34" w:rsidP="00742E34">
      <w:pPr>
        <w:rPr>
          <w:ins w:id="755" w:author="Italo Busi" w:date="2022-04-08T17:55:00Z"/>
        </w:rPr>
      </w:pPr>
      <w:ins w:id="756" w:author="Italo Busi" w:date="2022-06-20T23:00:00Z">
        <w:r>
          <w:t>The P-PNC</w:t>
        </w:r>
      </w:ins>
      <w:ins w:id="757" w:author="Italo Busi" w:date="2022-06-20T23:06:00Z">
        <w:r>
          <w:t xml:space="preserve"> configures the requested multi-layer single-domain IP link and, once finished, </w:t>
        </w:r>
      </w:ins>
      <w:ins w:id="758" w:author="Italo Busi" w:date="2022-06-20T23:00:00Z">
        <w:r>
          <w:t>report</w:t>
        </w:r>
      </w:ins>
      <w:ins w:id="759" w:author="Italo Busi" w:date="2022-06-20T23:06:00Z">
        <w:r>
          <w:t>s</w:t>
        </w:r>
      </w:ins>
      <w:ins w:id="760" w:author="Italo Busi" w:date="2022-06-20T23:00:00Z">
        <w:r>
          <w:t xml:space="preserve"> it to the MDSC within the IP topology exposed at its MPI.</w:t>
        </w:r>
      </w:ins>
    </w:p>
    <w:p w14:paraId="32305B05" w14:textId="77777777" w:rsidR="00742E34" w:rsidRDefault="00742E34" w:rsidP="00742E34">
      <w:pPr>
        <w:pStyle w:val="Heading3"/>
        <w:rPr>
          <w:ins w:id="761" w:author="Italo Busi" w:date="2022-04-08T17:58:00Z"/>
        </w:rPr>
      </w:pPr>
      <w:bookmarkStart w:id="762" w:name="_Ref107387376"/>
      <w:ins w:id="763" w:author="Italo Busi" w:date="2022-04-08T17:58:00Z">
        <w:r>
          <w:t>Multi-layer LAG setup</w:t>
        </w:r>
        <w:bookmarkEnd w:id="762"/>
      </w:ins>
    </w:p>
    <w:p w14:paraId="04209E2B" w14:textId="77777777" w:rsidR="00742E34" w:rsidRDefault="00742E34" w:rsidP="00742E34">
      <w:pPr>
        <w:rPr>
          <w:ins w:id="764" w:author="Italo Busi" w:date="2022-04-08T17:45:00Z"/>
        </w:rPr>
      </w:pPr>
      <w:ins w:id="765" w:author="Italo Busi" w:date="2022-04-08T17:42:00Z">
        <w:r>
          <w:t xml:space="preserve">The P-PNC configures a new LAG group </w:t>
        </w:r>
      </w:ins>
      <w:ins w:id="766" w:author="Italo Busi" w:date="2022-04-08T17:56:00Z">
        <w:r>
          <w:t xml:space="preserve">between two routers </w:t>
        </w:r>
      </w:ins>
      <w:ins w:id="767" w:author="Italo Busi" w:date="2022-04-08T17:42:00Z">
        <w:r>
          <w:t xml:space="preserve">when the MDSC creates at the MPI a new Ethernet </w:t>
        </w:r>
      </w:ins>
      <w:ins w:id="768" w:author="Italo Busi" w:date="2022-04-08T17:59:00Z">
        <w:r>
          <w:t>bundled link</w:t>
        </w:r>
      </w:ins>
      <w:ins w:id="769" w:author="Italo Busi" w:date="2022-04-08T17:43:00Z">
        <w:r>
          <w:t xml:space="preserve"> (</w:t>
        </w:r>
      </w:ins>
      <w:ins w:id="770" w:author="Italo Busi" w:date="2022-04-08T17:44:00Z">
        <w:r>
          <w:t xml:space="preserve">using the </w:t>
        </w:r>
        <w:r w:rsidRPr="00425066">
          <w:lastRenderedPageBreak/>
          <w:t>bundled-link</w:t>
        </w:r>
        <w:r>
          <w:t xml:space="preserve"> container defined in [RFC8795]</w:t>
        </w:r>
      </w:ins>
      <w:ins w:id="771" w:author="Italo Busi" w:date="2022-04-08T17:43:00Z">
        <w:r>
          <w:t>) bundling the multi-layer single-domain Ethernet link(s) being created</w:t>
        </w:r>
      </w:ins>
      <w:ins w:id="772" w:author="Italo Busi" w:date="2022-04-08T17:44:00Z">
        <w:r>
          <w:t>, as described above.</w:t>
        </w:r>
      </w:ins>
    </w:p>
    <w:p w14:paraId="726098CE" w14:textId="77777777" w:rsidR="00742E34" w:rsidRDefault="00742E34" w:rsidP="00742E34">
      <w:pPr>
        <w:rPr>
          <w:ins w:id="773" w:author="Italo Busi" w:date="2022-04-08T17:42:00Z"/>
        </w:rPr>
      </w:pPr>
      <w:ins w:id="774" w:author="Italo Busi" w:date="2022-04-08T17:45:00Z">
        <w:r>
          <w:t>It is worth noting that a new LAG group can be created to bundle one or more multi-layer single-domain Ethernet link(s).</w:t>
        </w:r>
      </w:ins>
    </w:p>
    <w:p w14:paraId="7ED31815" w14:textId="2522286B" w:rsidR="00742E34" w:rsidRDefault="00742E34" w:rsidP="00742E34">
      <w:pPr>
        <w:rPr>
          <w:ins w:id="775" w:author="Italo Busi" w:date="2022-04-08T17:50:00Z"/>
        </w:rPr>
      </w:pPr>
      <w:ins w:id="776" w:author="Italo Busi" w:date="2022-04-08T17:49:00Z">
        <w:r>
          <w:t xml:space="preserve">For example, with a reference to </w:t>
        </w:r>
      </w:ins>
      <w:ins w:id="777" w:author="Italo Busi" w:date="2022-04-08T18:06:00Z">
        <w:r>
          <w:fldChar w:fldCharType="begin"/>
        </w:r>
        <w:r>
          <w:instrText xml:space="preserve"> REF _Ref100333576 \r \h </w:instrText>
        </w:r>
      </w:ins>
      <w:r>
        <w:fldChar w:fldCharType="separate"/>
      </w:r>
      <w:ins w:id="778" w:author="Italo Busi" w:date="2022-07-05T17:38:00Z">
        <w:r w:rsidR="007851E0">
          <w:t>Figure 8</w:t>
        </w:r>
      </w:ins>
      <w:ins w:id="779" w:author="Italo Busi" w:date="2022-04-08T18:06:00Z">
        <w:r>
          <w:fldChar w:fldCharType="end"/>
        </w:r>
      </w:ins>
      <w:ins w:id="780" w:author="Italo Busi" w:date="2022-04-08T17:49:00Z">
        <w:r>
          <w:t xml:space="preserve">, the MDSC can </w:t>
        </w:r>
      </w:ins>
      <w:ins w:id="781" w:author="Italo Busi" w:date="2022-06-20T23:14:00Z">
        <w:r>
          <w:t xml:space="preserve">request the P-PNC2 to setup an Ethernet bundled link between </w:t>
        </w:r>
      </w:ins>
      <w:ins w:id="782" w:author="Italo Busi" w:date="2022-06-20T23:15:00Z">
        <w:r>
          <w:t xml:space="preserve">the </w:t>
        </w:r>
      </w:ins>
      <w:ins w:id="783" w:author="Italo Busi" w:date="2022-06-20T23:14:00Z">
        <w:r>
          <w:t>E</w:t>
        </w:r>
      </w:ins>
      <w:ins w:id="784" w:author="Italo Busi" w:date="2022-06-20T23:15:00Z">
        <w:r>
          <w:t xml:space="preserve">thernet LTP 5-1 on BR21 and the Ethernet LTP 6-1 on P24, </w:t>
        </w:r>
      </w:ins>
      <w:ins w:id="785" w:author="Italo Busi" w:date="2022-04-08T17:49:00Z">
        <w:r>
          <w:t xml:space="preserve">bundling the multi-layer single-domain Ethernet link between the </w:t>
        </w:r>
        <w:proofErr w:type="spellStart"/>
        <w:r>
          <w:t>Etherent</w:t>
        </w:r>
        <w:proofErr w:type="spellEnd"/>
        <w:r>
          <w:t xml:space="preserve"> LTP 1-1 on BR21 and the Ethernet LTP 2-1 on P24.</w:t>
        </w:r>
      </w:ins>
    </w:p>
    <w:p w14:paraId="034FEA93" w14:textId="77777777" w:rsidR="00742E34" w:rsidRDefault="00742E34" w:rsidP="00742E34">
      <w:pPr>
        <w:rPr>
          <w:ins w:id="786" w:author="Italo Busi" w:date="2022-06-20T23:10:00Z"/>
        </w:rPr>
      </w:pPr>
      <w:ins w:id="787" w:author="Italo Busi" w:date="2022-04-08T17:50:00Z">
        <w:r>
          <w:t xml:space="preserve">It is worth noting that the MDSC needs to create also the Ethernet LTPs terminating the Ethernet </w:t>
        </w:r>
      </w:ins>
      <w:ins w:id="788" w:author="Italo Busi" w:date="2022-06-20T23:15:00Z">
        <w:r>
          <w:t>b</w:t>
        </w:r>
      </w:ins>
      <w:ins w:id="789" w:author="Italo Busi" w:date="2022-04-08T17:50:00Z">
        <w:r>
          <w:t xml:space="preserve">undled </w:t>
        </w:r>
      </w:ins>
      <w:ins w:id="790" w:author="Italo Busi" w:date="2022-06-20T23:15:00Z">
        <w:r>
          <w:t>l</w:t>
        </w:r>
      </w:ins>
      <w:ins w:id="791" w:author="Italo Busi" w:date="2022-04-08T17:50:00Z">
        <w:r>
          <w:t>ink.</w:t>
        </w:r>
      </w:ins>
    </w:p>
    <w:p w14:paraId="2BE6B024" w14:textId="70615547" w:rsidR="00742E34" w:rsidRDefault="00742E34" w:rsidP="00742E34">
      <w:pPr>
        <w:rPr>
          <w:ins w:id="792" w:author="Italo Busi" w:date="2022-06-20T23:12:00Z"/>
        </w:rPr>
      </w:pPr>
      <w:ins w:id="793" w:author="Italo Busi" w:date="2022-06-20T23:10:00Z">
        <w:r>
          <w:t xml:space="preserve">The MDSC can request the P-PNC to configure a new multi-layer single-domain IP link, supported by the </w:t>
        </w:r>
        <w:proofErr w:type="spellStart"/>
        <w:r>
          <w:t>the</w:t>
        </w:r>
        <w:proofErr w:type="spellEnd"/>
        <w:r>
          <w:t xml:space="preserve"> just configured Ethernet </w:t>
        </w:r>
      </w:ins>
      <w:ins w:id="794" w:author="Italo Busi" w:date="2022-06-20T23:11:00Z">
        <w:r>
          <w:t xml:space="preserve">bundled </w:t>
        </w:r>
      </w:ins>
      <w:ins w:id="795" w:author="Italo Busi" w:date="2022-06-20T23:10:00Z">
        <w:r>
          <w:t xml:space="preserve">link, </w:t>
        </w:r>
      </w:ins>
      <w:ins w:id="796" w:author="Italo Busi" w:date="2022-06-20T23:11:00Z">
        <w:r>
          <w:t xml:space="preserve">following the same procedure described in section </w:t>
        </w:r>
      </w:ins>
      <w:ins w:id="797" w:author="Italo Busi" w:date="2022-06-20T23:12:00Z">
        <w:r>
          <w:fldChar w:fldCharType="begin"/>
        </w:r>
        <w:r>
          <w:instrText xml:space="preserve"> REF _Ref75427615 \r \h \t </w:instrText>
        </w:r>
      </w:ins>
      <w:r>
        <w:fldChar w:fldCharType="separate"/>
      </w:r>
      <w:ins w:id="798" w:author="Italo Busi" w:date="2022-07-05T17:38:00Z">
        <w:r w:rsidR="007851E0">
          <w:t>5.2</w:t>
        </w:r>
      </w:ins>
      <w:ins w:id="799" w:author="Italo Busi" w:date="2022-06-20T23:12:00Z">
        <w:r>
          <w:fldChar w:fldCharType="end"/>
        </w:r>
        <w:r>
          <w:t xml:space="preserve"> above.</w:t>
        </w:r>
      </w:ins>
    </w:p>
    <w:p w14:paraId="4C002B66" w14:textId="74B863F4" w:rsidR="00742E34" w:rsidRDefault="00742E34" w:rsidP="00742E34">
      <w:pPr>
        <w:rPr>
          <w:ins w:id="800" w:author="Italo Busi" w:date="2022-06-20T23:13:00Z"/>
        </w:rPr>
      </w:pPr>
      <w:ins w:id="801" w:author="Italo Busi" w:date="2022-06-20T23:13:00Z">
        <w:r>
          <w:t xml:space="preserve">For example, with a reference to </w:t>
        </w:r>
        <w:r>
          <w:fldChar w:fldCharType="begin"/>
        </w:r>
        <w:r>
          <w:instrText xml:space="preserve"> REF _Ref100333576 \r \h </w:instrText>
        </w:r>
      </w:ins>
      <w:ins w:id="802" w:author="Italo Busi" w:date="2022-06-20T23:13:00Z">
        <w:r>
          <w:fldChar w:fldCharType="separate"/>
        </w:r>
      </w:ins>
      <w:ins w:id="803" w:author="Italo Busi" w:date="2022-07-05T17:38:00Z">
        <w:r w:rsidR="007851E0">
          <w:t>Figure 8</w:t>
        </w:r>
      </w:ins>
      <w:ins w:id="804" w:author="Italo Busi" w:date="2022-06-20T23:13:00Z">
        <w:r>
          <w:fldChar w:fldCharType="end"/>
        </w:r>
        <w:r>
          <w:t>, the MDSC can request the P-PNC</w:t>
        </w:r>
      </w:ins>
      <w:ins w:id="805" w:author="Italo Busi" w:date="2022-06-20T23:17:00Z">
        <w:r>
          <w:t>2</w:t>
        </w:r>
      </w:ins>
      <w:ins w:id="806" w:author="Italo Busi" w:date="2022-06-20T23:13:00Z">
        <w:r>
          <w:t xml:space="preserve"> to setup a multi-layer single-domain IP Link between IP LTP 5-2 on </w:t>
        </w:r>
      </w:ins>
      <w:ins w:id="807" w:author="Italo Busi" w:date="2022-06-20T23:16:00Z">
        <w:r>
          <w:t xml:space="preserve">BR21 </w:t>
        </w:r>
      </w:ins>
      <w:ins w:id="808" w:author="Italo Busi" w:date="2022-06-20T23:13:00Z">
        <w:r>
          <w:t xml:space="preserve">and IP LTP </w:t>
        </w:r>
      </w:ins>
      <w:ins w:id="809" w:author="Italo Busi" w:date="2022-06-20T23:17:00Z">
        <w:r>
          <w:t>6</w:t>
        </w:r>
      </w:ins>
      <w:ins w:id="810" w:author="Italo Busi" w:date="2022-06-20T23:13:00Z">
        <w:r>
          <w:t xml:space="preserve">-2 on </w:t>
        </w:r>
      </w:ins>
      <w:ins w:id="811" w:author="Italo Busi" w:date="2022-06-20T23:16:00Z">
        <w:r>
          <w:t xml:space="preserve">P24 </w:t>
        </w:r>
      </w:ins>
      <w:ins w:id="812" w:author="Italo Busi" w:date="2022-06-20T23:13:00Z">
        <w:r>
          <w:t xml:space="preserve">supported by the Ethernet </w:t>
        </w:r>
      </w:ins>
      <w:ins w:id="813" w:author="Italo Busi" w:date="2022-06-20T23:16:00Z">
        <w:r>
          <w:t xml:space="preserve">bundle </w:t>
        </w:r>
      </w:ins>
      <w:ins w:id="814" w:author="Italo Busi" w:date="2022-06-20T23:13:00Z">
        <w:r>
          <w:t xml:space="preserve">link between ETH LTP 5-1 on </w:t>
        </w:r>
      </w:ins>
      <w:ins w:id="815" w:author="Italo Busi" w:date="2022-06-20T23:16:00Z">
        <w:r>
          <w:t>BR21 and the</w:t>
        </w:r>
      </w:ins>
      <w:ins w:id="816" w:author="Italo Busi" w:date="2022-06-20T23:13:00Z">
        <w:r>
          <w:t xml:space="preserve"> </w:t>
        </w:r>
      </w:ins>
      <w:ins w:id="817" w:author="Italo Busi" w:date="2022-06-20T23:17:00Z">
        <w:r>
          <w:t xml:space="preserve">Ethernet </w:t>
        </w:r>
      </w:ins>
      <w:ins w:id="818" w:author="Italo Busi" w:date="2022-06-20T23:13:00Z">
        <w:r>
          <w:t xml:space="preserve">LTP 6-1 on </w:t>
        </w:r>
      </w:ins>
      <w:ins w:id="819" w:author="Italo Busi" w:date="2022-06-20T23:17:00Z">
        <w:r>
          <w:t>P24.</w:t>
        </w:r>
      </w:ins>
    </w:p>
    <w:p w14:paraId="3D8DBC20" w14:textId="77777777" w:rsidR="00742E34" w:rsidRDefault="00742E34" w:rsidP="00742E34">
      <w:pPr>
        <w:pStyle w:val="Heading3"/>
        <w:rPr>
          <w:ins w:id="820" w:author="Italo Busi" w:date="2022-04-08T17:58:00Z"/>
        </w:rPr>
      </w:pPr>
      <w:ins w:id="821" w:author="Italo Busi" w:date="2022-04-08T17:58:00Z">
        <w:r>
          <w:t>Multi-layer LAG update</w:t>
        </w:r>
      </w:ins>
    </w:p>
    <w:p w14:paraId="0176E9D3" w14:textId="77777777" w:rsidR="00742E34" w:rsidRDefault="00742E34" w:rsidP="00742E34">
      <w:pPr>
        <w:rPr>
          <w:ins w:id="822" w:author="Italo Busi" w:date="2022-04-08T17:51:00Z"/>
        </w:rPr>
      </w:pPr>
      <w:ins w:id="823" w:author="Italo Busi" w:date="2022-04-08T17:58:00Z">
        <w:r>
          <w:t xml:space="preserve">The P-PNC adds new member(s) to an existing LAG group when the MDSC updates at the MPI the configuration of an existing </w:t>
        </w:r>
      </w:ins>
      <w:ins w:id="824" w:author="Italo Busi" w:date="2022-04-08T17:59:00Z">
        <w:r>
          <w:t>Ethernet bundled link adding the multi-layer single-domain Ethernet link(s) being created, as described above.</w:t>
        </w:r>
      </w:ins>
    </w:p>
    <w:p w14:paraId="49F50118" w14:textId="7AA7986C" w:rsidR="00742E34" w:rsidRDefault="00742E34" w:rsidP="00742E34">
      <w:pPr>
        <w:rPr>
          <w:ins w:id="825" w:author="Italo Busi" w:date="2022-04-08T17:59:00Z"/>
        </w:rPr>
      </w:pPr>
      <w:ins w:id="826" w:author="Italo Busi" w:date="2022-04-08T17:59:00Z">
        <w:r>
          <w:t xml:space="preserve">For example, with a reference to </w:t>
        </w:r>
      </w:ins>
      <w:ins w:id="827" w:author="Italo Busi" w:date="2022-04-08T18:06:00Z">
        <w:r>
          <w:fldChar w:fldCharType="begin"/>
        </w:r>
        <w:r>
          <w:instrText xml:space="preserve"> REF _Ref100333576 \r \h </w:instrText>
        </w:r>
      </w:ins>
      <w:ins w:id="828" w:author="Italo Busi" w:date="2022-04-08T18:06:00Z">
        <w:r>
          <w:fldChar w:fldCharType="separate"/>
        </w:r>
      </w:ins>
      <w:ins w:id="829" w:author="Italo Busi" w:date="2022-07-05T17:38:00Z">
        <w:r w:rsidR="007851E0">
          <w:t>Figure 8</w:t>
        </w:r>
      </w:ins>
      <w:ins w:id="830" w:author="Italo Busi" w:date="2022-04-08T18:06:00Z">
        <w:r>
          <w:fldChar w:fldCharType="end"/>
        </w:r>
      </w:ins>
      <w:ins w:id="831" w:author="Italo Busi" w:date="2022-04-08T17:59:00Z">
        <w:r>
          <w:t xml:space="preserve">, the MDSC can </w:t>
        </w:r>
      </w:ins>
      <w:ins w:id="832" w:author="Italo Busi" w:date="2022-06-20T23:18:00Z">
        <w:r>
          <w:t xml:space="preserve">request the P-PNC2 to </w:t>
        </w:r>
      </w:ins>
      <w:ins w:id="833" w:author="Italo Busi" w:date="2022-04-08T18:02:00Z">
        <w:r>
          <w:t xml:space="preserve">add the multi-layer single-domain Ethernet link setup between the </w:t>
        </w:r>
        <w:proofErr w:type="spellStart"/>
        <w:r>
          <w:t>Etherent</w:t>
        </w:r>
        <w:proofErr w:type="spellEnd"/>
        <w:r>
          <w:t xml:space="preserve"> LTP 3-1 on BR21 and the Ethernet LTP 4-1 on P24 to the existing Ethernet bundle link setup between the </w:t>
        </w:r>
      </w:ins>
      <w:ins w:id="834" w:author="Italo Busi" w:date="2022-04-08T17:59:00Z">
        <w:r>
          <w:t>Ethernet LTP 5</w:t>
        </w:r>
      </w:ins>
      <w:ins w:id="835" w:author="Italo Busi" w:date="2022-06-20T23:18:00Z">
        <w:r>
          <w:t>-1</w:t>
        </w:r>
      </w:ins>
      <w:ins w:id="836" w:author="Italo Busi" w:date="2022-04-08T17:59:00Z">
        <w:r>
          <w:t xml:space="preserve"> on node BR21</w:t>
        </w:r>
      </w:ins>
      <w:ins w:id="837" w:author="Italo Busi" w:date="2022-04-08T18:02:00Z">
        <w:r>
          <w:t xml:space="preserve"> and the </w:t>
        </w:r>
      </w:ins>
      <w:ins w:id="838" w:author="Italo Busi" w:date="2022-04-08T17:59:00Z">
        <w:r>
          <w:t>Ethernet LTP 6</w:t>
        </w:r>
      </w:ins>
      <w:ins w:id="839" w:author="Italo Busi" w:date="2022-06-20T23:18:00Z">
        <w:r>
          <w:t>-1</w:t>
        </w:r>
      </w:ins>
      <w:ins w:id="840" w:author="Italo Busi" w:date="2022-04-08T17:59:00Z">
        <w:r>
          <w:t xml:space="preserve"> on node P24.</w:t>
        </w:r>
      </w:ins>
    </w:p>
    <w:p w14:paraId="5737CD76" w14:textId="77777777" w:rsidR="00742E34" w:rsidRDefault="00742E34" w:rsidP="00742E34">
      <w:pPr>
        <w:rPr>
          <w:ins w:id="841" w:author="Italo Busi" w:date="2022-04-08T17:49:00Z"/>
        </w:rPr>
      </w:pPr>
      <w:ins w:id="842" w:author="Italo Busi" w:date="2022-04-08T18:00:00Z">
        <w:r>
          <w:t xml:space="preserve">After the LAG configuration has been updated, the P-PNC can also update the bandwidth information of the multi-layer single-domain IP link supported by the </w:t>
        </w:r>
      </w:ins>
      <w:ins w:id="843" w:author="Italo Busi" w:date="2022-04-08T18:01:00Z">
        <w:r>
          <w:t xml:space="preserve">updated </w:t>
        </w:r>
      </w:ins>
      <w:ins w:id="844" w:author="Italo Busi" w:date="2022-04-08T18:00:00Z">
        <w:r>
          <w:t>Ethernet bundled link.</w:t>
        </w:r>
      </w:ins>
    </w:p>
    <w:p w14:paraId="12D201B6" w14:textId="77777777" w:rsidR="00742E34" w:rsidRDefault="00742E34" w:rsidP="00742E34">
      <w:pPr>
        <w:pStyle w:val="Heading3"/>
      </w:pPr>
      <w:ins w:id="845" w:author="Italo Busi" w:date="2022-04-08T17:34:00Z">
        <w:r>
          <w:t>Multi-layer SRLG configuration</w:t>
        </w:r>
      </w:ins>
    </w:p>
    <w:p w14:paraId="1D984E6E" w14:textId="77777777" w:rsidR="00742E34" w:rsidRPr="001747E9" w:rsidDel="0087720A" w:rsidRDefault="00742E34" w:rsidP="00742E34">
      <w:pPr>
        <w:rPr>
          <w:del w:id="846" w:author="Italo Busi" w:date="2022-04-08T17:31:00Z"/>
          <w:i/>
        </w:rPr>
      </w:pPr>
      <w:del w:id="847" w:author="Italo Busi" w:date="2022-04-08T17:31:00Z">
        <w:r w:rsidRPr="001747E9" w:rsidDel="0087720A">
          <w:rPr>
            <w:b/>
            <w:i/>
            <w:highlight w:val="yellow"/>
          </w:rPr>
          <w:delText>[Editor’s Note]</w:delText>
        </w:r>
        <w:r w:rsidRPr="001747E9" w:rsidDel="0087720A">
          <w:rPr>
            <w:i/>
            <w:highlight w:val="yellow"/>
          </w:rPr>
          <w:delText xml:space="preserve"> Add text for IP link update </w:delText>
        </w:r>
        <w:r w:rsidDel="0087720A">
          <w:rPr>
            <w:i/>
            <w:highlight w:val="yellow"/>
          </w:rPr>
          <w:delText>in case of LAG either here or in a new section</w:delText>
        </w:r>
        <w:r w:rsidRPr="001747E9" w:rsidDel="0087720A">
          <w:rPr>
            <w:i/>
            <w:highlight w:val="yellow"/>
          </w:rPr>
          <w:delText>.</w:delText>
        </w:r>
      </w:del>
    </w:p>
    <w:p w14:paraId="062CA4F5" w14:textId="1996CA3B" w:rsidR="00CE5B55" w:rsidRPr="001747E9" w:rsidRDefault="00CE5B55" w:rsidP="00742E34">
      <w:pPr>
        <w:rPr>
          <w:i/>
        </w:rPr>
      </w:pPr>
      <w:r w:rsidRPr="001747E9">
        <w:rPr>
          <w:b/>
          <w:i/>
          <w:highlight w:val="yellow"/>
        </w:rPr>
        <w:lastRenderedPageBreak/>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0AE0411E" w:rsidR="009F6BBA" w:rsidRPr="004E7492" w:rsidRDefault="009F6BBA" w:rsidP="00535598">
      <w:pPr>
        <w:pStyle w:val="Heading2"/>
      </w:pPr>
      <w:bookmarkStart w:id="848" w:name="_Ref75428343"/>
      <w:bookmarkStart w:id="849" w:name="_Toc97547286"/>
      <w:del w:id="850" w:author="Italo Busi" w:date="2022-06-28T16:51:00Z">
        <w:r w:rsidRPr="004E7492" w:rsidDel="00713F38">
          <w:delText>SR-</w:delText>
        </w:r>
      </w:del>
      <w:r w:rsidRPr="004E7492">
        <w:t>TE Path Setup and Update</w:t>
      </w:r>
      <w:bookmarkEnd w:id="848"/>
      <w:bookmarkEnd w:id="849"/>
    </w:p>
    <w:p w14:paraId="3C597220" w14:textId="38F6373A" w:rsidR="009F6BBA" w:rsidRDefault="009F6BBA" w:rsidP="009F6BBA">
      <w:r w:rsidRPr="009F6BBA">
        <w:t xml:space="preserve">This version of the draft assumes that </w:t>
      </w:r>
      <w:del w:id="851" w:author="Italo Busi" w:date="2022-06-28T16:51:00Z">
        <w:r w:rsidRPr="009F6BBA" w:rsidDel="00713F38">
          <w:delText>SR-</w:delText>
        </w:r>
      </w:del>
      <w:r w:rsidRPr="009F6BBA">
        <w:t>TE path setup and update at the MPI could be done using the generic TE tunnel YANG data model, defined in [</w:t>
      </w:r>
      <w:r w:rsidR="0032094A" w:rsidRPr="002E3372">
        <w:t>TE-TUNNEL</w:t>
      </w:r>
      <w:r w:rsidRPr="009F6BBA">
        <w:t xml:space="preserve">], with </w:t>
      </w:r>
      <w:ins w:id="852" w:author="Italo Busi" w:date="2022-07-05T11:34:00Z">
        <w:r w:rsidR="004F6BEF">
          <w:t xml:space="preserve">packet </w:t>
        </w:r>
      </w:ins>
      <w:ins w:id="853" w:author="Italo Busi" w:date="2022-06-28T16:51:00Z">
        <w:r w:rsidR="00713F38">
          <w:t xml:space="preserve">technology-specific </w:t>
        </w:r>
        <w:proofErr w:type="spellStart"/>
        <w:r w:rsidR="00713F38">
          <w:t>agumentations</w:t>
        </w:r>
        <w:proofErr w:type="spellEnd"/>
        <w:r w:rsidR="00713F38">
          <w:t xml:space="preserve">, </w:t>
        </w:r>
      </w:ins>
      <w:ins w:id="854" w:author="Italo Busi" w:date="2022-06-28T16:52:00Z">
        <w:r w:rsidR="00713F38">
          <w:t xml:space="preserve">described in section </w:t>
        </w:r>
        <w:r w:rsidR="00713F38">
          <w:fldChar w:fldCharType="begin"/>
        </w:r>
        <w:r w:rsidR="00713F38">
          <w:instrText xml:space="preserve"> REF _Ref107327557 \r \h \t </w:instrText>
        </w:r>
      </w:ins>
      <w:r w:rsidR="00713F38">
        <w:fldChar w:fldCharType="separate"/>
      </w:r>
      <w:ins w:id="855" w:author="Italo Busi" w:date="2022-07-05T17:38:00Z">
        <w:r w:rsidR="007851E0">
          <w:t>3.2.3</w:t>
        </w:r>
      </w:ins>
      <w:ins w:id="856" w:author="Italo Busi" w:date="2022-06-28T16:52:00Z">
        <w:r w:rsidR="00713F38">
          <w:fldChar w:fldCharType="end"/>
        </w:r>
      </w:ins>
      <w:del w:id="857" w:author="Italo Busi" w:date="2022-06-28T16:52:00Z">
        <w:r w:rsidR="007C1FCE" w:rsidRPr="009F6BBA" w:rsidDel="00713F38">
          <w:delText>SR</w:delText>
        </w:r>
        <w:r w:rsidR="007C1FCE" w:rsidDel="00713F38">
          <w:delText>-</w:delText>
        </w:r>
        <w:r w:rsidRPr="009F6BBA" w:rsidDel="00713F38">
          <w:delText>TE specific augmentations, as also outlined in section 1 of [</w:delText>
        </w:r>
        <w:r w:rsidR="0032094A" w:rsidRPr="002E3372" w:rsidDel="00713F38">
          <w:delText>TE-TUNNEL</w:delText>
        </w:r>
        <w:r w:rsidRPr="009F6BBA" w:rsidDel="00713F38">
          <w:delText>]</w:delText>
        </w:r>
      </w:del>
      <w:r>
        <w:t>.</w:t>
      </w:r>
    </w:p>
    <w:p w14:paraId="0B757A36" w14:textId="6DEF4D7B" w:rsidR="009F6BBA" w:rsidRDefault="001747E9" w:rsidP="00D12BF5">
      <w:r>
        <w:t xml:space="preserve">When a new </w:t>
      </w:r>
      <w:del w:id="858" w:author="Italo Busi" w:date="2022-06-28T16:52:00Z">
        <w:r w:rsidDel="00713F38">
          <w:delText>SR-</w:delText>
        </w:r>
      </w:del>
      <w:r>
        <w:t xml:space="preserve">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del w:id="859" w:author="Italo Busi" w:date="2022-06-28T16:52:00Z">
        <w:r w:rsidR="009F6BBA" w:rsidDel="00713F38">
          <w:delText>setup TE paths</w:delText>
        </w:r>
      </w:del>
      <w:ins w:id="860" w:author="Italo Busi" w:date="2022-06-28T16:52:00Z">
        <w:r w:rsidR="00713F38">
          <w:t>set it up</w:t>
        </w:r>
      </w:ins>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w:t>
      </w:r>
      <w:del w:id="861" w:author="Italo Busi" w:date="2022-06-28T16:53:00Z">
        <w:r w:rsidDel="00617A62">
          <w:delText>SR-</w:delText>
        </w:r>
      </w:del>
      <w:r>
        <w:t xml:space="preserve">TE path that meets the end-to-end TE </w:t>
      </w:r>
      <w:r w:rsidR="00116D61">
        <w:t xml:space="preserve">and </w:t>
      </w:r>
      <w:r w:rsidR="00954B65">
        <w:t>bi</w:t>
      </w:r>
      <w:ins w:id="862" w:author="Paolo Volpato" w:date="2022-06-30T14:42:00Z">
        <w:r w:rsidR="00954B65">
          <w:t>n</w:t>
        </w:r>
      </w:ins>
      <w:r w:rsidR="00954B65">
        <w:t xml:space="preserve">ding constraints </w:t>
      </w:r>
      <w:r>
        <w:t>and uses the optical tunnels</w:t>
      </w:r>
      <w:r w:rsidR="00D12BF5">
        <w:t xml:space="preserve"> setup by the MDSC for the purpose of supporting this new </w:t>
      </w:r>
      <w:del w:id="863" w:author="Italo Busi" w:date="2022-06-28T16:53:00Z">
        <w:r w:rsidR="00D12BF5" w:rsidDel="00617A62">
          <w:delText>SR-</w:delText>
        </w:r>
      </w:del>
      <w:r w:rsidR="00D12BF5">
        <w:t>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pPr>
        <w:rPr>
          <w:ins w:id="864" w:author="Italo Busi" w:date="2022-06-28T16:53:00Z"/>
        </w:rPr>
      </w:pPr>
      <w:r>
        <w:t xml:space="preserve">In the latter case, </w:t>
      </w:r>
      <w:ins w:id="865" w:author="Italo Busi" w:date="2022-06-28T16:53:00Z">
        <w:r w:rsidR="00617A62">
          <w:t xml:space="preserve">the technology-specific augmentations should allow the configuration of the information needed for </w:t>
        </w:r>
      </w:ins>
      <w:ins w:id="866" w:author="Italo Busi" w:date="2022-07-05T11:41:00Z">
        <w:r w:rsidR="00C16B25">
          <w:t>multi</w:t>
        </w:r>
      </w:ins>
      <w:ins w:id="867" w:author="Italo Busi" w:date="2022-06-28T16:53:00Z">
        <w:r w:rsidR="00617A62">
          <w:t xml:space="preserve">-domain TE path </w:t>
        </w:r>
        <w:proofErr w:type="spellStart"/>
        <w:r w:rsidR="00617A62">
          <w:t>stic</w:t>
        </w:r>
      </w:ins>
      <w:ins w:id="868" w:author="Italo Busi" w:date="2022-06-28T16:54:00Z">
        <w:r w:rsidR="00617A62">
          <w:t>hing</w:t>
        </w:r>
        <w:proofErr w:type="spellEnd"/>
        <w:r w:rsidR="00617A62">
          <w:t>.</w:t>
        </w:r>
      </w:ins>
    </w:p>
    <w:p w14:paraId="5C5CE326" w14:textId="520DA903" w:rsidR="00F22B7B" w:rsidDel="00617A62" w:rsidRDefault="00617A62" w:rsidP="009F6BBA">
      <w:pPr>
        <w:rPr>
          <w:del w:id="869" w:author="Italo Busi" w:date="2022-06-28T16:54:00Z"/>
        </w:rPr>
      </w:pPr>
      <w:ins w:id="870" w:author="Italo Busi" w:date="2022-06-28T16:54:00Z">
        <w:r>
          <w:t xml:space="preserve">For example, the </w:t>
        </w:r>
      </w:ins>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del w:id="871" w:author="Italo Busi" w:date="2022-07-05T14:23:00Z">
        <w:r w:rsidR="00954B65" w:rsidRPr="00CD747D" w:rsidDel="00954B65">
          <w:delText>end</w:delText>
        </w:r>
      </w:del>
      <w:ins w:id="872" w:author="Paolo Volpato" w:date="2022-06-30T14:43:00Z">
        <w:del w:id="873" w:author="Italo Busi" w:date="2022-07-05T14:23:00Z">
          <w:r w:rsidR="00954B65" w:rsidDel="00954B65">
            <w:delText>-</w:delText>
          </w:r>
        </w:del>
      </w:ins>
      <w:del w:id="874" w:author="Italo Busi" w:date="2022-07-05T14:23:00Z">
        <w:r w:rsidR="00954B65" w:rsidRPr="00CD747D" w:rsidDel="00954B65">
          <w:delText xml:space="preserve"> to-end</w:delText>
        </w:r>
      </w:del>
      <w:ins w:id="875" w:author="Italo Busi" w:date="2022-07-05T14:23:00Z">
        <w:r w:rsidR="00954B65">
          <w:t>multi-domain</w:t>
        </w:r>
      </w:ins>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ins w:id="876" w:author="Italo Busi" w:date="2022-06-28T16:54:00Z">
        <w:r>
          <w:t xml:space="preserve"> Note that </w:t>
        </w:r>
      </w:ins>
    </w:p>
    <w:p w14:paraId="319DBF99" w14:textId="63E26A25" w:rsidR="009F6BBA" w:rsidRDefault="009F6BBA" w:rsidP="00617A62">
      <w:del w:id="877" w:author="Italo Busi" w:date="2022-06-28T16:54:00Z">
        <w:r w:rsidDel="00617A62">
          <w:delText>The</w:delText>
        </w:r>
      </w:del>
      <w:ins w:id="878" w:author="Italo Busi" w:date="2022-06-28T16:54:00Z">
        <w:r w:rsidR="00617A62">
          <w:t>the</w:t>
        </w:r>
      </w:ins>
      <w:r>
        <w:t xml:space="preserv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879"/>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879"/>
      <w:r>
        <w:rPr>
          <w:rStyle w:val="CommentReference"/>
        </w:rPr>
        <w:commentReference w:id="879"/>
      </w:r>
    </w:p>
    <w:p w14:paraId="19183691" w14:textId="475D6AB9" w:rsidR="00E57189" w:rsidRDefault="00A86AAB" w:rsidP="009F6BBA">
      <w:r>
        <w:t xml:space="preserve">The MDSC also request the P-PNC to configure </w:t>
      </w:r>
      <w:ins w:id="880" w:author="Italo Busi" w:date="2022-06-28T17:47:00Z">
        <w:r w:rsidR="00EC7EB6">
          <w:t xml:space="preserve">local </w:t>
        </w:r>
      </w:ins>
      <w:ins w:id="881" w:author="Italo Busi" w:date="2022-06-28T16:55:00Z">
        <w:r w:rsidR="00617A62">
          <w:t xml:space="preserve">protection mechanisms. For example, </w:t>
        </w:r>
      </w:ins>
      <w:ins w:id="882" w:author="Italo Busi" w:date="2022-06-28T16:56:00Z">
        <w:r w:rsidR="00617A62">
          <w:t xml:space="preserve">in case of SR-TE domain, </w:t>
        </w:r>
      </w:ins>
      <w:ins w:id="883" w:author="Italo Busi" w:date="2022-06-28T16:55:00Z">
        <w:r w:rsidR="00617A62">
          <w:t xml:space="preserve">the </w:t>
        </w:r>
      </w:ins>
      <w:r>
        <w:t>TI-LFA local protection: the mechanisms to request the configuration TI-LFA local protection for SR-TE paths using the [TE-TUNNEL] are a gap in the current YANG models.</w:t>
      </w:r>
    </w:p>
    <w:p w14:paraId="0ABAA399" w14:textId="200792BA" w:rsidR="00617A62" w:rsidRDefault="00A86AAB" w:rsidP="009F6BBA">
      <w:pPr>
        <w:rPr>
          <w:ins w:id="884" w:author="Italo Busi" w:date="2022-06-28T16:56:00Z"/>
        </w:rPr>
      </w:pPr>
      <w:r>
        <w:t xml:space="preserve">The </w:t>
      </w:r>
      <w:del w:id="885" w:author="Italo Busi" w:date="2022-06-29T08:42:00Z">
        <w:r w:rsidDel="00026572">
          <w:delText xml:space="preserve">TI-LFA </w:delText>
        </w:r>
      </w:del>
      <w:ins w:id="886" w:author="Italo Busi" w:date="2022-06-29T08:43:00Z">
        <w:r w:rsidR="007C738E">
          <w:t xml:space="preserve">requested </w:t>
        </w:r>
      </w:ins>
      <w:r w:rsidR="00A54F46">
        <w:t xml:space="preserve">local protection </w:t>
      </w:r>
      <w:ins w:id="887" w:author="Italo Busi" w:date="2022-06-29T08:43:00Z">
        <w:r w:rsidR="007C738E">
          <w:t xml:space="preserve">mechanisms </w:t>
        </w:r>
      </w:ins>
      <w:r>
        <w:t xml:space="preserve">within the P-PNC domain </w:t>
      </w:r>
      <w:del w:id="888" w:author="Italo Busi" w:date="2022-06-29T08:43:00Z">
        <w:r w:rsidDel="007C738E">
          <w:delText xml:space="preserve">is </w:delText>
        </w:r>
      </w:del>
      <w:ins w:id="889" w:author="Italo Busi" w:date="2022-06-29T08:43:00Z">
        <w:r w:rsidR="007C738E">
          <w:t xml:space="preserve">are </w:t>
        </w:r>
      </w:ins>
      <w:r w:rsidR="00A54F46">
        <w:t>configured</w:t>
      </w:r>
      <w:r>
        <w:t xml:space="preserve"> by the P-PNC through implementation specific mechanisms which are outside the scope of this document</w:t>
      </w:r>
      <w:del w:id="890" w:author="Italo Busi" w:date="2022-06-28T16:56:00Z">
        <w:r w:rsidDel="00617A62">
          <w:delText xml:space="preserve">. </w:delText>
        </w:r>
      </w:del>
      <w:ins w:id="891" w:author="Italo Busi" w:date="2022-06-28T16:56:00Z">
        <w:r w:rsidR="00617A62">
          <w:t>.</w:t>
        </w:r>
      </w:ins>
    </w:p>
    <w:p w14:paraId="0604CDE1" w14:textId="2DCFA8C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7851E0">
        <w:t>5.2</w:t>
      </w:r>
      <w:r w:rsidR="00F7797B">
        <w:fldChar w:fldCharType="end"/>
      </w:r>
      <w:r>
        <w:t xml:space="preserve">, when computing the </w:t>
      </w:r>
      <w:ins w:id="892" w:author="Italo Busi" w:date="2022-06-28T16:57:00Z">
        <w:r w:rsidR="00617A62">
          <w:t xml:space="preserve">protection configuration (e.g., in case of SR-TE domains, the </w:t>
        </w:r>
      </w:ins>
      <w:r>
        <w:t xml:space="preserve">TI-LFA post-convergence path </w:t>
      </w:r>
      <w:r w:rsidR="00A54F46">
        <w:t>for</w:t>
      </w:r>
      <w:r>
        <w:t xml:space="preserve"> multi-layer single-domain IP links</w:t>
      </w:r>
      <w:ins w:id="893" w:author="Italo Busi" w:date="2022-06-28T16:57:00Z">
        <w:r w:rsidR="00617A62">
          <w:t>)</w:t>
        </w:r>
      </w:ins>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894" w:name="_Ref97197738"/>
      <w:bookmarkStart w:id="895" w:name="_Toc97547287"/>
      <w:r>
        <w:t>Conclusions</w:t>
      </w:r>
      <w:bookmarkEnd w:id="894"/>
      <w:bookmarkEnd w:id="895"/>
    </w:p>
    <w:p w14:paraId="0275FC37" w14:textId="00BCD840"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7851E0">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6B652F70"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7851E0">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2F811D"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7851E0">
        <w:t>5.1</w:t>
      </w:r>
      <w:r w:rsidR="003D69C5" w:rsidRPr="008D41F8">
        <w:fldChar w:fldCharType="end"/>
      </w:r>
      <w:r w:rsidR="008D41F8">
        <w:t xml:space="preserve"> and the solution in [OPTICAL-PATH-COMPUTE] has been proposed to resolve it</w:t>
      </w:r>
      <w:r w:rsidR="003D69C5" w:rsidRPr="008D41F8">
        <w:t>;</w:t>
      </w:r>
    </w:p>
    <w:p w14:paraId="4F6203F0" w14:textId="43015D00"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7851E0">
        <w:t>4.3</w:t>
      </w:r>
      <w:r w:rsidR="003D69C5" w:rsidRPr="008D41F8">
        <w:fldChar w:fldCharType="end"/>
      </w:r>
      <w:r w:rsidR="003D69C5" w:rsidRPr="008D41F8">
        <w:t>;</w:t>
      </w:r>
    </w:p>
    <w:p w14:paraId="0832F85A" w14:textId="55C0A6A6" w:rsidR="00B03FFF" w:rsidRPr="008D41F8"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7851E0">
        <w:t>5.3</w:t>
      </w:r>
      <w:r w:rsidR="003D69C5" w:rsidRPr="008D41F8">
        <w:fldChar w:fldCharType="end"/>
      </w:r>
      <w:r w:rsidRPr="008D41F8">
        <w:t>.</w:t>
      </w:r>
    </w:p>
    <w:p w14:paraId="7BFF97AF" w14:textId="54D2F3E4" w:rsidR="009F6BBA" w:rsidRDefault="009F6BBA" w:rsidP="009F6BBA">
      <w:pPr>
        <w:pStyle w:val="Heading1"/>
      </w:pPr>
      <w:bookmarkStart w:id="896" w:name="_Toc97547288"/>
      <w:r w:rsidRPr="005254EF">
        <w:t>Security Considerations</w:t>
      </w:r>
      <w:bookmarkEnd w:id="896"/>
    </w:p>
    <w:p w14:paraId="08AF4EBC" w14:textId="769CFF25" w:rsidR="00BA2A4C" w:rsidRDefault="0002767F" w:rsidP="00BA2A4C">
      <w:commentRangeStart w:id="897"/>
      <w:r w:rsidRPr="004E7492">
        <w:t>Several</w:t>
      </w:r>
      <w:r w:rsidR="00BA2A4C" w:rsidRPr="004E7492">
        <w:t xml:space="preserve"> security considerations have been identified and will be discussed in future versions of this document.</w:t>
      </w:r>
      <w:commentRangeEnd w:id="897"/>
      <w:r w:rsidR="00460D05" w:rsidRPr="004E7492">
        <w:commentReference w:id="897"/>
      </w:r>
    </w:p>
    <w:p w14:paraId="486C431C" w14:textId="77777777" w:rsidR="000D4AD0" w:rsidRDefault="000D4AD0" w:rsidP="00055923">
      <w:pPr>
        <w:pStyle w:val="Heading1"/>
      </w:pPr>
      <w:bookmarkStart w:id="898" w:name="_Toc53130252"/>
      <w:bookmarkStart w:id="899" w:name="_Toc97547289"/>
      <w:commentRangeStart w:id="900"/>
      <w:r>
        <w:t>Operational Considerations</w:t>
      </w:r>
      <w:bookmarkEnd w:id="898"/>
      <w:commentRangeEnd w:id="900"/>
      <w:r w:rsidR="008B7B43" w:rsidRPr="004E7492">
        <w:commentReference w:id="900"/>
      </w:r>
      <w:bookmarkEnd w:id="899"/>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901" w:name="_Toc53130253"/>
      <w:bookmarkStart w:id="902" w:name="_Toc97547290"/>
      <w:r w:rsidRPr="005254EF">
        <w:t>IANA Considerations</w:t>
      </w:r>
      <w:bookmarkEnd w:id="901"/>
      <w:bookmarkEnd w:id="902"/>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903" w:name="_Toc53130254"/>
      <w:bookmarkStart w:id="904" w:name="_Toc97547291"/>
      <w:r w:rsidRPr="005254EF">
        <w:t>References</w:t>
      </w:r>
      <w:bookmarkEnd w:id="903"/>
      <w:bookmarkEnd w:id="904"/>
    </w:p>
    <w:p w14:paraId="78FC148B" w14:textId="77777777" w:rsidR="002E1F5F" w:rsidRPr="004E7492" w:rsidRDefault="002E1F5F" w:rsidP="001E3E79">
      <w:pPr>
        <w:pStyle w:val="Heading2"/>
        <w:rPr>
          <w:rFonts w:cs="Courier New"/>
          <w:bCs w:val="0"/>
          <w:iCs w:val="0"/>
          <w:szCs w:val="24"/>
        </w:rPr>
      </w:pPr>
      <w:bookmarkStart w:id="905" w:name="_Toc53130255"/>
      <w:bookmarkStart w:id="906" w:name="_Toc97547292"/>
      <w:r w:rsidRPr="004E7492">
        <w:rPr>
          <w:rFonts w:cs="Courier New"/>
          <w:bCs w:val="0"/>
          <w:iCs w:val="0"/>
          <w:szCs w:val="24"/>
        </w:rPr>
        <w:t>Normative References</w:t>
      </w:r>
      <w:bookmarkEnd w:id="905"/>
      <w:bookmarkEnd w:id="906"/>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rPr>
          <w:ins w:id="907" w:author="Italo Busi" w:date="2022-06-29T09:50:00Z"/>
        </w:rPr>
      </w:pPr>
      <w:ins w:id="908" w:author="Italo Busi" w:date="2022-06-29T09:50:00Z">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ins>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rPr>
          <w:ins w:id="909" w:author="Italo Busi" w:date="2022-06-29T08:49:00Z"/>
        </w:rPr>
      </w:pPr>
      <w:ins w:id="910" w:author="Italo Busi" w:date="2022-06-29T08:49:00Z">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ins>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911" w:name="_Hlk107384974"/>
    </w:p>
    <w:bookmarkEnd w:id="911"/>
    <w:p w14:paraId="2B88AF91" w14:textId="77777777" w:rsidR="00407FED" w:rsidRPr="007C738E" w:rsidRDefault="00407FED" w:rsidP="00407FED">
      <w:pPr>
        <w:pStyle w:val="RFCReferencesBookmark"/>
        <w:rPr>
          <w:ins w:id="912" w:author="Italo Busi" w:date="2022-06-29T08:49:00Z"/>
        </w:rPr>
      </w:pPr>
      <w:ins w:id="913" w:author="Italo Busi" w:date="2022-06-29T08:49:00Z">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ins>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914" w:name="_Toc53130256"/>
      <w:bookmarkStart w:id="915" w:name="_Toc97547293"/>
      <w:r w:rsidRPr="004E7492">
        <w:rPr>
          <w:rFonts w:cs="Courier New"/>
          <w:bCs w:val="0"/>
          <w:iCs w:val="0"/>
          <w:szCs w:val="24"/>
        </w:rPr>
        <w:t>Informative References</w:t>
      </w:r>
      <w:bookmarkEnd w:id="914"/>
      <w:bookmarkEnd w:id="915"/>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916" w:name="_Ref93922517"/>
      <w:bookmarkStart w:id="917" w:name="_Toc97547294"/>
      <w:bookmarkStart w:id="918" w:name="_Toc53130257"/>
      <w:r w:rsidRPr="004E7492">
        <w:rPr>
          <w:rFonts w:eastAsia="Batang"/>
          <w:bCs w:val="0"/>
        </w:rPr>
        <w:lastRenderedPageBreak/>
        <w:t>OSS/Orchestration Layer</w:t>
      </w:r>
      <w:bookmarkEnd w:id="916"/>
      <w:bookmarkEnd w:id="91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B7AF65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7851E0">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919" w:name="_Toc97547295"/>
      <w:r w:rsidRPr="004E7492">
        <w:rPr>
          <w:rFonts w:eastAsia="Batang"/>
          <w:bCs w:val="0"/>
        </w:rPr>
        <w:t>MDSC NBI</w:t>
      </w:r>
      <w:bookmarkEnd w:id="919"/>
    </w:p>
    <w:p w14:paraId="433169FC" w14:textId="3CE30383"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7851E0">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6EA2E07B"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920" w:author="Italo Busi" w:date="2022-07-05T17:38:00Z">
        <w:r w:rsidR="007851E0">
          <w:t>Figure 9</w:t>
        </w:r>
      </w:ins>
      <w:del w:id="921" w:author="Italo Busi" w:date="2022-07-05T17:38:00Z">
        <w:r w:rsidR="005D7266" w:rsidDel="007851E0">
          <w:delText>Figure 8</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922" w:name="_Ref84872455"/>
      <w:r w:rsidRPr="004E7492">
        <w:rPr>
          <w:bCs w:val="0"/>
          <w:szCs w:val="24"/>
        </w:rPr>
        <w:t>Service Request Process</w:t>
      </w:r>
      <w:bookmarkEnd w:id="922"/>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923" w:name="_Toc97547296"/>
      <w:r w:rsidRPr="004E7492">
        <w:rPr>
          <w:rFonts w:eastAsia="Batang"/>
          <w:bCs w:val="0"/>
        </w:rPr>
        <w:lastRenderedPageBreak/>
        <w:t>Multi-layer and multi-domain resiliency</w:t>
      </w:r>
      <w:bookmarkEnd w:id="918"/>
      <w:bookmarkEnd w:id="923"/>
    </w:p>
    <w:p w14:paraId="183F9A0D" w14:textId="77777777" w:rsidR="00D367CF" w:rsidRPr="004E7492" w:rsidRDefault="00D367CF" w:rsidP="00D367CF">
      <w:pPr>
        <w:pStyle w:val="RFCAppH1"/>
        <w:rPr>
          <w:rFonts w:eastAsia="Batang"/>
          <w:bCs w:val="0"/>
        </w:rPr>
      </w:pPr>
      <w:bookmarkStart w:id="924" w:name="_Toc53130258"/>
      <w:bookmarkStart w:id="925" w:name="_Toc97547297"/>
      <w:r w:rsidRPr="004E7492">
        <w:rPr>
          <w:rFonts w:eastAsia="Batang"/>
          <w:bCs w:val="0"/>
        </w:rPr>
        <w:t>Maintenance Window</w:t>
      </w:r>
      <w:bookmarkEnd w:id="924"/>
      <w:bookmarkEnd w:id="92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926" w:name="_Toc53130259"/>
      <w:bookmarkStart w:id="927" w:name="_Toc97547298"/>
      <w:r w:rsidRPr="004E7492">
        <w:rPr>
          <w:rFonts w:eastAsia="Batang"/>
          <w:bCs w:val="0"/>
        </w:rPr>
        <w:t>Router port failure</w:t>
      </w:r>
      <w:bookmarkEnd w:id="926"/>
      <w:bookmarkEnd w:id="927"/>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928" w:name="_Toc44338393"/>
      <w:bookmarkStart w:id="929" w:name="_Toc53130260"/>
      <w:bookmarkStart w:id="930" w:name="_Toc97547299"/>
      <w:r w:rsidRPr="004E7492">
        <w:rPr>
          <w:rFonts w:eastAsia="Batang"/>
          <w:bCs w:val="0"/>
        </w:rPr>
        <w:t>Acknowledgments</w:t>
      </w:r>
      <w:bookmarkEnd w:id="928"/>
      <w:bookmarkEnd w:id="929"/>
      <w:bookmarkEnd w:id="93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931" w:name="_Toc44338394"/>
      <w:bookmarkStart w:id="932" w:name="_Toc53130261"/>
      <w:bookmarkStart w:id="933" w:name="_Toc97547300"/>
      <w:r w:rsidRPr="00176338">
        <w:rPr>
          <w:rFonts w:eastAsia="Batang"/>
          <w:bCs w:val="0"/>
          <w:lang w:val="it-IT"/>
        </w:rPr>
        <w:t>Contributors</w:t>
      </w:r>
      <w:bookmarkEnd w:id="931"/>
      <w:bookmarkEnd w:id="932"/>
      <w:bookmarkEnd w:id="933"/>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934"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935" w:name="_Toc97547301"/>
      <w:r w:rsidRPr="004E7492">
        <w:rPr>
          <w:rFonts w:eastAsia="Batang"/>
          <w:bCs w:val="0"/>
        </w:rPr>
        <w:lastRenderedPageBreak/>
        <w:t>Authors’ Addresses</w:t>
      </w:r>
      <w:bookmarkEnd w:id="934"/>
      <w:bookmarkEnd w:id="935"/>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674"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879"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897"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900"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A9336" w14:textId="77777777" w:rsidR="004F27CF" w:rsidRDefault="004F27CF">
      <w:r>
        <w:separator/>
      </w:r>
    </w:p>
  </w:endnote>
  <w:endnote w:type="continuationSeparator" w:id="0">
    <w:p w14:paraId="407FFD2B" w14:textId="77777777" w:rsidR="004F27CF" w:rsidRDefault="004F2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04BEB3BA"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t>January</w:t>
    </w:r>
    <w:r>
      <w:fldChar w:fldCharType="end"/>
    </w:r>
    <w:r>
      <w:t xml:space="preserve"> </w:t>
    </w:r>
    <w:r>
      <w:fldChar w:fldCharType="begin"/>
    </w:r>
    <w:r>
      <w:instrText xml:space="preserve"> SAVEDATE  \@ "d," </w:instrText>
    </w:r>
    <w:r>
      <w:fldChar w:fldCharType="separate"/>
    </w:r>
    <w:r>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AD3BF5">
      <w:rPr>
        <w:noProof/>
      </w:rPr>
      <w:instrText>2023</w:instrText>
    </w:r>
    <w:r>
      <w:fldChar w:fldCharType="end"/>
    </w:r>
    <w:r>
      <w:instrText xml:space="preserve"> "Fail" \* MERGEFORMAT  \* MERGEFORMAT </w:instrText>
    </w:r>
    <w:r>
      <w:fldChar w:fldCharType="separate"/>
    </w:r>
    <w:r w:rsidR="00AD3BF5">
      <w:rPr>
        <w:noProof/>
      </w:rPr>
      <w:instrText>2023</w:instrText>
    </w:r>
    <w:r>
      <w:fldChar w:fldCharType="end"/>
    </w:r>
    <w:r>
      <w:instrText xml:space="preserve"> \* MERGEFORMAT </w:instrText>
    </w:r>
    <w:r>
      <w:fldChar w:fldCharType="separate"/>
    </w:r>
    <w:r w:rsidR="00AD3BF5">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21B91BCB"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t>January</w:t>
    </w:r>
    <w:r>
      <w:fldChar w:fldCharType="end"/>
    </w:r>
    <w:r>
      <w:t xml:space="preserve"> </w:t>
    </w:r>
    <w:r>
      <w:fldChar w:fldCharType="begin"/>
    </w:r>
    <w:r>
      <w:instrText xml:space="preserve"> SAVEDATE  \@ "d," </w:instrText>
    </w:r>
    <w:r>
      <w:fldChar w:fldCharType="separate"/>
    </w:r>
    <w:r>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AD3BF5">
      <w:rPr>
        <w:noProof/>
      </w:rPr>
      <w:instrText>2023</w:instrText>
    </w:r>
    <w:r>
      <w:fldChar w:fldCharType="end"/>
    </w:r>
    <w:r>
      <w:instrText xml:space="preserve"> "Fail" \* MERGEFORMAT  \* MERGEFORMAT </w:instrText>
    </w:r>
    <w:r>
      <w:fldChar w:fldCharType="separate"/>
    </w:r>
    <w:r w:rsidR="00AD3BF5">
      <w:rPr>
        <w:noProof/>
      </w:rPr>
      <w:instrText>2023</w:instrText>
    </w:r>
    <w:r>
      <w:fldChar w:fldCharType="end"/>
    </w:r>
    <w:r>
      <w:instrText xml:space="preserve"> \* MERGEFORMAT </w:instrText>
    </w:r>
    <w:r>
      <w:fldChar w:fldCharType="separate"/>
    </w:r>
    <w:r w:rsidR="00AD3BF5">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FF429" w14:textId="77777777" w:rsidR="004F27CF" w:rsidRDefault="004F27CF">
      <w:r>
        <w:separator/>
      </w:r>
    </w:p>
  </w:footnote>
  <w:footnote w:type="continuationSeparator" w:id="0">
    <w:p w14:paraId="7B21131C" w14:textId="77777777" w:rsidR="004F27CF" w:rsidRDefault="004F27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2CCB5D5D"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ly 2022</w:t>
    </w:r>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59936E71"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instrText>January</w:instrText>
    </w:r>
    <w:r>
      <w:fldChar w:fldCharType="end"/>
    </w:r>
    <w:r>
      <w:instrText xml:space="preserve"> \* MERGEFORMAT </w:instrText>
    </w:r>
    <w:r>
      <w:fldChar w:fldCharType="separate"/>
    </w:r>
    <w:r w:rsidR="00AD3BF5">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AD3BF5">
      <w:rPr>
        <w:noProof/>
      </w:rPr>
      <w:instrText>2023</w:instrText>
    </w:r>
    <w:r>
      <w:fldChar w:fldCharType="end"/>
    </w:r>
    <w:r>
      <w:instrText xml:space="preserve"> "Fail" \* MERGEFORMAT  \* MERGEFORMAT </w:instrText>
    </w:r>
    <w:r>
      <w:fldChar w:fldCharType="separate"/>
    </w:r>
    <w:r w:rsidR="00AD3BF5">
      <w:rPr>
        <w:noProof/>
      </w:rPr>
      <w:instrText>2023</w:instrText>
    </w:r>
    <w:r>
      <w:fldChar w:fldCharType="end"/>
    </w:r>
    <w:r>
      <w:instrText xml:space="preserve"> \* MERGEFORMAT </w:instrText>
    </w:r>
    <w:r>
      <w:fldChar w:fldCharType="separate"/>
    </w:r>
    <w:r w:rsidR="00AD3BF5">
      <w:rPr>
        <w:noProof/>
      </w:rPr>
      <w:t>2023</w:t>
    </w:r>
    <w:r>
      <w:fldChar w:fldCharType="end"/>
    </w:r>
    <w:r>
      <w:tab/>
    </w:r>
    <w:r>
      <w:tab/>
    </w:r>
    <w:r>
      <w:fldChar w:fldCharType="begin"/>
    </w:r>
    <w:r>
      <w:instrText xml:space="preserve"> SAVEDATE  \@ "MMMM d, yyyy" </w:instrText>
    </w:r>
    <w:r>
      <w:fldChar w:fldCharType="separate"/>
    </w:r>
    <w:r>
      <w:rPr>
        <w:noProof/>
      </w:rPr>
      <w:t>July 5, 2022</w:t>
    </w:r>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3A402428-1B40-401A-93C9-16175B8C9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31</TotalTime>
  <Pages>60</Pages>
  <Words>16442</Words>
  <Characters>93723</Characters>
  <Application>Microsoft Office Word</Application>
  <DocSecurity>0</DocSecurity>
  <Lines>781</Lines>
  <Paragraphs>21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994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0</cp:revision>
  <cp:lastPrinted>2022-07-05T15:38:00Z</cp:lastPrinted>
  <dcterms:created xsi:type="dcterms:W3CDTF">2022-02-21T10:34:00Z</dcterms:created>
  <dcterms:modified xsi:type="dcterms:W3CDTF">2022-07-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